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1ACDE" w14:textId="610B743F" w:rsidR="006A3ED7" w:rsidRPr="002B263E" w:rsidRDefault="006A3ED7" w:rsidP="00FD1A7A">
      <w:pPr>
        <w:pStyle w:val="NoSpacing"/>
        <w:spacing w:line="276" w:lineRule="auto"/>
        <w:jc w:val="center"/>
        <w:rPr>
          <w:rFonts w:cstheme="minorHAnsi"/>
          <w:b/>
          <w:color w:val="C00000"/>
        </w:rPr>
      </w:pPr>
      <w:r w:rsidRPr="002B263E">
        <w:rPr>
          <w:rFonts w:cstheme="minorHAnsi"/>
          <w:b/>
          <w:color w:val="C00000"/>
        </w:rPr>
        <w:t>Applicable to PhD scholars of MAHE institutions only</w:t>
      </w:r>
      <w:r w:rsidR="00F41F04">
        <w:rPr>
          <w:rFonts w:cstheme="minorHAnsi"/>
          <w:b/>
          <w:color w:val="C00000"/>
        </w:rPr>
        <w:t xml:space="preserve">                   </w:t>
      </w:r>
      <w:r w:rsidR="00C43385">
        <w:rPr>
          <w:rFonts w:cstheme="minorHAnsi"/>
          <w:b/>
          <w:color w:val="C00000"/>
        </w:rPr>
        <w:t xml:space="preserve">          Annexure 48; </w:t>
      </w:r>
      <w:r w:rsidR="00C43385" w:rsidRPr="000D3065">
        <w:rPr>
          <w:rFonts w:cstheme="minorHAnsi"/>
          <w:b/>
          <w:color w:val="C00000"/>
        </w:rPr>
        <w:t xml:space="preserve">Version </w:t>
      </w:r>
      <w:r w:rsidR="00716BE9" w:rsidRPr="000D3065">
        <w:rPr>
          <w:rFonts w:cstheme="minorHAnsi"/>
          <w:b/>
          <w:color w:val="C00000"/>
        </w:rPr>
        <w:t>4</w:t>
      </w:r>
      <w:r w:rsidR="00F41F04" w:rsidRPr="000D3065">
        <w:rPr>
          <w:rFonts w:cstheme="minorHAnsi"/>
          <w:b/>
          <w:color w:val="C00000"/>
        </w:rPr>
        <w:t>; 11</w:t>
      </w:r>
      <w:r w:rsidR="00F41F04">
        <w:rPr>
          <w:rFonts w:cstheme="minorHAnsi"/>
          <w:b/>
          <w:color w:val="C00000"/>
        </w:rPr>
        <w:t xml:space="preserve"> Sept 2023</w:t>
      </w:r>
    </w:p>
    <w:p w14:paraId="0F010C6D" w14:textId="430720E1" w:rsidR="00E91518" w:rsidRPr="002B263E" w:rsidRDefault="006A3ED7" w:rsidP="00FD1A7A">
      <w:pPr>
        <w:spacing w:after="0" w:line="276" w:lineRule="auto"/>
        <w:jc w:val="center"/>
        <w:rPr>
          <w:rFonts w:cstheme="minorHAnsi"/>
          <w:i/>
        </w:rPr>
      </w:pPr>
      <w:r w:rsidRPr="002B263E">
        <w:rPr>
          <w:rFonts w:cstheme="minorHAnsi"/>
          <w:i/>
        </w:rPr>
        <w:t>(Please type information; hand-written applications will not be considered)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45"/>
        <w:gridCol w:w="2273"/>
        <w:gridCol w:w="5377"/>
      </w:tblGrid>
      <w:tr w:rsidR="00D73CED" w:rsidRPr="002B263E" w14:paraId="234F2209" w14:textId="77777777" w:rsidTr="00A56653">
        <w:trPr>
          <w:trHeight w:val="143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181C7" w14:textId="77777777" w:rsidR="00D73CED" w:rsidRPr="002B263E" w:rsidRDefault="00D73CED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</w:rPr>
              <w:t>Name of the Candidate</w:t>
            </w:r>
          </w:p>
        </w:tc>
        <w:tc>
          <w:tcPr>
            <w:tcW w:w="76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0C7E1E" w14:textId="77777777" w:rsidR="00D73CED" w:rsidRPr="002B263E" w:rsidRDefault="00D73CED" w:rsidP="00FD1A7A">
            <w:pPr>
              <w:spacing w:after="0" w:line="276" w:lineRule="auto"/>
              <w:jc w:val="both"/>
              <w:rPr>
                <w:rFonts w:cstheme="minorHAnsi"/>
              </w:rPr>
            </w:pPr>
          </w:p>
        </w:tc>
      </w:tr>
      <w:tr w:rsidR="00D73CED" w:rsidRPr="002B263E" w14:paraId="19A14637" w14:textId="77777777" w:rsidTr="00A56653">
        <w:trPr>
          <w:trHeight w:val="116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D984A5" w14:textId="6664803D" w:rsidR="00D73CED" w:rsidRPr="00876DA1" w:rsidRDefault="00D73CED" w:rsidP="00FD1A7A">
            <w:pPr>
              <w:spacing w:after="0" w:line="276" w:lineRule="auto"/>
              <w:rPr>
                <w:rFonts w:cstheme="minorHAnsi"/>
                <w:b/>
                <w:sz w:val="20"/>
                <w:szCs w:val="20"/>
              </w:rPr>
            </w:pPr>
            <w:r w:rsidRPr="00876DA1">
              <w:rPr>
                <w:rFonts w:cstheme="minorHAnsi"/>
                <w:b/>
                <w:sz w:val="20"/>
                <w:szCs w:val="20"/>
              </w:rPr>
              <w:t>Admission</w:t>
            </w:r>
            <w:r w:rsidR="00B761C6" w:rsidRPr="00876DA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876DA1">
              <w:rPr>
                <w:rFonts w:cstheme="minorHAnsi"/>
                <w:b/>
                <w:sz w:val="20"/>
                <w:szCs w:val="20"/>
              </w:rPr>
              <w:t>/</w:t>
            </w:r>
            <w:r w:rsidR="00B761C6" w:rsidRPr="00876DA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876DA1">
              <w:rPr>
                <w:rFonts w:cstheme="minorHAnsi"/>
                <w:b/>
                <w:sz w:val="20"/>
                <w:szCs w:val="20"/>
              </w:rPr>
              <w:t>Registration Number</w:t>
            </w:r>
          </w:p>
        </w:tc>
        <w:tc>
          <w:tcPr>
            <w:tcW w:w="76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C26B76" w14:textId="77777777" w:rsidR="00D73CED" w:rsidRPr="002B263E" w:rsidRDefault="00D73CED" w:rsidP="00FD1A7A">
            <w:pPr>
              <w:spacing w:after="0" w:line="276" w:lineRule="auto"/>
              <w:jc w:val="both"/>
              <w:rPr>
                <w:rFonts w:cstheme="minorHAnsi"/>
              </w:rPr>
            </w:pPr>
            <w:r w:rsidRPr="002B263E">
              <w:rPr>
                <w:rFonts w:cstheme="minorHAnsi"/>
              </w:rPr>
              <w:tab/>
            </w:r>
          </w:p>
        </w:tc>
      </w:tr>
      <w:tr w:rsidR="00D73CED" w:rsidRPr="002B263E" w14:paraId="341BBE9A" w14:textId="77777777" w:rsidTr="00A56653">
        <w:trPr>
          <w:trHeight w:val="305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F763C" w14:textId="77777777" w:rsidR="00D73CED" w:rsidRPr="002B263E" w:rsidRDefault="00D73CED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</w:rPr>
              <w:t>Date of Admission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B37B5DB" w14:textId="3A2927F4" w:rsidR="00D73CED" w:rsidRPr="002B263E" w:rsidRDefault="005A6608" w:rsidP="00FD1A7A">
            <w:pPr>
              <w:spacing w:after="0" w:line="276" w:lineRule="auto"/>
              <w:jc w:val="center"/>
              <w:rPr>
                <w:rFonts w:cstheme="minorHAnsi"/>
              </w:rPr>
            </w:pPr>
            <w:r w:rsidRPr="002B263E">
              <w:rPr>
                <w:rFonts w:cstheme="minorHAnsi"/>
                <w:color w:val="969696"/>
              </w:rPr>
              <w:t xml:space="preserve">DD </w:t>
            </w:r>
            <w:r w:rsidR="00D73CED" w:rsidRPr="002B263E">
              <w:rPr>
                <w:rFonts w:cstheme="minorHAnsi"/>
                <w:color w:val="969696"/>
              </w:rPr>
              <w:t>/</w:t>
            </w:r>
            <w:r w:rsidRPr="002B263E">
              <w:rPr>
                <w:rFonts w:cstheme="minorHAnsi"/>
                <w:color w:val="969696"/>
              </w:rPr>
              <w:t xml:space="preserve"> MM / YYYY</w:t>
            </w:r>
          </w:p>
        </w:tc>
        <w:tc>
          <w:tcPr>
            <w:tcW w:w="537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3489F80" w14:textId="4A276F44" w:rsidR="00D73CED" w:rsidRPr="002B263E" w:rsidRDefault="00D73CED" w:rsidP="00FD1A7A">
            <w:pPr>
              <w:tabs>
                <w:tab w:val="left" w:pos="121"/>
              </w:tabs>
              <w:spacing w:after="0" w:line="276" w:lineRule="auto"/>
              <w:ind w:left="-40"/>
              <w:jc w:val="both"/>
              <w:rPr>
                <w:rFonts w:cstheme="minorHAnsi"/>
              </w:rPr>
            </w:pPr>
            <w:r w:rsidRPr="002B263E">
              <w:rPr>
                <w:rFonts w:cstheme="minorHAnsi"/>
                <w:b/>
              </w:rPr>
              <w:t>Date of Registration</w:t>
            </w:r>
            <w:r w:rsidR="007655D5" w:rsidRPr="002B263E">
              <w:rPr>
                <w:rFonts w:cstheme="minorHAnsi"/>
                <w:b/>
              </w:rPr>
              <w:t xml:space="preserve"> </w:t>
            </w:r>
            <w:r w:rsidRPr="002B263E">
              <w:rPr>
                <w:rFonts w:cstheme="minorHAnsi"/>
                <w:b/>
              </w:rPr>
              <w:t>/</w:t>
            </w:r>
            <w:r w:rsidR="007655D5" w:rsidRPr="002B263E">
              <w:rPr>
                <w:rFonts w:cstheme="minorHAnsi"/>
                <w:b/>
              </w:rPr>
              <w:t xml:space="preserve"> </w:t>
            </w:r>
            <w:r w:rsidRPr="002B263E">
              <w:rPr>
                <w:rFonts w:cstheme="minorHAnsi"/>
                <w:b/>
              </w:rPr>
              <w:t>protocol approval:</w:t>
            </w:r>
            <w:r w:rsidRPr="002B263E">
              <w:rPr>
                <w:rFonts w:cstheme="minorHAnsi"/>
                <w:color w:val="969696"/>
              </w:rPr>
              <w:t xml:space="preserve"> </w:t>
            </w:r>
            <w:r w:rsidR="007655D5" w:rsidRPr="002B263E">
              <w:rPr>
                <w:rFonts w:cstheme="minorHAnsi"/>
                <w:color w:val="969696"/>
              </w:rPr>
              <w:t>DD / MM / YYYY</w:t>
            </w:r>
          </w:p>
        </w:tc>
      </w:tr>
      <w:tr w:rsidR="00D73CED" w:rsidRPr="002B263E" w14:paraId="0D9BE9D5" w14:textId="77777777" w:rsidTr="00A56653">
        <w:trPr>
          <w:trHeight w:val="50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BF044" w14:textId="7475AE2D" w:rsidR="00D73CED" w:rsidRPr="002B263E" w:rsidRDefault="00D73CED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</w:rPr>
              <w:t xml:space="preserve">Duration of PhD Course </w:t>
            </w:r>
            <w:r w:rsidR="009F3C3B">
              <w:rPr>
                <w:rFonts w:cstheme="minorHAnsi"/>
                <w:b/>
              </w:rPr>
              <w:t xml:space="preserve">completed </w:t>
            </w:r>
            <w:r w:rsidRPr="002B263E">
              <w:rPr>
                <w:rFonts w:cstheme="minorHAnsi"/>
                <w:b/>
              </w:rPr>
              <w:t>as on date</w:t>
            </w:r>
          </w:p>
        </w:tc>
        <w:tc>
          <w:tcPr>
            <w:tcW w:w="76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489B9" w14:textId="77777777" w:rsidR="00876DA1" w:rsidRDefault="00876DA1" w:rsidP="00FD1A7A">
            <w:pPr>
              <w:spacing w:after="0" w:line="276" w:lineRule="auto"/>
              <w:jc w:val="both"/>
              <w:rPr>
                <w:rFonts w:cstheme="minorHAnsi"/>
              </w:rPr>
            </w:pPr>
          </w:p>
          <w:p w14:paraId="72ED1DC4" w14:textId="13A23128" w:rsidR="00D73CED" w:rsidRPr="002B263E" w:rsidRDefault="000020FB" w:rsidP="00FD1A7A">
            <w:pPr>
              <w:spacing w:after="0" w:line="276" w:lineRule="auto"/>
              <w:jc w:val="both"/>
              <w:rPr>
                <w:rFonts w:cstheme="minorHAnsi"/>
              </w:rPr>
            </w:pPr>
            <w:r w:rsidRPr="002B263E">
              <w:rPr>
                <w:rFonts w:cstheme="minorHAnsi"/>
              </w:rPr>
              <w:t xml:space="preserve">___ </w:t>
            </w:r>
            <w:r w:rsidR="00D73CED" w:rsidRPr="002B263E">
              <w:rPr>
                <w:rFonts w:cstheme="minorHAnsi"/>
              </w:rPr>
              <w:t>years</w:t>
            </w:r>
            <w:r w:rsidRPr="002B263E">
              <w:rPr>
                <w:rFonts w:cstheme="minorHAnsi"/>
              </w:rPr>
              <w:t xml:space="preserve"> ___ </w:t>
            </w:r>
            <w:r w:rsidR="00D73CED" w:rsidRPr="002B263E">
              <w:rPr>
                <w:rFonts w:cstheme="minorHAnsi"/>
              </w:rPr>
              <w:t xml:space="preserve">months </w:t>
            </w:r>
          </w:p>
        </w:tc>
      </w:tr>
      <w:tr w:rsidR="00D73CED" w:rsidRPr="002B263E" w14:paraId="7CA78004" w14:textId="77777777" w:rsidTr="00A56653">
        <w:trPr>
          <w:trHeight w:val="458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664D26" w14:textId="77777777" w:rsidR="00D73CED" w:rsidRPr="002B263E" w:rsidRDefault="00D73CED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</w:rPr>
              <w:t xml:space="preserve">Category </w:t>
            </w:r>
            <w:r w:rsidRPr="002B263E">
              <w:rPr>
                <w:rFonts w:cstheme="minorHAnsi"/>
              </w:rPr>
              <w:t>(Please tick relevant)</w:t>
            </w:r>
          </w:p>
        </w:tc>
        <w:tc>
          <w:tcPr>
            <w:tcW w:w="76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8CD43" w14:textId="3407EE15" w:rsidR="00D73CED" w:rsidRPr="002B263E" w:rsidRDefault="00D73CED" w:rsidP="008728D1">
            <w:pPr>
              <w:spacing w:after="0" w:line="276" w:lineRule="auto"/>
              <w:jc w:val="both"/>
              <w:rPr>
                <w:rFonts w:cstheme="minorHAnsi"/>
              </w:rPr>
            </w:pPr>
            <w:r w:rsidRPr="002B263E">
              <w:rPr>
                <w:rFonts w:cstheme="minorHAnsi"/>
              </w:rPr>
              <w:t>TMA Pai Scholar / Self Sponsored</w:t>
            </w:r>
            <w:r w:rsidR="000020FB" w:rsidRPr="002B263E">
              <w:rPr>
                <w:rFonts w:cstheme="minorHAnsi"/>
              </w:rPr>
              <w:t xml:space="preserve"> </w:t>
            </w:r>
            <w:r w:rsidRPr="002B263E">
              <w:rPr>
                <w:rFonts w:cstheme="minorHAnsi"/>
              </w:rPr>
              <w:t>/ National Scholar</w:t>
            </w:r>
            <w:r w:rsidR="000020FB" w:rsidRPr="002B263E">
              <w:rPr>
                <w:rFonts w:cstheme="minorHAnsi"/>
              </w:rPr>
              <w:t xml:space="preserve"> </w:t>
            </w:r>
            <w:r w:rsidRPr="002B263E">
              <w:rPr>
                <w:rFonts w:cstheme="minorHAnsi"/>
              </w:rPr>
              <w:t>/ Project fellow</w:t>
            </w:r>
            <w:r w:rsidR="008728D1">
              <w:rPr>
                <w:rFonts w:cstheme="minorHAnsi"/>
              </w:rPr>
              <w:t>/Integrated MD-MS PhD/</w:t>
            </w:r>
            <w:r w:rsidRPr="002B263E">
              <w:rPr>
                <w:rFonts w:cstheme="minorHAnsi"/>
              </w:rPr>
              <w:t>Any other (Specify)</w:t>
            </w:r>
          </w:p>
        </w:tc>
      </w:tr>
      <w:tr w:rsidR="00B04A0C" w:rsidRPr="002B263E" w14:paraId="060D2222" w14:textId="77777777" w:rsidTr="00A56653">
        <w:trPr>
          <w:trHeight w:val="458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612275" w14:textId="49C109D7" w:rsidR="00B04A0C" w:rsidRPr="002B263E" w:rsidRDefault="00B04A0C" w:rsidP="00FD1A7A">
            <w:pPr>
              <w:spacing w:after="0" w:line="276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f national Scholar, mention the scheme</w:t>
            </w:r>
          </w:p>
        </w:tc>
        <w:tc>
          <w:tcPr>
            <w:tcW w:w="76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3C303" w14:textId="77777777" w:rsidR="00B04A0C" w:rsidRPr="002B263E" w:rsidRDefault="00B04A0C" w:rsidP="00FD1A7A">
            <w:pPr>
              <w:spacing w:after="0" w:line="276" w:lineRule="auto"/>
              <w:jc w:val="both"/>
              <w:rPr>
                <w:rFonts w:cstheme="minorHAnsi"/>
              </w:rPr>
            </w:pPr>
          </w:p>
        </w:tc>
      </w:tr>
      <w:tr w:rsidR="00B04A0C" w:rsidRPr="002B263E" w14:paraId="738D6A62" w14:textId="77777777" w:rsidTr="00A56653">
        <w:trPr>
          <w:trHeight w:val="458"/>
        </w:trPr>
        <w:tc>
          <w:tcPr>
            <w:tcW w:w="3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93F356" w14:textId="70929F1B" w:rsidR="00B04A0C" w:rsidRDefault="00B04A0C" w:rsidP="00FD1A7A">
            <w:pPr>
              <w:spacing w:after="0" w:line="276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Number of DAC presentations completed </w:t>
            </w:r>
          </w:p>
        </w:tc>
        <w:tc>
          <w:tcPr>
            <w:tcW w:w="76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AECDA" w14:textId="77777777" w:rsidR="00B04A0C" w:rsidRPr="002B263E" w:rsidRDefault="00B04A0C" w:rsidP="00FD1A7A">
            <w:pPr>
              <w:spacing w:after="0" w:line="276" w:lineRule="auto"/>
              <w:jc w:val="both"/>
              <w:rPr>
                <w:rFonts w:cstheme="minorHAnsi"/>
              </w:rPr>
            </w:pPr>
          </w:p>
        </w:tc>
      </w:tr>
      <w:tr w:rsidR="00D73CED" w:rsidRPr="002B263E" w14:paraId="78C88BA7" w14:textId="77777777" w:rsidTr="00A56653">
        <w:trPr>
          <w:trHeight w:val="50"/>
        </w:trPr>
        <w:tc>
          <w:tcPr>
            <w:tcW w:w="3145" w:type="dxa"/>
            <w:shd w:val="clear" w:color="auto" w:fill="auto"/>
          </w:tcPr>
          <w:p w14:paraId="40E7233F" w14:textId="77777777" w:rsidR="00D73CED" w:rsidRPr="002B263E" w:rsidRDefault="00D73CED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</w:rPr>
              <w:t>Name of the Institution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7E400339" w14:textId="77777777" w:rsidR="00D73CED" w:rsidRPr="002B263E" w:rsidRDefault="00D73CED" w:rsidP="00FD1A7A">
            <w:pPr>
              <w:spacing w:after="0" w:line="276" w:lineRule="auto"/>
              <w:jc w:val="both"/>
              <w:rPr>
                <w:rFonts w:cstheme="minorHAnsi"/>
              </w:rPr>
            </w:pPr>
          </w:p>
        </w:tc>
      </w:tr>
    </w:tbl>
    <w:p w14:paraId="6D420D95" w14:textId="2AFCFD0E" w:rsidR="00D73CED" w:rsidRPr="002B263E" w:rsidRDefault="00D73CED" w:rsidP="00FD1A7A">
      <w:pPr>
        <w:spacing w:after="0" w:line="276" w:lineRule="auto"/>
        <w:jc w:val="center"/>
        <w:rPr>
          <w:rFonts w:cstheme="minorHAnsi"/>
          <w:b/>
          <w:color w:val="C00000"/>
        </w:rPr>
      </w:pPr>
      <w:r w:rsidRPr="002B263E">
        <w:rPr>
          <w:rFonts w:cstheme="minorHAnsi"/>
          <w:b/>
          <w:color w:val="C00000"/>
        </w:rPr>
        <w:t xml:space="preserve">Conference </w:t>
      </w:r>
      <w:r w:rsidR="006A587A" w:rsidRPr="002B263E">
        <w:rPr>
          <w:rFonts w:cstheme="minorHAnsi"/>
          <w:b/>
          <w:color w:val="C00000"/>
        </w:rPr>
        <w:t xml:space="preserve">/ Workshop </w:t>
      </w:r>
      <w:r w:rsidRPr="002B263E">
        <w:rPr>
          <w:rFonts w:cstheme="minorHAnsi"/>
          <w:b/>
          <w:color w:val="C00000"/>
        </w:rPr>
        <w:t>Details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65"/>
        <w:gridCol w:w="2520"/>
        <w:gridCol w:w="540"/>
        <w:gridCol w:w="4770"/>
      </w:tblGrid>
      <w:tr w:rsidR="0016758A" w:rsidRPr="002B263E" w14:paraId="6BD566BF" w14:textId="77777777" w:rsidTr="006B2C49">
        <w:trPr>
          <w:trHeight w:val="50"/>
        </w:trPr>
        <w:tc>
          <w:tcPr>
            <w:tcW w:w="29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78D94F" w14:textId="42F62440" w:rsidR="0016758A" w:rsidRPr="002B263E" w:rsidRDefault="0016758A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737F86A5" wp14:editId="5D7C9F0E">
                      <wp:simplePos x="0" y="0"/>
                      <wp:positionH relativeFrom="column">
                        <wp:posOffset>3536950</wp:posOffset>
                      </wp:positionH>
                      <wp:positionV relativeFrom="paragraph">
                        <wp:posOffset>26035</wp:posOffset>
                      </wp:positionV>
                      <wp:extent cx="175260" cy="132080"/>
                      <wp:effectExtent l="0" t="0" r="15240" b="20320"/>
                      <wp:wrapNone/>
                      <wp:docPr id="160" name="Rectangle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0F37A8" id="Rectangle 160" o:spid="_x0000_s1026" style="position:absolute;margin-left:278.5pt;margin-top:2.05pt;width:13.8pt;height:10.4pt;flip:y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"/>
                  </w:pict>
                </mc:Fallback>
              </mc:AlternateContent>
            </w: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6F9DC88C" wp14:editId="63D7D5DE">
                      <wp:simplePos x="0" y="0"/>
                      <wp:positionH relativeFrom="column">
                        <wp:posOffset>1530350</wp:posOffset>
                      </wp:positionH>
                      <wp:positionV relativeFrom="paragraph">
                        <wp:posOffset>19685</wp:posOffset>
                      </wp:positionV>
                      <wp:extent cx="175260" cy="132080"/>
                      <wp:effectExtent l="0" t="0" r="15240" b="20320"/>
                      <wp:wrapNone/>
                      <wp:docPr id="156" name="Rectangle 1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7991A7" id="Rectangle 156" o:spid="_x0000_s1026" style="position:absolute;margin-left:120.5pt;margin-top:1.55pt;width:13.8pt;height:10.4pt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"/>
                  </w:pict>
                </mc:Fallback>
              </mc:AlternateContent>
            </w: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3E363EC7" wp14:editId="51F98F30">
                      <wp:simplePos x="0" y="0"/>
                      <wp:positionH relativeFrom="column">
                        <wp:posOffset>676275</wp:posOffset>
                      </wp:positionH>
                      <wp:positionV relativeFrom="paragraph">
                        <wp:posOffset>21590</wp:posOffset>
                      </wp:positionV>
                      <wp:extent cx="175260" cy="132080"/>
                      <wp:effectExtent l="0" t="0" r="15240" b="20320"/>
                      <wp:wrapNone/>
                      <wp:docPr id="158" name="Rectangle 1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C917EF" id="Rectangle 158" o:spid="_x0000_s1026" style="position:absolute;margin-left:53.25pt;margin-top:1.7pt;width:13.8pt;height:10.4pt;flip:y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"/>
                  </w:pict>
                </mc:Fallback>
              </mc:AlternateContent>
            </w:r>
            <w:r w:rsidRPr="002B263E">
              <w:rPr>
                <w:rFonts w:cstheme="minorHAnsi"/>
                <w:b/>
              </w:rPr>
              <w:t xml:space="preserve">Conference </w:t>
            </w:r>
            <w:r w:rsidRPr="002B263E">
              <w:rPr>
                <w:rFonts w:cstheme="minorHAnsi"/>
                <w:b/>
              </w:rPr>
              <w:tab/>
              <w:t>Workshop</w:t>
            </w:r>
          </w:p>
        </w:tc>
        <w:tc>
          <w:tcPr>
            <w:tcW w:w="306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2296FF" w14:textId="77D99246" w:rsidR="0016758A" w:rsidRPr="002B263E" w:rsidRDefault="006B2C49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55A572D9" wp14:editId="11D51E91">
                      <wp:simplePos x="0" y="0"/>
                      <wp:positionH relativeFrom="column">
                        <wp:posOffset>511175</wp:posOffset>
                      </wp:positionH>
                      <wp:positionV relativeFrom="paragraph">
                        <wp:posOffset>15240</wp:posOffset>
                      </wp:positionV>
                      <wp:extent cx="175260" cy="132080"/>
                      <wp:effectExtent l="0" t="0" r="15240" b="20320"/>
                      <wp:wrapNone/>
                      <wp:docPr id="159" name="Rectangle 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D938DB" id="Rectangle 159" o:spid="_x0000_s1026" style="position:absolute;margin-left:40.25pt;margin-top:1.2pt;width:13.8pt;height:10.4pt;flip:y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"/>
                  </w:pict>
                </mc:Fallback>
              </mc:AlternateContent>
            </w:r>
            <w:r>
              <w:rPr>
                <w:rFonts w:cstheme="minorHAnsi"/>
                <w:b/>
              </w:rPr>
              <w:t xml:space="preserve">National           </w:t>
            </w:r>
            <w:r w:rsidR="0016758A" w:rsidRPr="002B263E">
              <w:rPr>
                <w:rFonts w:cstheme="minorHAnsi"/>
                <w:b/>
              </w:rPr>
              <w:t>International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0363D2A" w14:textId="4E715DA6" w:rsidR="0016758A" w:rsidRPr="002B263E" w:rsidRDefault="0016758A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  <w:lang w:val="en-IN"/>
              </w:rPr>
              <w:t xml:space="preserve">Dates of Conference / Workshop: </w:t>
            </w:r>
            <w:r>
              <w:rPr>
                <w:rFonts w:cstheme="minorHAnsi"/>
                <w:b/>
                <w:lang w:val="en-IN"/>
              </w:rPr>
              <w:t xml:space="preserve">      </w:t>
            </w:r>
            <w:r w:rsidRPr="002B263E">
              <w:rPr>
                <w:rFonts w:cstheme="minorHAnsi"/>
                <w:b/>
                <w:color w:val="D9D9D9" w:themeColor="background1" w:themeShade="D9"/>
                <w:lang w:val="en-IN"/>
              </w:rPr>
              <w:t>From - To</w:t>
            </w:r>
          </w:p>
        </w:tc>
      </w:tr>
      <w:tr w:rsidR="00A10D07" w:rsidRPr="002B263E" w14:paraId="440E6709" w14:textId="77777777" w:rsidTr="006B2C49">
        <w:trPr>
          <w:trHeight w:val="50"/>
        </w:trPr>
        <w:tc>
          <w:tcPr>
            <w:tcW w:w="2965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BBC796F" w14:textId="77777777" w:rsidR="00A10D07" w:rsidRPr="002B263E" w:rsidRDefault="00433667" w:rsidP="00FD1A7A">
            <w:pPr>
              <w:tabs>
                <w:tab w:val="left" w:pos="6095"/>
              </w:tabs>
              <w:spacing w:after="0" w:line="276" w:lineRule="auto"/>
              <w:rPr>
                <w:rFonts w:cstheme="minorHAnsi"/>
              </w:rPr>
            </w:pPr>
            <w:r w:rsidRPr="002B263E">
              <w:rPr>
                <w:rFonts w:cstheme="minorHAnsi"/>
              </w:rPr>
              <w:t>Conference / Workshop Name</w:t>
            </w:r>
          </w:p>
          <w:p w14:paraId="0A49AFF1" w14:textId="465A48F5" w:rsidR="00433667" w:rsidRPr="002B263E" w:rsidRDefault="00433667" w:rsidP="00FD1A7A">
            <w:pPr>
              <w:tabs>
                <w:tab w:val="left" w:pos="6095"/>
              </w:tabs>
              <w:spacing w:after="0" w:line="276" w:lineRule="auto"/>
              <w:rPr>
                <w:rFonts w:cstheme="minorHAnsi"/>
              </w:rPr>
            </w:pPr>
            <w:r w:rsidRPr="002B263E">
              <w:rPr>
                <w:rFonts w:cstheme="minorHAnsi"/>
              </w:rPr>
              <w:t>Place, State, Country</w:t>
            </w:r>
          </w:p>
        </w:tc>
        <w:tc>
          <w:tcPr>
            <w:tcW w:w="783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8C82D3" w14:textId="67089B7F" w:rsidR="00A10D07" w:rsidRPr="002B263E" w:rsidRDefault="00A10D07" w:rsidP="00FD1A7A">
            <w:pPr>
              <w:tabs>
                <w:tab w:val="left" w:pos="6095"/>
              </w:tabs>
              <w:spacing w:after="0" w:line="276" w:lineRule="auto"/>
              <w:rPr>
                <w:rFonts w:cstheme="minorHAnsi"/>
              </w:rPr>
            </w:pPr>
          </w:p>
          <w:p w14:paraId="47EF57F7" w14:textId="3F7A07DD" w:rsidR="00433667" w:rsidRPr="002B263E" w:rsidRDefault="00433667" w:rsidP="00FD1A7A">
            <w:pPr>
              <w:tabs>
                <w:tab w:val="left" w:pos="6095"/>
              </w:tabs>
              <w:spacing w:after="0" w:line="276" w:lineRule="auto"/>
              <w:rPr>
                <w:rFonts w:cstheme="minorHAnsi"/>
              </w:rPr>
            </w:pPr>
          </w:p>
        </w:tc>
      </w:tr>
      <w:tr w:rsidR="00433667" w:rsidRPr="002B263E" w14:paraId="057E27CB" w14:textId="77777777" w:rsidTr="006B2C49">
        <w:trPr>
          <w:trHeight w:val="50"/>
        </w:trPr>
        <w:tc>
          <w:tcPr>
            <w:tcW w:w="2965" w:type="dxa"/>
            <w:shd w:val="clear" w:color="auto" w:fill="auto"/>
            <w:vAlign w:val="center"/>
          </w:tcPr>
          <w:p w14:paraId="6C846016" w14:textId="77777777" w:rsidR="00B310F3" w:rsidRPr="002B263E" w:rsidRDefault="00B310F3" w:rsidP="00FD1A7A">
            <w:pPr>
              <w:pStyle w:val="xmsonormal"/>
              <w:spacing w:line="276" w:lineRule="auto"/>
              <w:rPr>
                <w:rFonts w:asciiTheme="minorHAnsi" w:hAnsiTheme="minorHAnsi" w:cstheme="minorHAnsi"/>
                <w:lang w:val="en-IN"/>
              </w:rPr>
            </w:pPr>
            <w:r w:rsidRPr="002B263E">
              <w:rPr>
                <w:rFonts w:asciiTheme="minorHAnsi" w:hAnsiTheme="minorHAnsi" w:cstheme="minorHAnsi"/>
                <w:lang w:val="en-IN"/>
              </w:rPr>
              <w:t>Organiser’s details</w:t>
            </w:r>
          </w:p>
          <w:p w14:paraId="05E7CBB1" w14:textId="2D671E69" w:rsidR="00433667" w:rsidRPr="002B263E" w:rsidRDefault="00B310F3" w:rsidP="00FD1A7A">
            <w:pPr>
              <w:tabs>
                <w:tab w:val="left" w:pos="6095"/>
              </w:tabs>
              <w:spacing w:after="0" w:line="276" w:lineRule="auto"/>
              <w:rPr>
                <w:rFonts w:cstheme="minorHAnsi"/>
              </w:rPr>
            </w:pPr>
            <w:r w:rsidRPr="002B263E">
              <w:rPr>
                <w:rFonts w:cstheme="minorHAnsi"/>
                <w:lang w:val="en-IN"/>
              </w:rPr>
              <w:t>(Name and place)</w:t>
            </w: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287E0478" w14:textId="77777777" w:rsidR="00433667" w:rsidRPr="002B263E" w:rsidRDefault="00433667" w:rsidP="00FD1A7A">
            <w:pPr>
              <w:tabs>
                <w:tab w:val="left" w:pos="6095"/>
              </w:tabs>
              <w:spacing w:after="0" w:line="276" w:lineRule="auto"/>
              <w:rPr>
                <w:rFonts w:cstheme="minorHAnsi"/>
              </w:rPr>
            </w:pPr>
          </w:p>
        </w:tc>
      </w:tr>
      <w:tr w:rsidR="006A587A" w:rsidRPr="002B263E" w14:paraId="34529A9C" w14:textId="77777777" w:rsidTr="006B2C49">
        <w:trPr>
          <w:trHeight w:val="50"/>
        </w:trPr>
        <w:tc>
          <w:tcPr>
            <w:tcW w:w="2965" w:type="dxa"/>
            <w:shd w:val="clear" w:color="auto" w:fill="auto"/>
            <w:vAlign w:val="center"/>
          </w:tcPr>
          <w:p w14:paraId="2B473F0D" w14:textId="6A1F5703" w:rsidR="006A587A" w:rsidRPr="002B263E" w:rsidRDefault="0074448A" w:rsidP="00FD1A7A">
            <w:pPr>
              <w:spacing w:after="0" w:line="276" w:lineRule="auto"/>
              <w:rPr>
                <w:rFonts w:cstheme="minorHAnsi"/>
              </w:rPr>
            </w:pPr>
            <w:r w:rsidRPr="002B263E">
              <w:rPr>
                <w:rFonts w:cstheme="minorHAnsi"/>
              </w:rPr>
              <w:t xml:space="preserve">If Conference, </w:t>
            </w:r>
            <w:r w:rsidR="006A587A" w:rsidRPr="002B263E">
              <w:rPr>
                <w:rFonts w:cstheme="minorHAnsi"/>
              </w:rPr>
              <w:t>Title of Paper</w:t>
            </w: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674A9C14" w14:textId="77777777" w:rsidR="006A587A" w:rsidRPr="002B263E" w:rsidRDefault="006A587A" w:rsidP="00FD1A7A">
            <w:pPr>
              <w:tabs>
                <w:tab w:val="left" w:pos="6095"/>
              </w:tabs>
              <w:spacing w:after="0" w:line="276" w:lineRule="auto"/>
              <w:rPr>
                <w:rFonts w:cstheme="minorHAnsi"/>
              </w:rPr>
            </w:pPr>
          </w:p>
        </w:tc>
      </w:tr>
      <w:tr w:rsidR="006B2C49" w:rsidRPr="002B263E" w14:paraId="08BF7D87" w14:textId="17481921" w:rsidTr="006B2C49">
        <w:trPr>
          <w:trHeight w:val="50"/>
        </w:trPr>
        <w:tc>
          <w:tcPr>
            <w:tcW w:w="2965" w:type="dxa"/>
            <w:shd w:val="clear" w:color="auto" w:fill="auto"/>
            <w:vAlign w:val="center"/>
          </w:tcPr>
          <w:p w14:paraId="1723BD60" w14:textId="4AB64B2D" w:rsidR="006B2C49" w:rsidRPr="002B263E" w:rsidRDefault="006B2C49" w:rsidP="00FD1A7A">
            <w:pPr>
              <w:spacing w:after="0" w:line="276" w:lineRule="auto"/>
              <w:rPr>
                <w:rFonts w:cstheme="minorHAnsi"/>
              </w:rPr>
            </w:pPr>
            <w:r w:rsidRPr="002B263E">
              <w:rPr>
                <w:rFonts w:cstheme="minorHAnsi"/>
                <w:lang w:val="en-IN"/>
              </w:rPr>
              <w:t>Mode of Presentation:</w:t>
            </w:r>
            <w:r w:rsidRPr="002B263E">
              <w:rPr>
                <w:rFonts w:cstheme="minorHAnsi"/>
              </w:rPr>
              <w:t xml:space="preserve"> </w:t>
            </w:r>
          </w:p>
        </w:tc>
        <w:tc>
          <w:tcPr>
            <w:tcW w:w="25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124B84F" w14:textId="4AE0BB43" w:rsidR="006B2C49" w:rsidRPr="002B263E" w:rsidRDefault="006B2C49" w:rsidP="00FD1A7A">
            <w:pPr>
              <w:spacing w:after="0" w:line="276" w:lineRule="auto"/>
              <w:rPr>
                <w:rFonts w:cstheme="minorHAnsi"/>
              </w:rPr>
            </w:pPr>
            <w:r w:rsidRPr="002B263E">
              <w:rPr>
                <w:rFonts w:cstheme="minorHAnsi"/>
              </w:rPr>
              <w:t>Online / Offline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F8D19E" w14:textId="63EE5FDE" w:rsidR="006B2C49" w:rsidRPr="002B263E" w:rsidRDefault="006B2C49" w:rsidP="006B2C49">
            <w:pPr>
              <w:spacing w:after="0" w:line="276" w:lineRule="auto"/>
              <w:ind w:left="702"/>
              <w:rPr>
                <w:rFonts w:cstheme="minorHAnsi"/>
              </w:rPr>
            </w:pPr>
            <w:r w:rsidRPr="002B263E">
              <w:rPr>
                <w:rFonts w:cstheme="minorHAnsi"/>
              </w:rPr>
              <w:t xml:space="preserve">Oral / Poster </w:t>
            </w:r>
          </w:p>
        </w:tc>
      </w:tr>
      <w:tr w:rsidR="007E7A09" w:rsidRPr="002B263E" w14:paraId="3FAF95F8" w14:textId="77777777" w:rsidTr="002369A0">
        <w:trPr>
          <w:trHeight w:val="50"/>
        </w:trPr>
        <w:tc>
          <w:tcPr>
            <w:tcW w:w="10795" w:type="dxa"/>
            <w:gridSpan w:val="4"/>
            <w:shd w:val="clear" w:color="auto" w:fill="auto"/>
            <w:vAlign w:val="center"/>
          </w:tcPr>
          <w:p w14:paraId="1F3497C8" w14:textId="02300443" w:rsidR="007E7A09" w:rsidRPr="002B263E" w:rsidRDefault="002B263E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7FB6AD83" wp14:editId="337CE1E1">
                      <wp:simplePos x="0" y="0"/>
                      <wp:positionH relativeFrom="column">
                        <wp:posOffset>3869055</wp:posOffset>
                      </wp:positionH>
                      <wp:positionV relativeFrom="paragraph">
                        <wp:posOffset>29210</wp:posOffset>
                      </wp:positionV>
                      <wp:extent cx="175260" cy="132080"/>
                      <wp:effectExtent l="0" t="0" r="15240" b="20320"/>
                      <wp:wrapNone/>
                      <wp:docPr id="155" name="Rectangle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349E4" id="Rectangle 155" o:spid="_x0000_s1026" style="position:absolute;margin-left:304.65pt;margin-top:2.3pt;width:13.8pt;height:10.4pt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"/>
                  </w:pict>
                </mc:Fallback>
              </mc:AlternateContent>
            </w: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6D4C9296" wp14:editId="07203A49">
                      <wp:simplePos x="0" y="0"/>
                      <wp:positionH relativeFrom="column">
                        <wp:posOffset>3324225</wp:posOffset>
                      </wp:positionH>
                      <wp:positionV relativeFrom="paragraph">
                        <wp:posOffset>26035</wp:posOffset>
                      </wp:positionV>
                      <wp:extent cx="175260" cy="132080"/>
                      <wp:effectExtent l="0" t="0" r="15240" b="20320"/>
                      <wp:wrapNone/>
                      <wp:docPr id="154" name="Rectangle 1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3E2FD5" id="Rectangle 154" o:spid="_x0000_s1026" style="position:absolute;margin-left:261.75pt;margin-top:2.05pt;width:13.8pt;height:10.4pt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"/>
                  </w:pict>
                </mc:Fallback>
              </mc:AlternateContent>
            </w:r>
            <w:r w:rsidR="007E7A09" w:rsidRPr="002B263E">
              <w:rPr>
                <w:rFonts w:cstheme="minorHAnsi"/>
                <w:b/>
              </w:rPr>
              <w:t xml:space="preserve">Paper/ Abstract acceptance received from organizer: YES </w:t>
            </w:r>
            <w:r w:rsidR="007E7A09" w:rsidRPr="002B263E">
              <w:rPr>
                <w:rFonts w:cstheme="minorHAnsi"/>
                <w:b/>
              </w:rPr>
              <w:tab/>
              <w:t>NO</w:t>
            </w:r>
          </w:p>
        </w:tc>
      </w:tr>
    </w:tbl>
    <w:p w14:paraId="385E6A77" w14:textId="77777777" w:rsidR="00516E41" w:rsidRDefault="00516E41" w:rsidP="00FD1A7A">
      <w:pPr>
        <w:spacing w:after="0" w:line="276" w:lineRule="auto"/>
        <w:jc w:val="center"/>
        <w:rPr>
          <w:rFonts w:cstheme="minorHAnsi"/>
          <w:b/>
          <w:color w:val="C00000"/>
        </w:rPr>
      </w:pPr>
    </w:p>
    <w:p w14:paraId="6A1FC77C" w14:textId="0D422BDB" w:rsidR="00D73CED" w:rsidRPr="002B263E" w:rsidRDefault="00D73CED" w:rsidP="00FD1A7A">
      <w:pPr>
        <w:spacing w:after="0" w:line="276" w:lineRule="auto"/>
        <w:jc w:val="center"/>
        <w:rPr>
          <w:rFonts w:cstheme="minorHAnsi"/>
          <w:b/>
          <w:color w:val="C00000"/>
        </w:rPr>
      </w:pPr>
      <w:r w:rsidRPr="002B263E">
        <w:rPr>
          <w:rFonts w:cstheme="minorHAnsi"/>
          <w:b/>
          <w:color w:val="C00000"/>
        </w:rPr>
        <w:t xml:space="preserve">Support </w:t>
      </w:r>
      <w:r w:rsidR="00516E41">
        <w:rPr>
          <w:rFonts w:cstheme="minorHAnsi"/>
          <w:b/>
          <w:color w:val="C00000"/>
        </w:rPr>
        <w:t>R</w:t>
      </w:r>
      <w:r w:rsidRPr="002B263E">
        <w:rPr>
          <w:rFonts w:cstheme="minorHAnsi"/>
          <w:b/>
          <w:color w:val="C00000"/>
        </w:rPr>
        <w:t>equired</w:t>
      </w:r>
    </w:p>
    <w:tbl>
      <w:tblPr>
        <w:tblW w:w="107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85"/>
        <w:gridCol w:w="8010"/>
      </w:tblGrid>
      <w:tr w:rsidR="00D73CED" w:rsidRPr="002B263E" w14:paraId="6FE8274C" w14:textId="77777777" w:rsidTr="00C23FC0">
        <w:trPr>
          <w:trHeight w:val="170"/>
        </w:trPr>
        <w:tc>
          <w:tcPr>
            <w:tcW w:w="2785" w:type="dxa"/>
            <w:shd w:val="clear" w:color="auto" w:fill="auto"/>
          </w:tcPr>
          <w:p w14:paraId="63B1D547" w14:textId="0C7412C5" w:rsidR="00D73CED" w:rsidRPr="002B263E" w:rsidRDefault="00D73CED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</w:rPr>
              <w:t>Special Casual Leaves</w:t>
            </w:r>
            <w:r w:rsidR="009D39EE" w:rsidRPr="002B263E">
              <w:rPr>
                <w:rFonts w:cstheme="minorHAnsi"/>
                <w:b/>
              </w:rPr>
              <w:t xml:space="preserve"> (SCL)</w:t>
            </w:r>
          </w:p>
        </w:tc>
        <w:tc>
          <w:tcPr>
            <w:tcW w:w="8010" w:type="dxa"/>
            <w:shd w:val="clear" w:color="auto" w:fill="auto"/>
          </w:tcPr>
          <w:p w14:paraId="384FFEA1" w14:textId="2314AA30" w:rsidR="00D73CED" w:rsidRPr="002B263E" w:rsidRDefault="00D73CED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</w:rPr>
              <w:t>From</w:t>
            </w:r>
            <w:r w:rsidR="0012234E" w:rsidRPr="002B263E">
              <w:rPr>
                <w:rFonts w:cstheme="minorHAnsi"/>
              </w:rPr>
              <w:t xml:space="preserve"> </w:t>
            </w:r>
            <w:r w:rsidR="0012234E" w:rsidRPr="002B263E">
              <w:rPr>
                <w:rFonts w:cstheme="minorHAnsi"/>
                <w:color w:val="969696"/>
              </w:rPr>
              <w:t>DD / MM / YYYY</w:t>
            </w:r>
            <w:r w:rsidRPr="002B263E">
              <w:rPr>
                <w:rFonts w:cstheme="minorHAnsi"/>
              </w:rPr>
              <w:t xml:space="preserve"> </w:t>
            </w:r>
            <w:r w:rsidR="0012234E" w:rsidRPr="002B263E">
              <w:rPr>
                <w:rFonts w:cstheme="minorHAnsi"/>
              </w:rPr>
              <w:tab/>
            </w:r>
            <w:r w:rsidRPr="002B263E">
              <w:rPr>
                <w:rFonts w:cstheme="minorHAnsi"/>
                <w:b/>
              </w:rPr>
              <w:t>To</w:t>
            </w:r>
            <w:r w:rsidRPr="002B263E">
              <w:rPr>
                <w:rFonts w:cstheme="minorHAnsi"/>
              </w:rPr>
              <w:t xml:space="preserve"> </w:t>
            </w:r>
            <w:r w:rsidR="0012234E" w:rsidRPr="002B263E">
              <w:rPr>
                <w:rFonts w:cstheme="minorHAnsi"/>
                <w:color w:val="969696"/>
              </w:rPr>
              <w:t>DD / MM / YYYY</w:t>
            </w:r>
          </w:p>
        </w:tc>
      </w:tr>
      <w:tr w:rsidR="0012234E" w:rsidRPr="002B263E" w14:paraId="3DD88275" w14:textId="77777777" w:rsidTr="00C23FC0">
        <w:trPr>
          <w:trHeight w:val="170"/>
        </w:trPr>
        <w:tc>
          <w:tcPr>
            <w:tcW w:w="2785" w:type="dxa"/>
            <w:shd w:val="clear" w:color="auto" w:fill="auto"/>
          </w:tcPr>
          <w:p w14:paraId="1590AA52" w14:textId="2B90F109" w:rsidR="0012234E" w:rsidRPr="002B263E" w:rsidRDefault="0012234E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2B263E">
              <w:rPr>
                <w:rFonts w:cstheme="minorHAnsi"/>
                <w:b/>
              </w:rPr>
              <w:t>Financial</w:t>
            </w:r>
            <w:r w:rsidR="00A414CD" w:rsidRPr="002B263E">
              <w:rPr>
                <w:rFonts w:cstheme="minorHAnsi"/>
                <w:b/>
              </w:rPr>
              <w:t xml:space="preserve"> Support</w:t>
            </w:r>
          </w:p>
        </w:tc>
        <w:tc>
          <w:tcPr>
            <w:tcW w:w="8010" w:type="dxa"/>
            <w:shd w:val="clear" w:color="auto" w:fill="auto"/>
          </w:tcPr>
          <w:p w14:paraId="69E2D37E" w14:textId="792E90A3" w:rsidR="0012234E" w:rsidRPr="002B263E" w:rsidRDefault="002B263E" w:rsidP="00FD1A7A">
            <w:pPr>
              <w:spacing w:after="0" w:line="276" w:lineRule="auto"/>
              <w:rPr>
                <w:rFonts w:cstheme="minorHAnsi"/>
              </w:rPr>
            </w:pP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F778ABB" wp14:editId="7F9C917F">
                      <wp:simplePos x="0" y="0"/>
                      <wp:positionH relativeFrom="column">
                        <wp:posOffset>3397885</wp:posOffset>
                      </wp:positionH>
                      <wp:positionV relativeFrom="paragraph">
                        <wp:posOffset>26670</wp:posOffset>
                      </wp:positionV>
                      <wp:extent cx="175260" cy="132080"/>
                      <wp:effectExtent l="0" t="0" r="15240" b="20320"/>
                      <wp:wrapNone/>
                      <wp:docPr id="150" name="Rectangle 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40FAE2" id="Rectangle 150" o:spid="_x0000_s1026" style="position:absolute;margin-left:267.55pt;margin-top:2.1pt;width:13.8pt;height:10.4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"/>
                  </w:pict>
                </mc:Fallback>
              </mc:AlternateContent>
            </w: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DCF297E" wp14:editId="51B6741E">
                      <wp:simplePos x="0" y="0"/>
                      <wp:positionH relativeFrom="column">
                        <wp:posOffset>1656715</wp:posOffset>
                      </wp:positionH>
                      <wp:positionV relativeFrom="paragraph">
                        <wp:posOffset>26670</wp:posOffset>
                      </wp:positionV>
                      <wp:extent cx="175260" cy="132080"/>
                      <wp:effectExtent l="0" t="0" r="15240" b="20320"/>
                      <wp:wrapNone/>
                      <wp:docPr id="151" name="Rectangle 1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BBB713" id="Rectangle 151" o:spid="_x0000_s1026" style="position:absolute;margin-left:130.45pt;margin-top:2.1pt;width:13.8pt;height:10.4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"/>
                  </w:pict>
                </mc:Fallback>
              </mc:AlternateContent>
            </w:r>
            <w:r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F0D7C02" wp14:editId="7D56873F">
                      <wp:simplePos x="0" y="0"/>
                      <wp:positionH relativeFrom="column">
                        <wp:posOffset>1201420</wp:posOffset>
                      </wp:positionH>
                      <wp:positionV relativeFrom="paragraph">
                        <wp:posOffset>22860</wp:posOffset>
                      </wp:positionV>
                      <wp:extent cx="175260" cy="132080"/>
                      <wp:effectExtent l="0" t="0" r="15240" b="20320"/>
                      <wp:wrapNone/>
                      <wp:docPr id="153" name="Rectangle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4D56E9" id="Rectangle 153" o:spid="_x0000_s1026" style="position:absolute;margin-left:94.6pt;margin-top:1.8pt;width:13.8pt;height:10.4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"/>
                  </w:pict>
                </mc:Fallback>
              </mc:AlternateContent>
            </w:r>
            <w:r w:rsidR="00186B3A" w:rsidRPr="002B263E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35B3A0E" wp14:editId="0A6FB2B5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29210</wp:posOffset>
                      </wp:positionV>
                      <wp:extent cx="175260" cy="132080"/>
                      <wp:effectExtent l="0" t="0" r="15240" b="20320"/>
                      <wp:wrapNone/>
                      <wp:docPr id="152" name="Rectangle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63243E" id="Rectangle 152" o:spid="_x0000_s1026" style="position:absolute;margin-left:57.6pt;margin-top:2.3pt;width:13.8pt;height:10.4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"/>
                  </w:pict>
                </mc:Fallback>
              </mc:AlternateContent>
            </w:r>
            <w:r w:rsidR="00A414CD" w:rsidRPr="002B263E">
              <w:rPr>
                <w:rFonts w:cstheme="minorHAnsi"/>
                <w:b/>
              </w:rPr>
              <w:t>Registration</w:t>
            </w:r>
            <w:r w:rsidR="00A414CD" w:rsidRPr="002B263E">
              <w:rPr>
                <w:rFonts w:cstheme="minorHAnsi"/>
              </w:rPr>
              <w:tab/>
            </w:r>
            <w:r>
              <w:rPr>
                <w:rFonts w:cstheme="minorHAnsi"/>
              </w:rPr>
              <w:t xml:space="preserve">   </w:t>
            </w:r>
            <w:r w:rsidR="00A414CD" w:rsidRPr="002B263E">
              <w:rPr>
                <w:rFonts w:cstheme="minorHAnsi"/>
                <w:b/>
              </w:rPr>
              <w:t>TA</w:t>
            </w:r>
            <w:r w:rsidR="00A414CD" w:rsidRPr="002B263E">
              <w:rPr>
                <w:rFonts w:cstheme="minorHAnsi"/>
              </w:rPr>
              <w:t xml:space="preserve"> </w:t>
            </w:r>
            <w:r w:rsidR="00A414CD" w:rsidRPr="002B263E">
              <w:rPr>
                <w:rFonts w:cstheme="minorHAnsi"/>
              </w:rPr>
              <w:tab/>
            </w:r>
            <w:r>
              <w:rPr>
                <w:rFonts w:cstheme="minorHAnsi"/>
              </w:rPr>
              <w:t xml:space="preserve">   </w:t>
            </w:r>
            <w:r w:rsidR="00A414CD" w:rsidRPr="002B263E">
              <w:rPr>
                <w:rFonts w:cstheme="minorHAnsi"/>
                <w:b/>
              </w:rPr>
              <w:t>DA</w:t>
            </w:r>
            <w:r w:rsidR="00932333" w:rsidRPr="002B263E"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 xml:space="preserve">   </w:t>
            </w:r>
            <w:r w:rsidR="00932333" w:rsidRPr="002B263E">
              <w:rPr>
                <w:rFonts w:cstheme="minorHAnsi"/>
                <w:b/>
              </w:rPr>
              <w:t>Accommodation Charges</w:t>
            </w:r>
          </w:p>
        </w:tc>
      </w:tr>
      <w:tr w:rsidR="006F12FA" w:rsidRPr="000D3065" w14:paraId="3CC49A1A" w14:textId="77777777" w:rsidTr="00C23FC0">
        <w:trPr>
          <w:trHeight w:val="170"/>
        </w:trPr>
        <w:tc>
          <w:tcPr>
            <w:tcW w:w="2785" w:type="dxa"/>
            <w:shd w:val="clear" w:color="auto" w:fill="auto"/>
          </w:tcPr>
          <w:p w14:paraId="48288AC2" w14:textId="14F952DF" w:rsidR="006F12FA" w:rsidRPr="000D3065" w:rsidRDefault="006F12FA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0D3065">
              <w:rPr>
                <w:rFonts w:cstheme="minorHAnsi"/>
                <w:b/>
              </w:rPr>
              <w:t>Source of Financial Support</w:t>
            </w:r>
          </w:p>
        </w:tc>
        <w:tc>
          <w:tcPr>
            <w:tcW w:w="8010" w:type="dxa"/>
            <w:shd w:val="clear" w:color="auto" w:fill="auto"/>
          </w:tcPr>
          <w:p w14:paraId="472D37E4" w14:textId="77777777" w:rsidR="006F12FA" w:rsidRPr="000D3065" w:rsidRDefault="00C23FC0" w:rsidP="00FD1A7A">
            <w:pPr>
              <w:spacing w:after="0" w:line="276" w:lineRule="auto"/>
              <w:rPr>
                <w:rFonts w:cstheme="minorHAnsi"/>
                <w:b/>
              </w:rPr>
            </w:pPr>
            <w:r w:rsidRPr="000D3065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D47F221" wp14:editId="762C4D8E">
                      <wp:simplePos x="0" y="0"/>
                      <wp:positionH relativeFrom="column">
                        <wp:posOffset>3522980</wp:posOffset>
                      </wp:positionH>
                      <wp:positionV relativeFrom="paragraph">
                        <wp:posOffset>24130</wp:posOffset>
                      </wp:positionV>
                      <wp:extent cx="175260" cy="132080"/>
                      <wp:effectExtent l="0" t="0" r="15240" b="20320"/>
                      <wp:wrapNone/>
                      <wp:docPr id="146" name="Rectangle 1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9FC101" id="Rectangle 146" o:spid="_x0000_s1026" style="position:absolute;margin-left:277.4pt;margin-top:1.9pt;width:13.8pt;height:10.4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"/>
                  </w:pict>
                </mc:Fallback>
              </mc:AlternateContent>
            </w:r>
            <w:r w:rsidRPr="000D3065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3598B76" wp14:editId="3D916C83">
                      <wp:simplePos x="0" y="0"/>
                      <wp:positionH relativeFrom="column">
                        <wp:posOffset>2834005</wp:posOffset>
                      </wp:positionH>
                      <wp:positionV relativeFrom="paragraph">
                        <wp:posOffset>22225</wp:posOffset>
                      </wp:positionV>
                      <wp:extent cx="175260" cy="132080"/>
                      <wp:effectExtent l="0" t="0" r="15240" b="20320"/>
                      <wp:wrapNone/>
                      <wp:docPr id="147" name="Rectangle 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3CEA10" id="Rectangle 147" o:spid="_x0000_s1026" style="position:absolute;margin-left:223.15pt;margin-top:1.75pt;width:13.8pt;height:10.4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"/>
                  </w:pict>
                </mc:Fallback>
              </mc:AlternateContent>
            </w:r>
            <w:r w:rsidRPr="000D3065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A27C912" wp14:editId="4D7E361E">
                      <wp:simplePos x="0" y="0"/>
                      <wp:positionH relativeFrom="column">
                        <wp:posOffset>1715770</wp:posOffset>
                      </wp:positionH>
                      <wp:positionV relativeFrom="paragraph">
                        <wp:posOffset>22225</wp:posOffset>
                      </wp:positionV>
                      <wp:extent cx="175260" cy="132080"/>
                      <wp:effectExtent l="0" t="0" r="15240" b="20320"/>
                      <wp:wrapNone/>
                      <wp:docPr id="148" name="Rectangle 1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BDB13A" id="Rectangle 148" o:spid="_x0000_s1026" style="position:absolute;margin-left:135.1pt;margin-top:1.75pt;width:13.8pt;height:10.4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"/>
                  </w:pict>
                </mc:Fallback>
              </mc:AlternateContent>
            </w:r>
            <w:r w:rsidRPr="000D3065">
              <w:rPr>
                <w:rFonts w:cstheme="minorHAnsi"/>
                <w:b/>
                <w:noProof/>
                <w:lang w:bidi="kn-I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8121E79" wp14:editId="625582FC">
                      <wp:simplePos x="0" y="0"/>
                      <wp:positionH relativeFrom="column">
                        <wp:posOffset>379730</wp:posOffset>
                      </wp:positionH>
                      <wp:positionV relativeFrom="paragraph">
                        <wp:posOffset>27305</wp:posOffset>
                      </wp:positionV>
                      <wp:extent cx="175260" cy="132080"/>
                      <wp:effectExtent l="0" t="0" r="15240" b="20320"/>
                      <wp:wrapNone/>
                      <wp:docPr id="149" name="Rectangle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175260" cy="132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9A9891" id="Rectangle 149" o:spid="_x0000_s1026" style="position:absolute;margin-left:29.9pt;margin-top:2.15pt;width:13.8pt;height:10.4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"/>
                  </w:pict>
                </mc:Fallback>
              </mc:AlternateContent>
            </w:r>
            <w:r w:rsidR="006F12FA" w:rsidRPr="000D3065">
              <w:rPr>
                <w:rFonts w:cstheme="minorHAnsi"/>
                <w:b/>
                <w:noProof/>
              </w:rPr>
              <w:t>MAH</w:t>
            </w:r>
            <w:r w:rsidR="00F2514D" w:rsidRPr="000D3065">
              <w:rPr>
                <w:rFonts w:cstheme="minorHAnsi"/>
                <w:b/>
                <w:noProof/>
              </w:rPr>
              <w:t xml:space="preserve">E </w:t>
            </w:r>
            <w:r w:rsidR="00F2514D" w:rsidRPr="000D3065">
              <w:rPr>
                <w:rFonts w:cstheme="minorHAnsi"/>
                <w:b/>
                <w:noProof/>
              </w:rPr>
              <w:tab/>
            </w:r>
            <w:r w:rsidR="00186B3A" w:rsidRPr="000D3065">
              <w:rPr>
                <w:rFonts w:cstheme="minorHAnsi"/>
                <w:b/>
                <w:noProof/>
              </w:rPr>
              <w:t xml:space="preserve">     </w:t>
            </w:r>
            <w:r w:rsidR="006F12FA" w:rsidRPr="000D3065">
              <w:rPr>
                <w:rFonts w:cstheme="minorHAnsi"/>
                <w:b/>
                <w:noProof/>
              </w:rPr>
              <w:t>Contingency Grant</w:t>
            </w:r>
            <w:r w:rsidR="00F2514D" w:rsidRPr="000D3065">
              <w:rPr>
                <w:rFonts w:cstheme="minorHAnsi"/>
                <w:b/>
                <w:noProof/>
              </w:rPr>
              <w:tab/>
            </w:r>
            <w:r w:rsidRPr="000D3065">
              <w:rPr>
                <w:rFonts w:cstheme="minorHAnsi"/>
                <w:b/>
                <w:noProof/>
              </w:rPr>
              <w:t xml:space="preserve">   </w:t>
            </w:r>
            <w:r w:rsidR="00F2514D" w:rsidRPr="000D3065">
              <w:rPr>
                <w:rFonts w:cstheme="minorHAnsi"/>
                <w:b/>
              </w:rPr>
              <w:t>Research Gran</w:t>
            </w:r>
            <w:r w:rsidRPr="000D3065">
              <w:rPr>
                <w:rFonts w:cstheme="minorHAnsi"/>
                <w:b/>
              </w:rPr>
              <w:t xml:space="preserve">t        </w:t>
            </w:r>
            <w:r w:rsidR="00F2514D" w:rsidRPr="000D3065">
              <w:rPr>
                <w:rFonts w:cstheme="minorHAnsi"/>
                <w:b/>
              </w:rPr>
              <w:t>Others</w:t>
            </w:r>
            <w:r w:rsidR="00186B3A" w:rsidRPr="000D3065">
              <w:rPr>
                <w:rFonts w:cstheme="minorHAnsi"/>
                <w:b/>
              </w:rPr>
              <w:t xml:space="preserve">,       </w:t>
            </w:r>
            <w:r w:rsidR="002D14E4" w:rsidRPr="000D3065">
              <w:rPr>
                <w:rFonts w:cstheme="minorHAnsi"/>
                <w:b/>
              </w:rPr>
              <w:t xml:space="preserve"> </w:t>
            </w:r>
            <w:r w:rsidR="00186B3A" w:rsidRPr="000D3065">
              <w:rPr>
                <w:rFonts w:cstheme="minorHAnsi"/>
                <w:b/>
              </w:rPr>
              <w:t>Pls Specify _</w:t>
            </w:r>
            <w:r w:rsidRPr="000D3065">
              <w:rPr>
                <w:rFonts w:cstheme="minorHAnsi"/>
                <w:b/>
              </w:rPr>
              <w:t>___</w:t>
            </w:r>
            <w:r w:rsidR="00186B3A" w:rsidRPr="000D3065">
              <w:rPr>
                <w:rFonts w:cstheme="minorHAnsi"/>
                <w:b/>
              </w:rPr>
              <w:t>____</w:t>
            </w:r>
          </w:p>
          <w:p w14:paraId="5660059F" w14:textId="1799BDA0" w:rsidR="008F7BBA" w:rsidRPr="000D3065" w:rsidRDefault="008F7BBA" w:rsidP="00FD1A7A">
            <w:pPr>
              <w:spacing w:after="0" w:line="276" w:lineRule="auto"/>
              <w:rPr>
                <w:rFonts w:ascii="Arial Narrow" w:hAnsi="Arial Narrow" w:cstheme="minorHAnsi"/>
                <w:b/>
                <w:noProof/>
              </w:rPr>
            </w:pPr>
            <w:r w:rsidRPr="000D3065">
              <w:rPr>
                <w:rFonts w:ascii="Arial Narrow" w:hAnsi="Arial Narrow" w:cstheme="minorHAnsi"/>
                <w:b/>
              </w:rPr>
              <w:t xml:space="preserve">                   (</w:t>
            </w:r>
            <w:r w:rsidR="009F3C3B" w:rsidRPr="000D3065">
              <w:rPr>
                <w:rFonts w:ascii="Arial Narrow" w:hAnsi="Arial Narrow" w:cstheme="minorHAnsi"/>
                <w:b/>
              </w:rPr>
              <w:t xml:space="preserve">contingency grant </w:t>
            </w:r>
            <w:r w:rsidR="00584A12" w:rsidRPr="000D3065">
              <w:rPr>
                <w:rFonts w:ascii="Arial Narrow" w:hAnsi="Arial Narrow" w:cstheme="minorHAnsi"/>
                <w:b/>
              </w:rPr>
              <w:t>from</w:t>
            </w:r>
            <w:r w:rsidRPr="000D3065">
              <w:rPr>
                <w:rFonts w:ascii="Arial Narrow" w:hAnsi="Arial Narrow" w:cstheme="minorHAnsi"/>
                <w:b/>
              </w:rPr>
              <w:t xml:space="preserve"> national scholar</w:t>
            </w:r>
            <w:r w:rsidR="00584A12" w:rsidRPr="000D3065">
              <w:rPr>
                <w:rFonts w:ascii="Arial Narrow" w:hAnsi="Arial Narrow" w:cstheme="minorHAnsi"/>
                <w:b/>
              </w:rPr>
              <w:t>ship scheme</w:t>
            </w:r>
            <w:r w:rsidRPr="000D3065">
              <w:rPr>
                <w:rFonts w:ascii="Arial Narrow" w:hAnsi="Arial Narrow" w:cstheme="minorHAnsi"/>
                <w:b/>
              </w:rPr>
              <w:t>)</w:t>
            </w:r>
          </w:p>
        </w:tc>
      </w:tr>
    </w:tbl>
    <w:p w14:paraId="570D0F8D" w14:textId="300CFAED" w:rsidR="00876DA1" w:rsidRPr="000D3065" w:rsidRDefault="00876DA1" w:rsidP="00876DA1">
      <w:pPr>
        <w:pBdr>
          <w:bottom w:val="single" w:sz="6" w:space="1" w:color="auto"/>
        </w:pBdr>
        <w:spacing w:after="0" w:line="276" w:lineRule="auto"/>
        <w:rPr>
          <w:rFonts w:cstheme="minorHAnsi"/>
          <w:b/>
        </w:rPr>
      </w:pPr>
    </w:p>
    <w:p w14:paraId="7A8A2770" w14:textId="70BD1E8E" w:rsidR="00876DA1" w:rsidRPr="000D3065" w:rsidRDefault="00876DA1" w:rsidP="00876DA1">
      <w:pPr>
        <w:spacing w:after="0" w:line="276" w:lineRule="auto"/>
        <w:rPr>
          <w:rFonts w:cstheme="minorHAnsi"/>
          <w:b/>
        </w:rPr>
      </w:pPr>
      <w:r w:rsidRPr="000D3065">
        <w:rPr>
          <w:rFonts w:cstheme="minorHAnsi"/>
          <w:b/>
        </w:rPr>
        <w:t>Research grant number (if applicable):</w:t>
      </w:r>
      <w:r w:rsidR="00584A12" w:rsidRPr="000D3065">
        <w:rPr>
          <w:rFonts w:cstheme="minorHAnsi"/>
          <w:b/>
        </w:rPr>
        <w:t xml:space="preserve"> </w:t>
      </w:r>
      <w:r w:rsidRPr="000D3065">
        <w:rPr>
          <w:rFonts w:cstheme="minorHAnsi"/>
          <w:b/>
        </w:rPr>
        <w:t>_________________________________________</w:t>
      </w:r>
    </w:p>
    <w:p w14:paraId="37CAB7AF" w14:textId="189875FC" w:rsidR="00584A12" w:rsidRPr="000D3065" w:rsidRDefault="00584A12" w:rsidP="00876DA1">
      <w:pPr>
        <w:spacing w:after="0" w:line="276" w:lineRule="auto"/>
        <w:rPr>
          <w:rFonts w:cstheme="minorHAnsi"/>
          <w:b/>
        </w:rPr>
      </w:pPr>
      <w:r w:rsidRPr="000D3065">
        <w:rPr>
          <w:rFonts w:cstheme="minorHAnsi"/>
          <w:b/>
        </w:rPr>
        <w:t>Name of funding agency: ___________________________</w:t>
      </w:r>
    </w:p>
    <w:p w14:paraId="79359B30" w14:textId="6C1DEC91" w:rsidR="00584A12" w:rsidRDefault="00584A12" w:rsidP="00876DA1">
      <w:pPr>
        <w:spacing w:after="0" w:line="276" w:lineRule="auto"/>
        <w:rPr>
          <w:rFonts w:cstheme="minorHAnsi"/>
          <w:b/>
        </w:rPr>
      </w:pPr>
      <w:r w:rsidRPr="000D3065">
        <w:rPr>
          <w:rFonts w:cstheme="minorHAnsi"/>
          <w:b/>
        </w:rPr>
        <w:t xml:space="preserve">Primary investigator name and </w:t>
      </w:r>
      <w:r w:rsidR="0020694B" w:rsidRPr="000D3065">
        <w:rPr>
          <w:rFonts w:cstheme="minorHAnsi"/>
          <w:b/>
        </w:rPr>
        <w:t>employee code:</w:t>
      </w:r>
      <w:r w:rsidRPr="000D3065">
        <w:rPr>
          <w:rFonts w:cstheme="minorHAnsi"/>
          <w:b/>
        </w:rPr>
        <w:t xml:space="preserve"> ___________________________</w:t>
      </w:r>
      <w:r>
        <w:rPr>
          <w:rFonts w:cstheme="minorHAnsi"/>
          <w:b/>
        </w:rPr>
        <w:t xml:space="preserve">  </w:t>
      </w:r>
    </w:p>
    <w:p w14:paraId="5C5472E8" w14:textId="77777777" w:rsidR="00584A12" w:rsidRPr="00876DA1" w:rsidRDefault="00584A12" w:rsidP="00876DA1">
      <w:pPr>
        <w:spacing w:after="0" w:line="276" w:lineRule="auto"/>
        <w:rPr>
          <w:rFonts w:cstheme="minorHAnsi"/>
          <w:b/>
        </w:rPr>
      </w:pPr>
    </w:p>
    <w:p w14:paraId="4779535D" w14:textId="2482CA2A" w:rsidR="00D73CED" w:rsidRPr="002B263E" w:rsidRDefault="00D73CED" w:rsidP="00FD1A7A">
      <w:pPr>
        <w:spacing w:after="0" w:line="276" w:lineRule="auto"/>
        <w:jc w:val="center"/>
        <w:rPr>
          <w:rFonts w:cstheme="minorHAnsi"/>
          <w:color w:val="C00000"/>
        </w:rPr>
      </w:pPr>
      <w:r w:rsidRPr="002B263E">
        <w:rPr>
          <w:rFonts w:cstheme="minorHAnsi"/>
          <w:b/>
          <w:color w:val="C00000"/>
        </w:rPr>
        <w:t>Declaration by the PhD candidate</w:t>
      </w:r>
    </w:p>
    <w:p w14:paraId="09A9AE09" w14:textId="7F3D4911" w:rsidR="00D73CED" w:rsidRPr="002B263E" w:rsidRDefault="004A09E4" w:rsidP="00FD1A7A">
      <w:pPr>
        <w:tabs>
          <w:tab w:val="left" w:pos="990"/>
        </w:tabs>
        <w:spacing w:after="0" w:line="276" w:lineRule="auto"/>
        <w:ind w:firstLine="720"/>
        <w:rPr>
          <w:rFonts w:cstheme="minorHAnsi"/>
          <w:b/>
        </w:rPr>
      </w:pPr>
      <w:r w:rsidRPr="002B263E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E57DF34" wp14:editId="1D9E71D9">
                <wp:simplePos x="0" y="0"/>
                <wp:positionH relativeFrom="column">
                  <wp:posOffset>2933700</wp:posOffset>
                </wp:positionH>
                <wp:positionV relativeFrom="paragraph">
                  <wp:posOffset>18415</wp:posOffset>
                </wp:positionV>
                <wp:extent cx="180975" cy="161925"/>
                <wp:effectExtent l="0" t="0" r="28575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97E2EA" id="Rectangle 2" o:spid="_x0000_s1026" style="position:absolute;margin-left:231pt;margin-top:1.45pt;width:14.25pt;height:12.7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"/>
            </w:pict>
          </mc:Fallback>
        </mc:AlternateContent>
      </w:r>
      <w:r w:rsidR="0055585F" w:rsidRPr="002B263E">
        <w:rPr>
          <w:rFonts w:cstheme="minorHAnsi"/>
          <w:noProof/>
          <w:lang w:bidi="k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EEF8FBC" wp14:editId="1B67ACA7">
                <wp:simplePos x="0" y="0"/>
                <wp:positionH relativeFrom="column">
                  <wp:posOffset>225425</wp:posOffset>
                </wp:positionH>
                <wp:positionV relativeFrom="paragraph">
                  <wp:posOffset>189865</wp:posOffset>
                </wp:positionV>
                <wp:extent cx="180975" cy="161925"/>
                <wp:effectExtent l="0" t="0" r="28575" b="28575"/>
                <wp:wrapNone/>
                <wp:docPr id="141" name="Rectangl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602C2B" id="Rectangle 141" o:spid="_x0000_s1026" style="position:absolute;margin-left:17.75pt;margin-top:14.95pt;width:14.25pt;height:12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"/>
            </w:pict>
          </mc:Fallback>
        </mc:AlternateContent>
      </w:r>
      <w:r w:rsidR="00D73CED" w:rsidRPr="002B263E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E71A7A" wp14:editId="1D422C77">
                <wp:simplePos x="0" y="0"/>
                <wp:positionH relativeFrom="column">
                  <wp:posOffset>225425</wp:posOffset>
                </wp:positionH>
                <wp:positionV relativeFrom="paragraph">
                  <wp:posOffset>5080</wp:posOffset>
                </wp:positionV>
                <wp:extent cx="180975" cy="161925"/>
                <wp:effectExtent l="0" t="0" r="28575" b="28575"/>
                <wp:wrapNone/>
                <wp:docPr id="142" name="Rectangle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4C3B59" id="Rectangle 142" o:spid="_x0000_s1026" style="position:absolute;margin-left:17.75pt;margin-top:.4pt;width:14.25pt;height:1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"/>
            </w:pict>
          </mc:Fallback>
        </mc:AlternateContent>
      </w:r>
      <w:r w:rsidR="00D73CED" w:rsidRPr="002B263E">
        <w:rPr>
          <w:rFonts w:cstheme="minorHAnsi"/>
          <w:b/>
        </w:rPr>
        <w:t>Paper/abstract is part of my PhD work</w:t>
      </w:r>
      <w:r>
        <w:rPr>
          <w:rFonts w:cstheme="minorHAnsi"/>
          <w:b/>
        </w:rPr>
        <w:t xml:space="preserve">  </w:t>
      </w:r>
      <w:r w:rsidR="00E334FB">
        <w:rPr>
          <w:rFonts w:cstheme="minorHAnsi"/>
          <w:b/>
        </w:rPr>
        <w:t xml:space="preserve">             </w:t>
      </w:r>
      <w:r w:rsidR="00E334FB" w:rsidRPr="00BB6321">
        <w:rPr>
          <w:rFonts w:cstheme="minorHAnsi"/>
          <w:b/>
        </w:rPr>
        <w:t>DAC</w:t>
      </w:r>
      <w:r w:rsidR="007F4F57" w:rsidRPr="00BB6321">
        <w:rPr>
          <w:rFonts w:cstheme="minorHAnsi"/>
          <w:b/>
        </w:rPr>
        <w:t xml:space="preserve"> </w:t>
      </w:r>
      <w:r w:rsidR="00784E57" w:rsidRPr="00BB6321">
        <w:rPr>
          <w:rFonts w:cstheme="minorHAnsi"/>
          <w:b/>
        </w:rPr>
        <w:t>/</w:t>
      </w:r>
      <w:r w:rsidR="007F4F57" w:rsidRPr="00BB6321">
        <w:rPr>
          <w:rFonts w:cstheme="minorHAnsi"/>
          <w:b/>
        </w:rPr>
        <w:t xml:space="preserve"> I</w:t>
      </w:r>
      <w:r w:rsidR="00784E57" w:rsidRPr="00BB6321">
        <w:rPr>
          <w:rFonts w:cstheme="minorHAnsi"/>
          <w:b/>
        </w:rPr>
        <w:t>nstitution</w:t>
      </w:r>
      <w:r w:rsidR="00E334FB" w:rsidRPr="00BB6321">
        <w:rPr>
          <w:rFonts w:cstheme="minorHAnsi"/>
          <w:b/>
        </w:rPr>
        <w:t xml:space="preserve"> has reviewed and approved my abstract</w:t>
      </w:r>
      <w:r w:rsidR="00E334FB">
        <w:rPr>
          <w:rFonts w:cstheme="minorHAnsi"/>
          <w:b/>
        </w:rPr>
        <w:t xml:space="preserve"> </w:t>
      </w:r>
      <w:r>
        <w:rPr>
          <w:rFonts w:cstheme="minorHAnsi"/>
          <w:b/>
        </w:rPr>
        <w:t xml:space="preserve">  </w:t>
      </w:r>
    </w:p>
    <w:p w14:paraId="3381C223" w14:textId="55BC4D6A" w:rsidR="00D73CED" w:rsidRPr="002B263E" w:rsidRDefault="00C34B9C" w:rsidP="00FD1A7A">
      <w:pPr>
        <w:spacing w:after="0" w:line="276" w:lineRule="auto"/>
        <w:rPr>
          <w:rFonts w:cstheme="minorHAnsi"/>
          <w:b/>
        </w:rPr>
      </w:pPr>
      <w:r w:rsidRPr="0055585F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6A2232" wp14:editId="30E35B0E">
                <wp:simplePos x="0" y="0"/>
                <wp:positionH relativeFrom="column">
                  <wp:posOffset>225425</wp:posOffset>
                </wp:positionH>
                <wp:positionV relativeFrom="paragraph">
                  <wp:posOffset>180975</wp:posOffset>
                </wp:positionV>
                <wp:extent cx="180975" cy="161925"/>
                <wp:effectExtent l="0" t="0" r="28575" b="28575"/>
                <wp:wrapNone/>
                <wp:docPr id="140" name="Rectangle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9F42DE" id="Rectangle 140" o:spid="_x0000_s1026" style="position:absolute;margin-left:17.75pt;margin-top:14.25pt;width:14.25pt;height:12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"/>
            </w:pict>
          </mc:Fallback>
        </mc:AlternateContent>
      </w:r>
      <w:r w:rsidR="00D73CED" w:rsidRPr="002B263E">
        <w:rPr>
          <w:rFonts w:cstheme="minorHAnsi"/>
          <w:b/>
        </w:rPr>
        <w:t xml:space="preserve">  </w:t>
      </w:r>
      <w:r w:rsidR="0055585F">
        <w:rPr>
          <w:rFonts w:cstheme="minorHAnsi"/>
          <w:b/>
        </w:rPr>
        <w:tab/>
      </w:r>
      <w:r w:rsidR="00D73CED" w:rsidRPr="002B263E">
        <w:rPr>
          <w:rFonts w:cstheme="minorHAnsi"/>
          <w:b/>
        </w:rPr>
        <w:t xml:space="preserve">Similarity index of paper/abstract submitted is </w:t>
      </w:r>
      <w:r w:rsidR="00D73CED" w:rsidRPr="002B263E">
        <w:rPr>
          <w:rFonts w:cstheme="minorHAnsi"/>
          <w:b/>
          <w:u w:val="single"/>
        </w:rPr>
        <w:t xml:space="preserve">&lt; </w:t>
      </w:r>
      <w:r w:rsidR="00D73CED" w:rsidRPr="002B263E">
        <w:rPr>
          <w:rFonts w:cstheme="minorHAnsi"/>
          <w:b/>
        </w:rPr>
        <w:t>15% with &lt; 3 word matches</w:t>
      </w:r>
    </w:p>
    <w:p w14:paraId="18F05F53" w14:textId="57238F02" w:rsidR="00D73CED" w:rsidRDefault="00D73CED" w:rsidP="00FD1A7A">
      <w:pPr>
        <w:spacing w:after="0" w:line="276" w:lineRule="auto"/>
        <w:ind w:firstLine="720"/>
        <w:rPr>
          <w:rFonts w:cstheme="minorHAnsi"/>
          <w:b/>
        </w:rPr>
      </w:pPr>
      <w:r w:rsidRPr="002B263E">
        <w:rPr>
          <w:rFonts w:cstheme="minorHAnsi"/>
          <w:b/>
        </w:rPr>
        <w:t>Content in oral/poster presentation is my original work and I have not fabricated/falsified any data</w:t>
      </w:r>
    </w:p>
    <w:p w14:paraId="70A36428" w14:textId="77777777" w:rsidR="00584A12" w:rsidRPr="002B263E" w:rsidRDefault="00584A12" w:rsidP="00FD1A7A">
      <w:pPr>
        <w:spacing w:after="0" w:line="276" w:lineRule="auto"/>
        <w:ind w:firstLine="720"/>
        <w:rPr>
          <w:rFonts w:cstheme="minorHAnsi"/>
          <w:b/>
        </w:rPr>
      </w:pPr>
    </w:p>
    <w:p w14:paraId="5E3CD698" w14:textId="1B7A49BF" w:rsidR="00D73CED" w:rsidRPr="002B263E" w:rsidRDefault="00D73CED" w:rsidP="00FD1A7A">
      <w:pPr>
        <w:pBdr>
          <w:bottom w:val="single" w:sz="6" w:space="1" w:color="auto"/>
        </w:pBdr>
        <w:spacing w:after="0" w:line="276" w:lineRule="auto"/>
        <w:rPr>
          <w:rFonts w:cstheme="minorHAnsi"/>
          <w:b/>
        </w:rPr>
      </w:pPr>
      <w:r w:rsidRPr="00C34B9C">
        <w:rPr>
          <w:rFonts w:cstheme="minorHAnsi"/>
          <w:b/>
        </w:rPr>
        <w:t xml:space="preserve">Date: </w:t>
      </w:r>
      <w:r w:rsidR="00C34B9C" w:rsidRPr="00C34B9C">
        <w:rPr>
          <w:rFonts w:cstheme="minorHAnsi"/>
          <w:b/>
          <w:color w:val="D9D9D9" w:themeColor="background1" w:themeShade="D9"/>
        </w:rPr>
        <w:t>DD / MM / YYYY</w:t>
      </w:r>
      <w:r w:rsidRPr="00C34B9C">
        <w:rPr>
          <w:rFonts w:cstheme="minorHAnsi"/>
          <w:b/>
        </w:rPr>
        <w:t xml:space="preserve">                                                                                               </w:t>
      </w:r>
      <w:r w:rsidR="00C34B9C">
        <w:rPr>
          <w:rFonts w:cstheme="minorHAnsi"/>
          <w:b/>
        </w:rPr>
        <w:tab/>
      </w:r>
      <w:r w:rsidRPr="002B263E">
        <w:rPr>
          <w:rFonts w:cstheme="minorHAnsi"/>
          <w:b/>
        </w:rPr>
        <w:t>Signature of the</w:t>
      </w:r>
      <w:r w:rsidR="00584A12">
        <w:rPr>
          <w:rFonts w:cstheme="minorHAnsi"/>
          <w:b/>
        </w:rPr>
        <w:t xml:space="preserve"> </w:t>
      </w:r>
      <w:r w:rsidRPr="002B263E">
        <w:rPr>
          <w:rFonts w:cstheme="minorHAnsi"/>
          <w:b/>
        </w:rPr>
        <w:t xml:space="preserve">candidate                                                                                                                                 </w:t>
      </w:r>
    </w:p>
    <w:p w14:paraId="5FEE186C" w14:textId="77777777" w:rsidR="009F3C3B" w:rsidRDefault="009F3C3B" w:rsidP="00FD1A7A">
      <w:pPr>
        <w:spacing w:after="0" w:line="276" w:lineRule="auto"/>
        <w:jc w:val="center"/>
        <w:rPr>
          <w:rFonts w:cstheme="minorHAnsi"/>
          <w:b/>
          <w:color w:val="C00000"/>
        </w:rPr>
      </w:pPr>
    </w:p>
    <w:p w14:paraId="707402CA" w14:textId="77777777" w:rsidR="009F3C3B" w:rsidRDefault="009F3C3B" w:rsidP="00FD1A7A">
      <w:pPr>
        <w:spacing w:after="0" w:line="276" w:lineRule="auto"/>
        <w:jc w:val="center"/>
        <w:rPr>
          <w:rFonts w:cstheme="minorHAnsi"/>
          <w:b/>
          <w:color w:val="C00000"/>
        </w:rPr>
      </w:pPr>
    </w:p>
    <w:p w14:paraId="037E0910" w14:textId="77777777" w:rsidR="009F3C3B" w:rsidRDefault="009F3C3B" w:rsidP="00FD1A7A">
      <w:pPr>
        <w:spacing w:after="0" w:line="276" w:lineRule="auto"/>
        <w:jc w:val="center"/>
        <w:rPr>
          <w:rFonts w:cstheme="minorHAnsi"/>
          <w:b/>
          <w:color w:val="C00000"/>
        </w:rPr>
      </w:pPr>
    </w:p>
    <w:p w14:paraId="410F7DBC" w14:textId="77777777" w:rsidR="000D3065" w:rsidRDefault="00D73CED" w:rsidP="00FD1A7A">
      <w:pPr>
        <w:spacing w:after="0" w:line="276" w:lineRule="auto"/>
        <w:jc w:val="center"/>
        <w:rPr>
          <w:rFonts w:cstheme="minorHAnsi"/>
          <w:b/>
          <w:color w:val="C00000"/>
        </w:rPr>
      </w:pPr>
      <w:r w:rsidRPr="00FD1A7A">
        <w:rPr>
          <w:rFonts w:cstheme="minorHAnsi"/>
          <w:b/>
          <w:color w:val="C00000"/>
        </w:rPr>
        <w:t>Certification by Guide</w:t>
      </w:r>
      <w:r w:rsidR="00FD1A7A">
        <w:rPr>
          <w:rFonts w:cstheme="minorHAnsi"/>
          <w:b/>
          <w:color w:val="C00000"/>
        </w:rPr>
        <w:t xml:space="preserve"> </w:t>
      </w:r>
      <w:r w:rsidRPr="00FD1A7A">
        <w:rPr>
          <w:rFonts w:cstheme="minorHAnsi"/>
          <w:b/>
          <w:color w:val="C00000"/>
        </w:rPr>
        <w:t>/</w:t>
      </w:r>
      <w:r w:rsidR="00FD1A7A">
        <w:rPr>
          <w:rFonts w:cstheme="minorHAnsi"/>
          <w:b/>
          <w:color w:val="C00000"/>
        </w:rPr>
        <w:t xml:space="preserve"> </w:t>
      </w:r>
      <w:r w:rsidRPr="00FD1A7A">
        <w:rPr>
          <w:rFonts w:cstheme="minorHAnsi"/>
          <w:b/>
          <w:color w:val="C00000"/>
        </w:rPr>
        <w:t>Co-</w:t>
      </w:r>
      <w:r w:rsidR="00FD1A7A">
        <w:rPr>
          <w:rFonts w:cstheme="minorHAnsi"/>
          <w:b/>
          <w:color w:val="C00000"/>
        </w:rPr>
        <w:t>G</w:t>
      </w:r>
      <w:r w:rsidRPr="00FD1A7A">
        <w:rPr>
          <w:rFonts w:cstheme="minorHAnsi"/>
          <w:b/>
          <w:color w:val="C00000"/>
        </w:rPr>
        <w:t>uide</w:t>
      </w:r>
    </w:p>
    <w:p w14:paraId="554EF599" w14:textId="57144E5F" w:rsidR="00D73CED" w:rsidRPr="00FD1A7A" w:rsidRDefault="002F7227" w:rsidP="00FD1A7A">
      <w:pPr>
        <w:spacing w:after="0" w:line="276" w:lineRule="auto"/>
        <w:jc w:val="center"/>
        <w:rPr>
          <w:rFonts w:cstheme="minorHAnsi"/>
          <w:b/>
          <w:color w:val="C00000"/>
        </w:rPr>
      </w:pPr>
      <w:r>
        <w:rPr>
          <w:rFonts w:cstheme="minorHAnsi"/>
          <w:b/>
          <w:color w:val="C00000"/>
        </w:rPr>
        <w:t xml:space="preserve"> </w:t>
      </w:r>
      <w:r w:rsidR="00784E57">
        <w:rPr>
          <w:rFonts w:cstheme="minorHAnsi"/>
          <w:b/>
          <w:color w:val="C00000"/>
        </w:rPr>
        <w:t xml:space="preserve"> </w:t>
      </w:r>
    </w:p>
    <w:p w14:paraId="741B8BC3" w14:textId="06B25037" w:rsidR="00D73CED" w:rsidRDefault="0027513F" w:rsidP="00876DA1">
      <w:pPr>
        <w:tabs>
          <w:tab w:val="left" w:pos="990"/>
        </w:tabs>
        <w:spacing w:after="0" w:line="276" w:lineRule="auto"/>
        <w:rPr>
          <w:rFonts w:cstheme="minorHAnsi"/>
          <w:b/>
        </w:rPr>
      </w:pPr>
      <w:r w:rsidRPr="0055585F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8417555" wp14:editId="34CE02F6">
                <wp:simplePos x="0" y="0"/>
                <wp:positionH relativeFrom="column">
                  <wp:posOffset>5492750</wp:posOffset>
                </wp:positionH>
                <wp:positionV relativeFrom="paragraph">
                  <wp:posOffset>12700</wp:posOffset>
                </wp:positionV>
                <wp:extent cx="180975" cy="161925"/>
                <wp:effectExtent l="0" t="0" r="28575" b="28575"/>
                <wp:wrapNone/>
                <wp:docPr id="164" name="Rectangle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73DFEC" id="Rectangle 164" o:spid="_x0000_s1026" style="position:absolute;margin-left:432.5pt;margin-top:1pt;width:14.25pt;height:12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"/>
            </w:pict>
          </mc:Fallback>
        </mc:AlternateContent>
      </w:r>
      <w:r w:rsidR="00087EE0" w:rsidRPr="0055585F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FCE7777" wp14:editId="10D8FF3D">
                <wp:simplePos x="0" y="0"/>
                <wp:positionH relativeFrom="column">
                  <wp:posOffset>4311650</wp:posOffset>
                </wp:positionH>
                <wp:positionV relativeFrom="paragraph">
                  <wp:posOffset>12700</wp:posOffset>
                </wp:positionV>
                <wp:extent cx="180975" cy="161925"/>
                <wp:effectExtent l="0" t="0" r="28575" b="28575"/>
                <wp:wrapNone/>
                <wp:docPr id="163" name="Rectangle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67DCF7" id="Rectangle 163" o:spid="_x0000_s1026" style="position:absolute;margin-left:339.5pt;margin-top:1pt;width:14.25pt;height:12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"/>
            </w:pict>
          </mc:Fallback>
        </mc:AlternateContent>
      </w:r>
      <w:r w:rsidR="00BB7573" w:rsidRPr="0055585F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52D7110" wp14:editId="0F43A971">
                <wp:simplePos x="0" y="0"/>
                <wp:positionH relativeFrom="column">
                  <wp:posOffset>2565400</wp:posOffset>
                </wp:positionH>
                <wp:positionV relativeFrom="paragraph">
                  <wp:posOffset>12700</wp:posOffset>
                </wp:positionV>
                <wp:extent cx="180975" cy="161925"/>
                <wp:effectExtent l="0" t="0" r="28575" b="28575"/>
                <wp:wrapNone/>
                <wp:docPr id="162" name="Rectangl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2F22A7" id="Rectangle 162" o:spid="_x0000_s1026" style="position:absolute;margin-left:202pt;margin-top:1pt;width:14.25pt;height:12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"/>
            </w:pict>
          </mc:Fallback>
        </mc:AlternateContent>
      </w:r>
      <w:r w:rsidR="00A12703" w:rsidRPr="0055585F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3A2C325" wp14:editId="5268BB81">
                <wp:simplePos x="0" y="0"/>
                <wp:positionH relativeFrom="column">
                  <wp:posOffset>1346200</wp:posOffset>
                </wp:positionH>
                <wp:positionV relativeFrom="paragraph">
                  <wp:posOffset>12700</wp:posOffset>
                </wp:positionV>
                <wp:extent cx="180975" cy="161925"/>
                <wp:effectExtent l="0" t="0" r="28575" b="28575"/>
                <wp:wrapNone/>
                <wp:docPr id="161" name="Rectangl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F4467E" id="Rectangle 161" o:spid="_x0000_s1026" style="position:absolute;margin-left:106pt;margin-top:1pt;width:14.25pt;height:12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"/>
            </w:pict>
          </mc:Fallback>
        </mc:AlternateContent>
      </w:r>
      <w:r w:rsidR="00D73CED" w:rsidRPr="002B263E">
        <w:rPr>
          <w:rFonts w:cstheme="minorHAnsi"/>
          <w:b/>
        </w:rPr>
        <w:t xml:space="preserve">The event is </w:t>
      </w:r>
      <w:r w:rsidR="00A12703">
        <w:rPr>
          <w:rFonts w:cstheme="minorHAnsi"/>
          <w:b/>
        </w:rPr>
        <w:t>Predatory        / NOT</w:t>
      </w:r>
      <w:r w:rsidR="00D73CED" w:rsidRPr="002B263E">
        <w:rPr>
          <w:rFonts w:cstheme="minorHAnsi"/>
          <w:b/>
        </w:rPr>
        <w:t xml:space="preserve"> predatory</w:t>
      </w:r>
      <w:r w:rsidR="00BB7573">
        <w:rPr>
          <w:rFonts w:cstheme="minorHAnsi"/>
          <w:b/>
        </w:rPr>
        <w:t xml:space="preserve">        , hence May </w:t>
      </w:r>
      <w:r w:rsidR="00087EE0">
        <w:rPr>
          <w:rFonts w:cstheme="minorHAnsi"/>
          <w:b/>
        </w:rPr>
        <w:t>B</w:t>
      </w:r>
      <w:r w:rsidR="00BB7573">
        <w:rPr>
          <w:rFonts w:cstheme="minorHAnsi"/>
          <w:b/>
        </w:rPr>
        <w:t xml:space="preserve">e </w:t>
      </w:r>
      <w:r w:rsidR="00087EE0">
        <w:rPr>
          <w:rFonts w:cstheme="minorHAnsi"/>
          <w:b/>
        </w:rPr>
        <w:t>P</w:t>
      </w:r>
      <w:r w:rsidR="00BB7573">
        <w:rPr>
          <w:rFonts w:cstheme="minorHAnsi"/>
          <w:b/>
        </w:rPr>
        <w:t xml:space="preserve">ermitted </w:t>
      </w:r>
      <w:r>
        <w:rPr>
          <w:rFonts w:cstheme="minorHAnsi"/>
          <w:b/>
        </w:rPr>
        <w:t xml:space="preserve">       </w:t>
      </w:r>
      <w:r w:rsidR="00BB7573">
        <w:rPr>
          <w:rFonts w:cstheme="minorHAnsi"/>
          <w:b/>
        </w:rPr>
        <w:t xml:space="preserve">/ Not permitted </w:t>
      </w:r>
    </w:p>
    <w:p w14:paraId="37D31486" w14:textId="77777777" w:rsidR="00784E57" w:rsidRDefault="00784E57" w:rsidP="00876DA1">
      <w:pPr>
        <w:tabs>
          <w:tab w:val="left" w:pos="990"/>
        </w:tabs>
        <w:spacing w:after="0" w:line="276" w:lineRule="auto"/>
        <w:rPr>
          <w:rFonts w:cstheme="minorHAnsi"/>
          <w:b/>
        </w:rPr>
      </w:pPr>
    </w:p>
    <w:p w14:paraId="5FCD9E1E" w14:textId="0CCAFB2E" w:rsidR="00D73CED" w:rsidRPr="002F7227" w:rsidRDefault="00784E57" w:rsidP="006B64F4">
      <w:pPr>
        <w:tabs>
          <w:tab w:val="left" w:pos="1215"/>
          <w:tab w:val="left" w:pos="2880"/>
        </w:tabs>
        <w:spacing w:after="0" w:line="276" w:lineRule="auto"/>
        <w:rPr>
          <w:rFonts w:cstheme="minorHAnsi"/>
          <w:b/>
          <w:color w:val="D9D9D9" w:themeColor="background1" w:themeShade="D9"/>
        </w:rPr>
      </w:pPr>
      <w:r w:rsidRPr="002F7227">
        <w:rPr>
          <w:rFonts w:cstheme="minorHAnsi"/>
          <w:b/>
          <w:noProof/>
          <w:color w:val="D9D9D9" w:themeColor="background1" w:themeShade="D9"/>
          <w:lang w:bidi="kn-IN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C24B10F" wp14:editId="0F630CC9">
                <wp:simplePos x="0" y="0"/>
                <wp:positionH relativeFrom="column">
                  <wp:posOffset>3197225</wp:posOffset>
                </wp:positionH>
                <wp:positionV relativeFrom="paragraph">
                  <wp:posOffset>173355</wp:posOffset>
                </wp:positionV>
                <wp:extent cx="1958975" cy="635"/>
                <wp:effectExtent l="0" t="0" r="22225" b="37465"/>
                <wp:wrapNone/>
                <wp:docPr id="165" name="Straight Arrow Connector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BC380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5" o:spid="_x0000_s1026" type="#_x0000_t32" style="position:absolute;margin-left:251.75pt;margin-top:13.65pt;width:154.25pt;height:.0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"/>
            </w:pict>
          </mc:Fallback>
        </mc:AlternateContent>
      </w:r>
      <w:r w:rsidR="00D73CED" w:rsidRPr="002F7227">
        <w:rPr>
          <w:rFonts w:cstheme="minorHAnsi"/>
          <w:b/>
          <w:noProof/>
          <w:color w:val="D9D9D9" w:themeColor="background1" w:themeShade="D9"/>
          <w:lang w:bidi="kn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B116E85" wp14:editId="64B83299">
                <wp:simplePos x="0" y="0"/>
                <wp:positionH relativeFrom="column">
                  <wp:posOffset>143510</wp:posOffset>
                </wp:positionH>
                <wp:positionV relativeFrom="paragraph">
                  <wp:posOffset>173990</wp:posOffset>
                </wp:positionV>
                <wp:extent cx="1472045" cy="635"/>
                <wp:effectExtent l="0" t="0" r="33020" b="37465"/>
                <wp:wrapNone/>
                <wp:docPr id="135" name="Straight Arrow Connector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7204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1190E3" id="Straight Arrow Connector 135" o:spid="_x0000_s1026" type="#_x0000_t32" style="position:absolute;margin-left:11.3pt;margin-top:13.7pt;width:115.9pt;height: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"/>
            </w:pict>
          </mc:Fallback>
        </mc:AlternateContent>
      </w:r>
      <w:r w:rsidR="006B64F4">
        <w:rPr>
          <w:rFonts w:cstheme="minorHAnsi"/>
          <w:b/>
          <w:color w:val="D9D9D9" w:themeColor="background1" w:themeShade="D9"/>
        </w:rPr>
        <w:t xml:space="preserve">       </w:t>
      </w:r>
      <w:r w:rsidR="002F7227" w:rsidRPr="002F7227">
        <w:rPr>
          <w:rFonts w:cstheme="minorHAnsi"/>
          <w:b/>
          <w:color w:val="D9D9D9" w:themeColor="background1" w:themeShade="D9"/>
        </w:rPr>
        <w:t>Guide Signature</w:t>
      </w:r>
      <w:r w:rsidR="006B64F4">
        <w:rPr>
          <w:rFonts w:cstheme="minorHAnsi"/>
          <w:b/>
          <w:color w:val="D9D9D9" w:themeColor="background1" w:themeShade="D9"/>
        </w:rPr>
        <w:t xml:space="preserve"> &amp; Date </w:t>
      </w:r>
      <w:r w:rsidR="00FB5EFE">
        <w:rPr>
          <w:rFonts w:cstheme="minorHAnsi"/>
          <w:b/>
          <w:color w:val="D9D9D9" w:themeColor="background1" w:themeShade="D9"/>
        </w:rPr>
        <w:t xml:space="preserve">     </w:t>
      </w:r>
      <w:r w:rsidR="006319F8">
        <w:rPr>
          <w:rFonts w:cstheme="minorHAnsi"/>
          <w:b/>
          <w:color w:val="D9D9D9" w:themeColor="background1" w:themeShade="D9"/>
        </w:rPr>
        <w:t xml:space="preserve">          </w:t>
      </w:r>
      <w:r>
        <w:rPr>
          <w:rFonts w:cstheme="minorHAnsi"/>
          <w:b/>
          <w:color w:val="D9D9D9" w:themeColor="background1" w:themeShade="D9"/>
        </w:rPr>
        <w:t xml:space="preserve">                                 </w:t>
      </w:r>
      <w:r w:rsidR="006319F8">
        <w:rPr>
          <w:rFonts w:cstheme="minorHAnsi"/>
          <w:b/>
          <w:color w:val="D9D9D9" w:themeColor="background1" w:themeShade="D9"/>
        </w:rPr>
        <w:t xml:space="preserve"> </w:t>
      </w:r>
      <w:r w:rsidR="00FB5EFE">
        <w:rPr>
          <w:rFonts w:cstheme="minorHAnsi"/>
          <w:b/>
          <w:color w:val="D9D9D9" w:themeColor="background1" w:themeShade="D9"/>
        </w:rPr>
        <w:t>Co-</w:t>
      </w:r>
      <w:r w:rsidR="006B64F4" w:rsidRPr="002F7227">
        <w:rPr>
          <w:rFonts w:cstheme="minorHAnsi"/>
          <w:b/>
          <w:color w:val="D9D9D9" w:themeColor="background1" w:themeShade="D9"/>
        </w:rPr>
        <w:t xml:space="preserve">Guide </w:t>
      </w:r>
      <w:r w:rsidR="00FB5EFE">
        <w:rPr>
          <w:rFonts w:cstheme="minorHAnsi"/>
          <w:b/>
          <w:color w:val="D9D9D9" w:themeColor="background1" w:themeShade="D9"/>
        </w:rPr>
        <w:t xml:space="preserve">Name </w:t>
      </w:r>
      <w:r w:rsidR="006B64F4" w:rsidRPr="002F7227">
        <w:rPr>
          <w:rFonts w:cstheme="minorHAnsi"/>
          <w:b/>
          <w:color w:val="D9D9D9" w:themeColor="background1" w:themeShade="D9"/>
        </w:rPr>
        <w:t>Signature</w:t>
      </w:r>
      <w:r w:rsidR="006B64F4">
        <w:rPr>
          <w:rFonts w:cstheme="minorHAnsi"/>
          <w:b/>
          <w:color w:val="D9D9D9" w:themeColor="background1" w:themeShade="D9"/>
        </w:rPr>
        <w:t xml:space="preserve"> &amp; Date</w:t>
      </w:r>
      <w:r w:rsidR="006319F8">
        <w:rPr>
          <w:rFonts w:cstheme="minorHAnsi"/>
          <w:b/>
          <w:color w:val="D9D9D9" w:themeColor="background1" w:themeShade="D9"/>
        </w:rPr>
        <w:t xml:space="preserve"> </w:t>
      </w:r>
      <w:r w:rsidR="006319F8">
        <w:rPr>
          <w:rFonts w:cstheme="minorHAnsi"/>
          <w:b/>
          <w:color w:val="D9D9D9" w:themeColor="background1" w:themeShade="D9"/>
        </w:rPr>
        <w:tab/>
      </w:r>
      <w:r w:rsidR="006319F8">
        <w:rPr>
          <w:rFonts w:cstheme="minorHAnsi"/>
          <w:b/>
          <w:color w:val="D9D9D9" w:themeColor="background1" w:themeShade="D9"/>
        </w:rPr>
        <w:tab/>
      </w:r>
      <w:r w:rsidR="006319F8">
        <w:rPr>
          <w:rFonts w:cstheme="minorHAnsi"/>
          <w:b/>
          <w:color w:val="D9D9D9" w:themeColor="background1" w:themeShade="D9"/>
        </w:rPr>
        <w:tab/>
      </w:r>
    </w:p>
    <w:p w14:paraId="6E37BC7D" w14:textId="2AE2105A" w:rsidR="00D73CED" w:rsidRDefault="006B64F4" w:rsidP="00FD1A7A">
      <w:pPr>
        <w:tabs>
          <w:tab w:val="left" w:pos="1215"/>
          <w:tab w:val="left" w:pos="2880"/>
        </w:tabs>
        <w:spacing w:after="0" w:line="276" w:lineRule="auto"/>
        <w:rPr>
          <w:rFonts w:cstheme="minorHAnsi"/>
          <w:b/>
        </w:rPr>
      </w:pPr>
      <w:r>
        <w:rPr>
          <w:rFonts w:cstheme="minorHAnsi"/>
          <w:b/>
        </w:rPr>
        <w:t xml:space="preserve">           </w:t>
      </w:r>
      <w:r w:rsidR="00FB5EFE">
        <w:rPr>
          <w:rFonts w:cstheme="minorHAnsi"/>
          <w:b/>
        </w:rPr>
        <w:t xml:space="preserve">    </w:t>
      </w:r>
      <w:r w:rsidR="00D73CED" w:rsidRPr="006B64F4">
        <w:rPr>
          <w:rFonts w:cstheme="minorHAnsi"/>
          <w:b/>
          <w:color w:val="D9D9D9" w:themeColor="background1" w:themeShade="D9"/>
        </w:rPr>
        <w:t xml:space="preserve">Guide </w:t>
      </w:r>
      <w:r w:rsidR="002F7227" w:rsidRPr="006B64F4">
        <w:rPr>
          <w:rFonts w:cstheme="minorHAnsi"/>
          <w:b/>
          <w:color w:val="D9D9D9" w:themeColor="background1" w:themeShade="D9"/>
        </w:rPr>
        <w:t>N</w:t>
      </w:r>
      <w:r w:rsidR="00D73CED" w:rsidRPr="006B64F4">
        <w:rPr>
          <w:rFonts w:cstheme="minorHAnsi"/>
          <w:b/>
          <w:color w:val="D9D9D9" w:themeColor="background1" w:themeShade="D9"/>
        </w:rPr>
        <w:t>ame</w:t>
      </w:r>
      <w:r w:rsidR="00FB5EFE">
        <w:rPr>
          <w:rFonts w:cstheme="minorHAnsi"/>
          <w:b/>
          <w:color w:val="D9D9D9" w:themeColor="background1" w:themeShade="D9"/>
        </w:rPr>
        <w:t xml:space="preserve"> </w:t>
      </w:r>
      <w:r w:rsidR="00FB5EFE">
        <w:rPr>
          <w:rFonts w:cstheme="minorHAnsi"/>
          <w:b/>
          <w:color w:val="D9D9D9" w:themeColor="background1" w:themeShade="D9"/>
        </w:rPr>
        <w:tab/>
      </w:r>
      <w:r w:rsidR="00FB5EFE">
        <w:rPr>
          <w:rFonts w:cstheme="minorHAnsi"/>
          <w:b/>
          <w:color w:val="D9D9D9" w:themeColor="background1" w:themeShade="D9"/>
        </w:rPr>
        <w:tab/>
      </w:r>
      <w:r w:rsidR="006319F8">
        <w:rPr>
          <w:rFonts w:cstheme="minorHAnsi"/>
          <w:b/>
          <w:color w:val="D9D9D9" w:themeColor="background1" w:themeShade="D9"/>
        </w:rPr>
        <w:t xml:space="preserve">           </w:t>
      </w:r>
      <w:r w:rsidR="00784E57">
        <w:rPr>
          <w:rFonts w:cstheme="minorHAnsi"/>
          <w:b/>
          <w:color w:val="D9D9D9" w:themeColor="background1" w:themeShade="D9"/>
        </w:rPr>
        <w:t xml:space="preserve">                                   </w:t>
      </w:r>
      <w:r w:rsidR="00FB5EFE">
        <w:rPr>
          <w:rFonts w:cstheme="minorHAnsi"/>
          <w:b/>
          <w:color w:val="D9D9D9" w:themeColor="background1" w:themeShade="D9"/>
        </w:rPr>
        <w:t>Co-</w:t>
      </w:r>
      <w:r w:rsidR="00FB5EFE" w:rsidRPr="006B64F4">
        <w:rPr>
          <w:rFonts w:cstheme="minorHAnsi"/>
          <w:b/>
          <w:color w:val="D9D9D9" w:themeColor="background1" w:themeShade="D9"/>
        </w:rPr>
        <w:t>Guide Name</w:t>
      </w:r>
      <w:r w:rsidR="006319F8">
        <w:rPr>
          <w:rFonts w:cstheme="minorHAnsi"/>
          <w:b/>
          <w:color w:val="D9D9D9" w:themeColor="background1" w:themeShade="D9"/>
        </w:rPr>
        <w:t xml:space="preserve"> </w:t>
      </w:r>
      <w:r w:rsidR="006319F8">
        <w:rPr>
          <w:rFonts w:cstheme="minorHAnsi"/>
          <w:b/>
          <w:color w:val="D9D9D9" w:themeColor="background1" w:themeShade="D9"/>
        </w:rPr>
        <w:tab/>
      </w:r>
      <w:r w:rsidR="006319F8">
        <w:rPr>
          <w:rFonts w:cstheme="minorHAnsi"/>
          <w:b/>
          <w:color w:val="D9D9D9" w:themeColor="background1" w:themeShade="D9"/>
        </w:rPr>
        <w:tab/>
      </w:r>
      <w:r w:rsidR="006319F8">
        <w:rPr>
          <w:rFonts w:cstheme="minorHAnsi"/>
          <w:b/>
          <w:color w:val="D9D9D9" w:themeColor="background1" w:themeShade="D9"/>
        </w:rPr>
        <w:tab/>
      </w:r>
      <w:r w:rsidR="006319F8">
        <w:rPr>
          <w:rFonts w:cstheme="minorHAnsi"/>
          <w:b/>
          <w:color w:val="D9D9D9" w:themeColor="background1" w:themeShade="D9"/>
        </w:rPr>
        <w:tab/>
      </w:r>
      <w:r w:rsidR="00D73CED" w:rsidRPr="002B263E">
        <w:rPr>
          <w:rFonts w:cstheme="minorHAnsi"/>
          <w:b/>
        </w:rPr>
        <w:t xml:space="preserve"> </w:t>
      </w:r>
    </w:p>
    <w:p w14:paraId="445D7E2C" w14:textId="14B4B72F" w:rsidR="00284F4A" w:rsidRPr="00516E41" w:rsidRDefault="00784E57" w:rsidP="00516E41">
      <w:pPr>
        <w:spacing w:after="0" w:line="276" w:lineRule="auto"/>
        <w:jc w:val="center"/>
        <w:rPr>
          <w:rFonts w:cstheme="minorHAnsi"/>
          <w:b/>
          <w:color w:val="C00000"/>
        </w:rPr>
      </w:pPr>
      <w:r w:rsidRPr="00FD1A7A">
        <w:rPr>
          <w:rFonts w:cstheme="minorHAnsi"/>
          <w:b/>
          <w:color w:val="C00000"/>
        </w:rPr>
        <w:t>Ce</w:t>
      </w:r>
      <w:r>
        <w:rPr>
          <w:rFonts w:cstheme="minorHAnsi"/>
          <w:b/>
          <w:color w:val="C00000"/>
        </w:rPr>
        <w:t>rtification by HOD / Institute Ph.D. Coordinator / HOI</w:t>
      </w:r>
    </w:p>
    <w:p w14:paraId="2A6CA3EB" w14:textId="7D29E38C" w:rsidR="00876DA1" w:rsidRDefault="00284F4A" w:rsidP="00876DA1">
      <w:pPr>
        <w:tabs>
          <w:tab w:val="left" w:pos="8730"/>
        </w:tabs>
        <w:spacing w:after="0" w:line="276" w:lineRule="auto"/>
        <w:rPr>
          <w:rFonts w:cstheme="minorHAnsi"/>
          <w:b/>
        </w:rPr>
      </w:pPr>
      <w:r w:rsidRPr="002B263E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1C5DF436" wp14:editId="04AD9058">
                <wp:simplePos x="0" y="0"/>
                <wp:positionH relativeFrom="column">
                  <wp:posOffset>4756785</wp:posOffset>
                </wp:positionH>
                <wp:positionV relativeFrom="paragraph">
                  <wp:posOffset>191135</wp:posOffset>
                </wp:positionV>
                <wp:extent cx="1905000" cy="0"/>
                <wp:effectExtent l="0" t="0" r="0" b="0"/>
                <wp:wrapNone/>
                <wp:docPr id="167" name="Straight Arrow Connector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83473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7" o:spid="_x0000_s1026" type="#_x0000_t32" style="position:absolute;margin-left:374.55pt;margin-top:15.05pt;width:150pt;height:0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"/>
            </w:pict>
          </mc:Fallback>
        </mc:AlternateContent>
      </w:r>
      <w:r w:rsidRPr="002B263E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BEBA1A4" wp14:editId="63C8A216">
                <wp:simplePos x="0" y="0"/>
                <wp:positionH relativeFrom="margin">
                  <wp:align>center</wp:align>
                </wp:positionH>
                <wp:positionV relativeFrom="paragraph">
                  <wp:posOffset>182880</wp:posOffset>
                </wp:positionV>
                <wp:extent cx="1905000" cy="0"/>
                <wp:effectExtent l="0" t="0" r="19050" b="19050"/>
                <wp:wrapNone/>
                <wp:docPr id="133" name="Straight Arrow Connector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DFAB39" id="Straight Arrow Connector 133" o:spid="_x0000_s1026" type="#_x0000_t32" style="position:absolute;margin-left:0;margin-top:14.4pt;width:150pt;height:0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">
                <w10:wrap anchorx="margin"/>
              </v:shape>
            </w:pict>
          </mc:Fallback>
        </mc:AlternateContent>
      </w:r>
      <w:r w:rsidR="00D73CED" w:rsidRPr="002B263E">
        <w:rPr>
          <w:rFonts w:cstheme="minorHAnsi"/>
          <w:b/>
        </w:rPr>
        <w:t xml:space="preserve">  </w:t>
      </w:r>
      <w:r w:rsidR="00784E57">
        <w:rPr>
          <w:rFonts w:cstheme="minorHAnsi"/>
          <w:b/>
        </w:rPr>
        <w:t xml:space="preserve">                                                    </w:t>
      </w:r>
      <w:r w:rsidR="00876DA1">
        <w:rPr>
          <w:rFonts w:cstheme="minorHAnsi"/>
          <w:b/>
        </w:rPr>
        <w:tab/>
      </w:r>
    </w:p>
    <w:p w14:paraId="2183D978" w14:textId="2C5D7615" w:rsidR="00071F5A" w:rsidRPr="000D3065" w:rsidRDefault="00784E57" w:rsidP="00FD1A7A">
      <w:pPr>
        <w:spacing w:after="0" w:line="276" w:lineRule="auto"/>
        <w:rPr>
          <w:rFonts w:cstheme="minorHAnsi"/>
          <w:b/>
          <w:color w:val="D9D9D9" w:themeColor="background1" w:themeShade="D9"/>
        </w:rPr>
      </w:pPr>
      <w:r w:rsidRPr="002F7227">
        <w:rPr>
          <w:rFonts w:cstheme="minorHAnsi"/>
          <w:b/>
          <w:noProof/>
          <w:color w:val="D9D9D9" w:themeColor="background1" w:themeShade="D9"/>
          <w:lang w:bidi="kn-IN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B66114D" wp14:editId="1AA813D3">
                <wp:simplePos x="0" y="0"/>
                <wp:positionH relativeFrom="column">
                  <wp:posOffset>9525</wp:posOffset>
                </wp:positionH>
                <wp:positionV relativeFrom="paragraph">
                  <wp:posOffset>9525</wp:posOffset>
                </wp:positionV>
                <wp:extent cx="1958975" cy="635"/>
                <wp:effectExtent l="0" t="0" r="22225" b="37465"/>
                <wp:wrapNone/>
                <wp:docPr id="166" name="Straight Arrow Connector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E72001" id="Straight Arrow Connector 166" o:spid="_x0000_s1026" type="#_x0000_t32" style="position:absolute;margin-left:.75pt;margin-top:.75pt;width:154.25pt;height:.0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"/>
            </w:pict>
          </mc:Fallback>
        </mc:AlternateContent>
      </w:r>
      <w:r>
        <w:rPr>
          <w:rFonts w:cstheme="minorHAnsi"/>
          <w:b/>
          <w:color w:val="D9D9D9" w:themeColor="background1" w:themeShade="D9"/>
        </w:rPr>
        <w:t xml:space="preserve">        HOD Signature &amp; Date</w:t>
      </w:r>
      <w:r w:rsidRPr="002B263E">
        <w:rPr>
          <w:rFonts w:cstheme="minorHAnsi"/>
          <w:b/>
        </w:rPr>
        <w:t xml:space="preserve"> </w:t>
      </w:r>
      <w:r>
        <w:rPr>
          <w:rFonts w:cstheme="minorHAnsi"/>
          <w:b/>
          <w:color w:val="D9D9D9" w:themeColor="background1" w:themeShade="D9"/>
        </w:rPr>
        <w:t xml:space="preserve">                                  </w:t>
      </w:r>
      <w:r w:rsidR="00D73CED" w:rsidRPr="000278BA">
        <w:rPr>
          <w:rFonts w:cstheme="minorHAnsi"/>
          <w:b/>
          <w:color w:val="D9D9D9" w:themeColor="background1" w:themeShade="D9"/>
        </w:rPr>
        <w:t>Institute PhD coordinator</w:t>
      </w:r>
      <w:r>
        <w:rPr>
          <w:rFonts w:cstheme="minorHAnsi"/>
          <w:b/>
          <w:color w:val="D9D9D9" w:themeColor="background1" w:themeShade="D9"/>
        </w:rPr>
        <w:tab/>
        <w:t xml:space="preserve">    </w:t>
      </w:r>
      <w:r w:rsidR="00D73CED" w:rsidRPr="000278BA">
        <w:rPr>
          <w:rFonts w:cstheme="minorHAnsi"/>
          <w:b/>
          <w:color w:val="D9D9D9" w:themeColor="background1" w:themeShade="D9"/>
        </w:rPr>
        <w:t>HOI/Representative</w:t>
      </w:r>
      <w:r w:rsidR="00876DA1">
        <w:rPr>
          <w:rFonts w:cstheme="minorHAnsi"/>
          <w:b/>
          <w:color w:val="D9D9D9" w:themeColor="background1" w:themeShade="D9"/>
        </w:rPr>
        <w:t xml:space="preserve"> of</w:t>
      </w:r>
      <w:r w:rsidR="00D73CED" w:rsidRPr="000278BA">
        <w:rPr>
          <w:rFonts w:cstheme="minorHAnsi"/>
          <w:b/>
          <w:color w:val="D9D9D9" w:themeColor="background1" w:themeShade="D9"/>
        </w:rPr>
        <w:t xml:space="preserve"> HOI</w:t>
      </w:r>
      <w:r>
        <w:rPr>
          <w:rFonts w:cstheme="minorHAnsi"/>
          <w:b/>
          <w:color w:val="D9D9D9" w:themeColor="background1" w:themeShade="D9"/>
        </w:rPr>
        <w:t xml:space="preserve"> and date</w:t>
      </w:r>
    </w:p>
    <w:p w14:paraId="09714108" w14:textId="5B5686F2" w:rsidR="00D73CED" w:rsidRPr="002B263E" w:rsidRDefault="00D73CED" w:rsidP="00FD1A7A">
      <w:pPr>
        <w:spacing w:after="0" w:line="276" w:lineRule="auto"/>
        <w:rPr>
          <w:rFonts w:cstheme="minorHAnsi"/>
          <w:b/>
          <w:u w:val="single"/>
        </w:rPr>
      </w:pPr>
      <w:r w:rsidRPr="002B263E">
        <w:rPr>
          <w:rFonts w:cstheme="minorHAnsi"/>
          <w:b/>
          <w:u w:val="single"/>
        </w:rPr>
        <w:t>Note</w:t>
      </w:r>
    </w:p>
    <w:p w14:paraId="0D70B13C" w14:textId="77777777" w:rsidR="00570D3A" w:rsidRDefault="00D73CED" w:rsidP="001E53E9">
      <w:pPr>
        <w:pStyle w:val="ListParagraph"/>
        <w:numPr>
          <w:ilvl w:val="6"/>
          <w:numId w:val="1"/>
        </w:numPr>
        <w:spacing w:after="0" w:line="276" w:lineRule="auto"/>
        <w:ind w:left="720"/>
        <w:rPr>
          <w:rFonts w:cstheme="minorHAnsi"/>
        </w:rPr>
      </w:pPr>
      <w:r w:rsidRPr="00570D3A">
        <w:rPr>
          <w:rFonts w:cstheme="minorHAnsi"/>
        </w:rPr>
        <w:t>Submit the application (Hard copy) to Centre for Doctoral Studies, MAHE</w:t>
      </w:r>
      <w:r w:rsidR="00570D3A" w:rsidRPr="00570D3A">
        <w:rPr>
          <w:rFonts w:cstheme="minorHAnsi"/>
        </w:rPr>
        <w:t xml:space="preserve"> Manipal</w:t>
      </w:r>
    </w:p>
    <w:p w14:paraId="61136355" w14:textId="77777777" w:rsidR="00570D3A" w:rsidRPr="00E01041" w:rsidRDefault="00D73CED" w:rsidP="001E53E9">
      <w:pPr>
        <w:pStyle w:val="ListParagraph"/>
        <w:numPr>
          <w:ilvl w:val="6"/>
          <w:numId w:val="1"/>
        </w:numPr>
        <w:spacing w:after="0" w:line="276" w:lineRule="auto"/>
        <w:ind w:left="720"/>
        <w:rPr>
          <w:rFonts w:cstheme="minorHAnsi"/>
        </w:rPr>
      </w:pPr>
      <w:r w:rsidRPr="00E01041">
        <w:rPr>
          <w:rFonts w:cstheme="minorHAnsi"/>
        </w:rPr>
        <w:t xml:space="preserve">If the Candidate is attending the event virtually, the sponsorship is restricted to </w:t>
      </w:r>
      <w:r w:rsidR="00570D3A" w:rsidRPr="00E01041">
        <w:rPr>
          <w:rFonts w:cstheme="minorHAnsi"/>
        </w:rPr>
        <w:t>R</w:t>
      </w:r>
      <w:r w:rsidRPr="00E01041">
        <w:rPr>
          <w:rFonts w:cstheme="minorHAnsi"/>
        </w:rPr>
        <w:t xml:space="preserve">egistration </w:t>
      </w:r>
      <w:r w:rsidR="00570D3A" w:rsidRPr="00E01041">
        <w:rPr>
          <w:rFonts w:cstheme="minorHAnsi"/>
        </w:rPr>
        <w:t>F</w:t>
      </w:r>
      <w:r w:rsidRPr="00E01041">
        <w:rPr>
          <w:rFonts w:cstheme="minorHAnsi"/>
        </w:rPr>
        <w:t>ee only</w:t>
      </w:r>
    </w:p>
    <w:p w14:paraId="691DE5C9" w14:textId="77777777" w:rsidR="00AB7B23" w:rsidRPr="00E01041" w:rsidRDefault="00D73CED" w:rsidP="00AB7B23">
      <w:pPr>
        <w:pStyle w:val="ListParagraph"/>
        <w:numPr>
          <w:ilvl w:val="6"/>
          <w:numId w:val="1"/>
        </w:numPr>
        <w:spacing w:after="0" w:line="276" w:lineRule="auto"/>
        <w:ind w:left="720"/>
        <w:rPr>
          <w:rFonts w:cstheme="minorHAnsi"/>
        </w:rPr>
      </w:pPr>
      <w:r w:rsidRPr="00E01041">
        <w:rPr>
          <w:rFonts w:cstheme="minorHAnsi"/>
        </w:rPr>
        <w:t>As per norms, maximum special casual leaves that can be availed in a calendar year are fifteen (15) only.</w:t>
      </w:r>
    </w:p>
    <w:p w14:paraId="19F80B7A" w14:textId="6106882B" w:rsidR="00AB7B23" w:rsidRPr="00E01041" w:rsidRDefault="00AB7B23" w:rsidP="00AB7B23">
      <w:pPr>
        <w:pStyle w:val="ListParagraph"/>
        <w:numPr>
          <w:ilvl w:val="6"/>
          <w:numId w:val="1"/>
        </w:numPr>
        <w:spacing w:after="0" w:line="276" w:lineRule="auto"/>
        <w:ind w:left="720"/>
        <w:rPr>
          <w:rFonts w:cstheme="minorHAnsi"/>
          <w:color w:val="000000" w:themeColor="text1"/>
        </w:rPr>
      </w:pPr>
      <w:r w:rsidRPr="00E01041">
        <w:rPr>
          <w:rFonts w:cstheme="minorHAnsi"/>
          <w:color w:val="000000" w:themeColor="text1"/>
        </w:rPr>
        <w:t xml:space="preserve">Foreign remittance </w:t>
      </w:r>
      <w:r w:rsidR="009742FF" w:rsidRPr="00E01041">
        <w:rPr>
          <w:rFonts w:cstheme="minorHAnsi"/>
          <w:b/>
          <w:color w:val="000000" w:themeColor="text1"/>
          <w:u w:val="single"/>
        </w:rPr>
        <w:t>MUST</w:t>
      </w:r>
      <w:r w:rsidRPr="00E01041">
        <w:rPr>
          <w:rFonts w:cstheme="minorHAnsi"/>
          <w:color w:val="000000" w:themeColor="text1"/>
        </w:rPr>
        <w:t xml:space="preserve"> be made through MAHE finance only</w:t>
      </w:r>
      <w:r w:rsidR="009742FF" w:rsidRPr="00E01041">
        <w:rPr>
          <w:rFonts w:cstheme="minorHAnsi"/>
          <w:color w:val="000000" w:themeColor="text1"/>
        </w:rPr>
        <w:t>,</w:t>
      </w:r>
      <w:r w:rsidRPr="00E01041">
        <w:rPr>
          <w:rFonts w:cstheme="minorHAnsi"/>
          <w:color w:val="000000" w:themeColor="text1"/>
        </w:rPr>
        <w:t xml:space="preserve"> as per the circular dated 03/03/2021</w:t>
      </w:r>
    </w:p>
    <w:p w14:paraId="52A2C6A4" w14:textId="680426B5" w:rsidR="00BA1A12" w:rsidRPr="00E01041" w:rsidRDefault="00BA1A12" w:rsidP="00BA1A12">
      <w:pPr>
        <w:pStyle w:val="ListParagraph"/>
        <w:numPr>
          <w:ilvl w:val="7"/>
          <w:numId w:val="1"/>
        </w:numPr>
        <w:spacing w:after="0" w:line="276" w:lineRule="auto"/>
        <w:rPr>
          <w:rFonts w:cstheme="minorHAnsi"/>
          <w:color w:val="000000" w:themeColor="text1"/>
        </w:rPr>
      </w:pPr>
      <w:r w:rsidRPr="00E01041">
        <w:rPr>
          <w:rFonts w:cstheme="minorHAnsi"/>
          <w:color w:val="000000" w:themeColor="text1"/>
        </w:rPr>
        <w:t xml:space="preserve">No Permanent Establishment (No PE) form </w:t>
      </w:r>
      <w:r w:rsidRPr="00E01041">
        <w:rPr>
          <w:rFonts w:cstheme="minorHAnsi"/>
          <w:b/>
          <w:color w:val="000000" w:themeColor="text1"/>
          <w:u w:val="single"/>
        </w:rPr>
        <w:t xml:space="preserve">MUST </w:t>
      </w:r>
      <w:r w:rsidRPr="00E01041">
        <w:rPr>
          <w:rFonts w:cstheme="minorHAnsi"/>
          <w:color w:val="000000" w:themeColor="text1"/>
        </w:rPr>
        <w:t xml:space="preserve">be submitted to MAHE finance </w:t>
      </w:r>
    </w:p>
    <w:p w14:paraId="36226E5B" w14:textId="0D8F42E7" w:rsidR="00426889" w:rsidRPr="00E01041" w:rsidRDefault="00AB7B23" w:rsidP="00AB7B23">
      <w:pPr>
        <w:pStyle w:val="ListParagraph"/>
        <w:numPr>
          <w:ilvl w:val="6"/>
          <w:numId w:val="1"/>
        </w:numPr>
        <w:spacing w:after="0" w:line="276" w:lineRule="auto"/>
        <w:ind w:left="720"/>
        <w:rPr>
          <w:rFonts w:cstheme="minorHAnsi"/>
          <w:color w:val="000000" w:themeColor="text1"/>
        </w:rPr>
      </w:pPr>
      <w:r w:rsidRPr="00E01041">
        <w:rPr>
          <w:rFonts w:cstheme="minorHAnsi"/>
          <w:color w:val="000000" w:themeColor="text1"/>
        </w:rPr>
        <w:t>Special casual leaves</w:t>
      </w:r>
      <w:r w:rsidR="009742FF" w:rsidRPr="00E01041">
        <w:rPr>
          <w:rFonts w:cstheme="minorHAnsi"/>
          <w:color w:val="000000" w:themeColor="text1"/>
        </w:rPr>
        <w:t xml:space="preserve"> (SCL)</w:t>
      </w:r>
      <w:r w:rsidRPr="00E01041">
        <w:rPr>
          <w:rFonts w:cstheme="minorHAnsi"/>
          <w:color w:val="000000" w:themeColor="text1"/>
        </w:rPr>
        <w:t xml:space="preserve"> are applicable on conference/workshop and travel days</w:t>
      </w:r>
    </w:p>
    <w:p w14:paraId="1B910155" w14:textId="77777777" w:rsidR="00570D3A" w:rsidRPr="000D3065" w:rsidRDefault="00D73CED" w:rsidP="001E53E9">
      <w:pPr>
        <w:pStyle w:val="ListParagraph"/>
        <w:numPr>
          <w:ilvl w:val="6"/>
          <w:numId w:val="1"/>
        </w:numPr>
        <w:spacing w:after="0" w:line="276" w:lineRule="auto"/>
        <w:ind w:left="720"/>
        <w:rPr>
          <w:rFonts w:cstheme="minorHAnsi"/>
          <w:color w:val="000000" w:themeColor="text1"/>
        </w:rPr>
      </w:pPr>
      <w:r w:rsidRPr="000D3065">
        <w:rPr>
          <w:rFonts w:cstheme="minorHAnsi"/>
          <w:color w:val="000000" w:themeColor="text1"/>
        </w:rPr>
        <w:t>Candidate required to enclose following</w:t>
      </w:r>
    </w:p>
    <w:p w14:paraId="3979654D" w14:textId="1E9412A5" w:rsidR="00570D3A" w:rsidRPr="000D3065" w:rsidRDefault="007F4F57" w:rsidP="001E53E9">
      <w:pPr>
        <w:pStyle w:val="ListParagraph"/>
        <w:numPr>
          <w:ilvl w:val="7"/>
          <w:numId w:val="1"/>
        </w:numPr>
        <w:spacing w:after="0" w:line="276" w:lineRule="auto"/>
        <w:ind w:left="1080"/>
        <w:rPr>
          <w:rFonts w:cstheme="minorHAnsi"/>
        </w:rPr>
      </w:pPr>
      <w:r w:rsidRPr="000D3065">
        <w:rPr>
          <w:rFonts w:cstheme="minorHAnsi"/>
        </w:rPr>
        <w:t xml:space="preserve"> </w:t>
      </w:r>
      <w:r w:rsidR="00784E57" w:rsidRPr="000D3065">
        <w:rPr>
          <w:rFonts w:cstheme="minorHAnsi"/>
        </w:rPr>
        <w:t>DAC</w:t>
      </w:r>
      <w:r w:rsidR="009F3C3B" w:rsidRPr="000D3065">
        <w:rPr>
          <w:rFonts w:cstheme="minorHAnsi"/>
        </w:rPr>
        <w:t xml:space="preserve"> approval for the abstract (MANDATORY)</w:t>
      </w:r>
      <w:r w:rsidR="000A57C3" w:rsidRPr="000D3065">
        <w:rPr>
          <w:rFonts w:cstheme="minorHAnsi"/>
        </w:rPr>
        <w:t xml:space="preserve"> </w:t>
      </w:r>
      <w:bookmarkStart w:id="0" w:name="_Hlk158473638"/>
      <w:r w:rsidR="000A57C3" w:rsidRPr="000D3065">
        <w:rPr>
          <w:rFonts w:cstheme="minorHAnsi"/>
        </w:rPr>
        <w:t xml:space="preserve">(Annexure 48 </w:t>
      </w:r>
      <w:r w:rsidR="006B167C" w:rsidRPr="000D3065">
        <w:rPr>
          <w:rFonts w:cstheme="minorHAnsi"/>
        </w:rPr>
        <w:t>a</w:t>
      </w:r>
      <w:r w:rsidR="000A57C3" w:rsidRPr="000D3065">
        <w:rPr>
          <w:rFonts w:cstheme="minorHAnsi"/>
        </w:rPr>
        <w:t>)</w:t>
      </w:r>
    </w:p>
    <w:bookmarkEnd w:id="0"/>
    <w:p w14:paraId="2F8C44E6" w14:textId="2018A7EF" w:rsidR="00570D3A" w:rsidRPr="000D3065" w:rsidRDefault="00D73CED" w:rsidP="001E53E9">
      <w:pPr>
        <w:pStyle w:val="ListParagraph"/>
        <w:numPr>
          <w:ilvl w:val="7"/>
          <w:numId w:val="1"/>
        </w:numPr>
        <w:spacing w:after="0" w:line="276" w:lineRule="auto"/>
        <w:ind w:left="1080"/>
        <w:rPr>
          <w:rFonts w:cstheme="minorHAnsi"/>
        </w:rPr>
      </w:pPr>
      <w:r w:rsidRPr="000D3065">
        <w:rPr>
          <w:rFonts w:cstheme="minorHAnsi"/>
        </w:rPr>
        <w:t xml:space="preserve">Acceptance letter from </w:t>
      </w:r>
      <w:r w:rsidR="00EE6AA9" w:rsidRPr="000D3065">
        <w:rPr>
          <w:rFonts w:cstheme="minorHAnsi"/>
        </w:rPr>
        <w:t>Conference / Workshop organizer (MANDATORY)</w:t>
      </w:r>
    </w:p>
    <w:p w14:paraId="73A57E65" w14:textId="77777777" w:rsidR="00EC12F6" w:rsidRPr="000D3065" w:rsidRDefault="00D73CED" w:rsidP="00EC12F6">
      <w:pPr>
        <w:pStyle w:val="ListParagraph"/>
        <w:numPr>
          <w:ilvl w:val="7"/>
          <w:numId w:val="1"/>
        </w:numPr>
        <w:spacing w:after="0" w:line="276" w:lineRule="auto"/>
        <w:ind w:left="1080"/>
        <w:rPr>
          <w:rFonts w:cstheme="minorHAnsi"/>
        </w:rPr>
      </w:pPr>
      <w:r w:rsidRPr="000D3065">
        <w:rPr>
          <w:rFonts w:cstheme="minorHAnsi"/>
        </w:rPr>
        <w:t xml:space="preserve">Other funding support </w:t>
      </w:r>
      <w:r w:rsidR="001D7FEC" w:rsidRPr="000D3065">
        <w:rPr>
          <w:rFonts w:cstheme="minorHAnsi"/>
        </w:rPr>
        <w:t>(</w:t>
      </w:r>
      <w:r w:rsidRPr="000D3065">
        <w:rPr>
          <w:rFonts w:cstheme="minorHAnsi"/>
        </w:rPr>
        <w:t>if any</w:t>
      </w:r>
      <w:r w:rsidR="001D7FEC" w:rsidRPr="000D3065">
        <w:rPr>
          <w:rFonts w:cstheme="minorHAnsi"/>
        </w:rPr>
        <w:t xml:space="preserve">) </w:t>
      </w:r>
      <w:r w:rsidRPr="000D3065">
        <w:rPr>
          <w:rFonts w:cstheme="minorHAnsi"/>
        </w:rPr>
        <w:t>/ Grant details with PI’s name</w:t>
      </w:r>
    </w:p>
    <w:p w14:paraId="63BC8808" w14:textId="0921E045" w:rsidR="00EC12F6" w:rsidRPr="000D3065" w:rsidRDefault="00D73CED" w:rsidP="00EC12F6">
      <w:pPr>
        <w:pStyle w:val="ListParagraph"/>
        <w:numPr>
          <w:ilvl w:val="7"/>
          <w:numId w:val="1"/>
        </w:numPr>
        <w:spacing w:after="0" w:line="276" w:lineRule="auto"/>
        <w:ind w:left="1080"/>
        <w:rPr>
          <w:rFonts w:cstheme="minorHAnsi"/>
        </w:rPr>
      </w:pPr>
      <w:r w:rsidRPr="000D3065">
        <w:rPr>
          <w:rFonts w:cstheme="minorHAnsi"/>
        </w:rPr>
        <w:t>Invitation letter if an</w:t>
      </w:r>
      <w:r w:rsidR="00EC12F6" w:rsidRPr="000D3065">
        <w:rPr>
          <w:rFonts w:cstheme="minorHAnsi"/>
        </w:rPr>
        <w:t>y</w:t>
      </w:r>
    </w:p>
    <w:p w14:paraId="6ADE201F" w14:textId="66832A57" w:rsidR="00EC12F6" w:rsidRDefault="00EC12F6" w:rsidP="00EC12F6">
      <w:pPr>
        <w:pBdr>
          <w:bottom w:val="single" w:sz="6" w:space="1" w:color="auto"/>
        </w:pBdr>
        <w:spacing w:after="0" w:line="276" w:lineRule="auto"/>
        <w:rPr>
          <w:rFonts w:cstheme="minorHAnsi"/>
          <w:b/>
          <w:color w:val="C00000"/>
        </w:rPr>
      </w:pPr>
    </w:p>
    <w:p w14:paraId="21E5BE90" w14:textId="322B2566" w:rsidR="00FC4734" w:rsidRDefault="00FC4734" w:rsidP="00EC12F6">
      <w:pPr>
        <w:spacing w:after="0" w:line="276" w:lineRule="auto"/>
        <w:jc w:val="center"/>
        <w:rPr>
          <w:rFonts w:cstheme="minorHAnsi"/>
          <w:b/>
          <w:color w:val="C00000"/>
        </w:rPr>
      </w:pPr>
      <w:r w:rsidRPr="00FC4734">
        <w:rPr>
          <w:rFonts w:cstheme="minorHAnsi"/>
          <w:b/>
          <w:color w:val="C00000"/>
        </w:rPr>
        <w:t>For C</w:t>
      </w:r>
      <w:r>
        <w:rPr>
          <w:rFonts w:cstheme="minorHAnsi"/>
          <w:b/>
          <w:color w:val="C00000"/>
        </w:rPr>
        <w:t>entre for Doctoral Studies (C</w:t>
      </w:r>
      <w:r w:rsidRPr="00FC4734">
        <w:rPr>
          <w:rFonts w:cstheme="minorHAnsi"/>
          <w:b/>
          <w:color w:val="C00000"/>
        </w:rPr>
        <w:t>DS</w:t>
      </w:r>
      <w:r>
        <w:rPr>
          <w:rFonts w:cstheme="minorHAnsi"/>
          <w:b/>
          <w:color w:val="C00000"/>
        </w:rPr>
        <w:t>)</w:t>
      </w:r>
      <w:r w:rsidRPr="00FC4734">
        <w:rPr>
          <w:rFonts w:cstheme="minorHAnsi"/>
          <w:b/>
          <w:color w:val="C00000"/>
        </w:rPr>
        <w:t xml:space="preserve"> Office Use</w:t>
      </w:r>
      <w:r>
        <w:rPr>
          <w:rFonts w:cstheme="minorHAnsi"/>
          <w:b/>
          <w:color w:val="C00000"/>
        </w:rPr>
        <w:t xml:space="preserve"> Only</w:t>
      </w:r>
    </w:p>
    <w:p w14:paraId="3C468F06" w14:textId="2D69C1A0" w:rsidR="00EC12F6" w:rsidRPr="00FC4734" w:rsidRDefault="00426889" w:rsidP="00EC12F6">
      <w:pPr>
        <w:spacing w:after="0" w:line="276" w:lineRule="auto"/>
        <w:jc w:val="center"/>
        <w:rPr>
          <w:rFonts w:cstheme="minorHAnsi"/>
          <w:b/>
          <w:color w:val="C00000"/>
        </w:rPr>
      </w:pPr>
      <w:r w:rsidRPr="002B263E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0F9BF3C" wp14:editId="1EE23A71">
                <wp:simplePos x="0" y="0"/>
                <wp:positionH relativeFrom="column">
                  <wp:posOffset>5675851</wp:posOffset>
                </wp:positionH>
                <wp:positionV relativeFrom="paragraph">
                  <wp:posOffset>167557</wp:posOffset>
                </wp:positionV>
                <wp:extent cx="180975" cy="161925"/>
                <wp:effectExtent l="0" t="0" r="28575" b="28575"/>
                <wp:wrapNone/>
                <wp:docPr id="169" name="Rectangle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DAB671" id="Rectangle 169" o:spid="_x0000_s1026" style="position:absolute;margin-left:446.9pt;margin-top:13.2pt;width:14.25pt;height:12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"/>
            </w:pict>
          </mc:Fallback>
        </mc:AlternateContent>
      </w:r>
    </w:p>
    <w:p w14:paraId="49623EDF" w14:textId="53CA6EE4" w:rsidR="0045346F" w:rsidRDefault="00D47536" w:rsidP="00B74C5E">
      <w:pPr>
        <w:spacing w:after="0" w:line="276" w:lineRule="auto"/>
        <w:ind w:firstLine="720"/>
        <w:rPr>
          <w:rFonts w:cstheme="minorHAnsi"/>
          <w:b/>
        </w:rPr>
      </w:pPr>
      <w:r w:rsidRPr="002B263E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1A2F9FB7" wp14:editId="37782FA6">
                <wp:simplePos x="0" y="0"/>
                <wp:positionH relativeFrom="column">
                  <wp:posOffset>226720</wp:posOffset>
                </wp:positionH>
                <wp:positionV relativeFrom="paragraph">
                  <wp:posOffset>8230</wp:posOffset>
                </wp:positionV>
                <wp:extent cx="180975" cy="161925"/>
                <wp:effectExtent l="0" t="0" r="28575" b="28575"/>
                <wp:wrapNone/>
                <wp:docPr id="168" name="Rectangle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AA6F7A" id="Rectangle 168" o:spid="_x0000_s1026" style="position:absolute;margin-left:17.85pt;margin-top:.65pt;width:14.25pt;height:12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"/>
            </w:pict>
          </mc:Fallback>
        </mc:AlternateContent>
      </w:r>
      <w:r w:rsidR="0045346F" w:rsidRPr="0045346F">
        <w:rPr>
          <w:rFonts w:cstheme="minorHAnsi"/>
          <w:b/>
        </w:rPr>
        <w:t xml:space="preserve">Eligible for </w:t>
      </w:r>
      <w:r w:rsidR="00426889">
        <w:rPr>
          <w:rFonts w:cstheme="minorHAnsi"/>
          <w:b/>
        </w:rPr>
        <w:t>the following</w:t>
      </w:r>
      <w:r w:rsidR="00426889">
        <w:rPr>
          <w:rFonts w:cstheme="minorHAnsi"/>
          <w:b/>
        </w:rPr>
        <w:tab/>
      </w:r>
      <w:r w:rsidR="00426889">
        <w:rPr>
          <w:rFonts w:cstheme="minorHAnsi"/>
          <w:b/>
        </w:rPr>
        <w:tab/>
      </w:r>
      <w:r w:rsidR="00B74C5E">
        <w:rPr>
          <w:rFonts w:cstheme="minorHAnsi"/>
          <w:b/>
        </w:rPr>
        <w:t xml:space="preserve"> </w:t>
      </w:r>
      <w:r w:rsidR="00B74C5E">
        <w:rPr>
          <w:rFonts w:cstheme="minorHAnsi"/>
          <w:b/>
        </w:rPr>
        <w:tab/>
      </w:r>
      <w:r w:rsidR="00426889">
        <w:rPr>
          <w:rFonts w:cstheme="minorHAnsi"/>
          <w:b/>
        </w:rPr>
        <w:t xml:space="preserve">                                                     </w:t>
      </w:r>
      <w:r w:rsidR="0045346F" w:rsidRPr="00B74C5E">
        <w:rPr>
          <w:rFonts w:cstheme="minorHAnsi"/>
          <w:b/>
        </w:rPr>
        <w:t>Not Eligible</w:t>
      </w:r>
    </w:p>
    <w:p w14:paraId="4F0F02D1" w14:textId="77777777" w:rsidR="00426889" w:rsidRDefault="00426889" w:rsidP="00B74C5E">
      <w:pPr>
        <w:spacing w:after="0" w:line="276" w:lineRule="auto"/>
        <w:ind w:firstLine="720"/>
        <w:rPr>
          <w:rFonts w:cstheme="minorHAnsi"/>
          <w:b/>
        </w:rPr>
      </w:pPr>
    </w:p>
    <w:tbl>
      <w:tblPr>
        <w:tblStyle w:val="TableGrid"/>
        <w:tblW w:w="0" w:type="auto"/>
        <w:tblInd w:w="411" w:type="dxa"/>
        <w:tblLook w:val="04A0" w:firstRow="1" w:lastRow="0" w:firstColumn="1" w:lastColumn="0" w:noHBand="0" w:noVBand="1"/>
      </w:tblPr>
      <w:tblGrid>
        <w:gridCol w:w="2411"/>
        <w:gridCol w:w="1456"/>
        <w:gridCol w:w="2238"/>
        <w:gridCol w:w="2126"/>
        <w:gridCol w:w="1843"/>
      </w:tblGrid>
      <w:tr w:rsidR="009742FF" w14:paraId="49B9F58F" w14:textId="5CE17B56" w:rsidTr="009742FF">
        <w:trPr>
          <w:trHeight w:val="305"/>
        </w:trPr>
        <w:tc>
          <w:tcPr>
            <w:tcW w:w="2411" w:type="dxa"/>
            <w:shd w:val="clear" w:color="auto" w:fill="BFBFBF" w:themeFill="background1" w:themeFillShade="BF"/>
            <w:vAlign w:val="center"/>
          </w:tcPr>
          <w:p w14:paraId="7136A246" w14:textId="2D09CA2B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B7B23">
              <w:rPr>
                <w:rFonts w:cstheme="minorHAnsi"/>
                <w:b/>
                <w:sz w:val="20"/>
                <w:szCs w:val="20"/>
              </w:rPr>
              <w:t>Headings</w:t>
            </w:r>
          </w:p>
        </w:tc>
        <w:tc>
          <w:tcPr>
            <w:tcW w:w="1456" w:type="dxa"/>
            <w:shd w:val="clear" w:color="auto" w:fill="BFBFBF" w:themeFill="background1" w:themeFillShade="BF"/>
            <w:vAlign w:val="center"/>
          </w:tcPr>
          <w:p w14:paraId="57FC4C3E" w14:textId="66C4F630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B7B23">
              <w:rPr>
                <w:rFonts w:cstheme="minorHAnsi"/>
                <w:b/>
                <w:sz w:val="20"/>
                <w:szCs w:val="20"/>
              </w:rPr>
              <w:t>MAHE Norms</w:t>
            </w:r>
          </w:p>
        </w:tc>
        <w:tc>
          <w:tcPr>
            <w:tcW w:w="2238" w:type="dxa"/>
            <w:shd w:val="clear" w:color="auto" w:fill="BFBFBF" w:themeFill="background1" w:themeFillShade="BF"/>
            <w:vAlign w:val="center"/>
          </w:tcPr>
          <w:p w14:paraId="491DC3CE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B7B23">
              <w:rPr>
                <w:rFonts w:cstheme="minorHAnsi"/>
                <w:b/>
                <w:sz w:val="20"/>
                <w:szCs w:val="20"/>
              </w:rPr>
              <w:t xml:space="preserve">Contingency Grant </w:t>
            </w:r>
          </w:p>
          <w:p w14:paraId="4D0B22BD" w14:textId="5E96F63B" w:rsidR="009742FF" w:rsidRPr="00AB7B23" w:rsidRDefault="00B04A0C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(from </w:t>
            </w:r>
            <w:r w:rsidR="009742FF" w:rsidRPr="00AB7B23">
              <w:rPr>
                <w:rFonts w:cstheme="minorHAnsi"/>
                <w:b/>
                <w:sz w:val="20"/>
                <w:szCs w:val="20"/>
              </w:rPr>
              <w:t>national scholars</w:t>
            </w:r>
            <w:r>
              <w:rPr>
                <w:rFonts w:cstheme="minorHAnsi"/>
                <w:b/>
                <w:sz w:val="20"/>
                <w:szCs w:val="20"/>
              </w:rPr>
              <w:t>hip scheme</w:t>
            </w:r>
            <w:r w:rsidR="009742FF" w:rsidRPr="00AB7B23">
              <w:rPr>
                <w:rFonts w:cstheme="minorHAnsi"/>
                <w:b/>
                <w:sz w:val="20"/>
                <w:szCs w:val="20"/>
              </w:rPr>
              <w:t>)</w:t>
            </w:r>
          </w:p>
        </w:tc>
        <w:tc>
          <w:tcPr>
            <w:tcW w:w="2126" w:type="dxa"/>
            <w:shd w:val="clear" w:color="auto" w:fill="BFBFBF" w:themeFill="background1" w:themeFillShade="BF"/>
            <w:vAlign w:val="center"/>
          </w:tcPr>
          <w:p w14:paraId="0505C743" w14:textId="13EA4069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AB7B23">
              <w:rPr>
                <w:rFonts w:cstheme="minorHAnsi"/>
                <w:b/>
                <w:sz w:val="20"/>
                <w:szCs w:val="20"/>
              </w:rPr>
              <w:t xml:space="preserve">Research Grant </w:t>
            </w:r>
            <w:r w:rsidRPr="00B04A0C">
              <w:rPr>
                <w:rFonts w:cstheme="minorHAnsi"/>
                <w:b/>
                <w:sz w:val="20"/>
                <w:szCs w:val="20"/>
              </w:rPr>
              <w:t>Norms</w:t>
            </w:r>
            <w:r w:rsidR="008F7BBA" w:rsidRPr="00B04A0C">
              <w:rPr>
                <w:rFonts w:cstheme="minorHAnsi"/>
                <w:b/>
                <w:sz w:val="20"/>
                <w:szCs w:val="20"/>
              </w:rPr>
              <w:t>*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51457991" w14:textId="3204C603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thers</w:t>
            </w:r>
          </w:p>
        </w:tc>
      </w:tr>
      <w:tr w:rsidR="009742FF" w14:paraId="1DE9627F" w14:textId="71559C05" w:rsidTr="009742FF">
        <w:trPr>
          <w:trHeight w:val="316"/>
        </w:trPr>
        <w:tc>
          <w:tcPr>
            <w:tcW w:w="2411" w:type="dxa"/>
            <w:vAlign w:val="center"/>
          </w:tcPr>
          <w:p w14:paraId="7E0E4CD5" w14:textId="375C2B10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AB7B23">
              <w:rPr>
                <w:rFonts w:cstheme="minorHAnsi"/>
                <w:sz w:val="20"/>
                <w:szCs w:val="20"/>
              </w:rPr>
              <w:t>Registration Fee</w:t>
            </w:r>
          </w:p>
        </w:tc>
        <w:tc>
          <w:tcPr>
            <w:tcW w:w="1456" w:type="dxa"/>
            <w:vAlign w:val="center"/>
          </w:tcPr>
          <w:p w14:paraId="05A67813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238" w:type="dxa"/>
            <w:vAlign w:val="center"/>
          </w:tcPr>
          <w:p w14:paraId="2AF01D1A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E592B92" w14:textId="3F409064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C4F5EAE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742FF" w14:paraId="2DE0F5D3" w14:textId="0BF02496" w:rsidTr="009742FF">
        <w:trPr>
          <w:trHeight w:val="305"/>
        </w:trPr>
        <w:tc>
          <w:tcPr>
            <w:tcW w:w="2411" w:type="dxa"/>
            <w:vAlign w:val="center"/>
          </w:tcPr>
          <w:p w14:paraId="1D746F8A" w14:textId="020BD5B6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AB7B23">
              <w:rPr>
                <w:rFonts w:cstheme="minorHAnsi"/>
                <w:sz w:val="20"/>
                <w:szCs w:val="20"/>
              </w:rPr>
              <w:t>Travel (TA)</w:t>
            </w:r>
          </w:p>
        </w:tc>
        <w:tc>
          <w:tcPr>
            <w:tcW w:w="1456" w:type="dxa"/>
            <w:vAlign w:val="center"/>
          </w:tcPr>
          <w:p w14:paraId="16E7CCF7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238" w:type="dxa"/>
            <w:vAlign w:val="center"/>
          </w:tcPr>
          <w:p w14:paraId="0A5D36DE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5AECC50" w14:textId="589940F1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6B84D36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742FF" w14:paraId="11965DC2" w14:textId="3776C55E" w:rsidTr="009742FF">
        <w:trPr>
          <w:trHeight w:val="316"/>
        </w:trPr>
        <w:tc>
          <w:tcPr>
            <w:tcW w:w="2411" w:type="dxa"/>
            <w:vAlign w:val="center"/>
          </w:tcPr>
          <w:p w14:paraId="2A43748C" w14:textId="3547F583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AB7B23">
              <w:rPr>
                <w:rFonts w:cstheme="minorHAnsi"/>
                <w:sz w:val="20"/>
                <w:szCs w:val="20"/>
              </w:rPr>
              <w:t>Accommodation</w:t>
            </w:r>
          </w:p>
        </w:tc>
        <w:tc>
          <w:tcPr>
            <w:tcW w:w="1456" w:type="dxa"/>
            <w:vAlign w:val="center"/>
          </w:tcPr>
          <w:p w14:paraId="78DAF0FA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238" w:type="dxa"/>
            <w:vAlign w:val="center"/>
          </w:tcPr>
          <w:p w14:paraId="0E98F928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25BAA06" w14:textId="350EA9E8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27E7C31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742FF" w14:paraId="7BFE459E" w14:textId="296F43DC" w:rsidTr="009742FF">
        <w:trPr>
          <w:trHeight w:val="305"/>
        </w:trPr>
        <w:tc>
          <w:tcPr>
            <w:tcW w:w="2411" w:type="dxa"/>
            <w:vAlign w:val="center"/>
          </w:tcPr>
          <w:p w14:paraId="50978A15" w14:textId="03BE441E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AB7B23">
              <w:rPr>
                <w:rFonts w:cstheme="minorHAnsi"/>
                <w:sz w:val="20"/>
                <w:szCs w:val="20"/>
              </w:rPr>
              <w:t>DA</w:t>
            </w:r>
          </w:p>
        </w:tc>
        <w:tc>
          <w:tcPr>
            <w:tcW w:w="1456" w:type="dxa"/>
            <w:vAlign w:val="center"/>
          </w:tcPr>
          <w:p w14:paraId="609937B8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238" w:type="dxa"/>
            <w:vAlign w:val="center"/>
          </w:tcPr>
          <w:p w14:paraId="67D1DFC1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0FB83DA" w14:textId="1D9B3F23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C8B2384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742FF" w14:paraId="334C25C0" w14:textId="70DE5B90" w:rsidTr="009742FF">
        <w:trPr>
          <w:trHeight w:val="316"/>
        </w:trPr>
        <w:tc>
          <w:tcPr>
            <w:tcW w:w="2411" w:type="dxa"/>
            <w:vAlign w:val="center"/>
          </w:tcPr>
          <w:p w14:paraId="44A1F39C" w14:textId="77888825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 w:rsidRPr="00AB7B23">
              <w:rPr>
                <w:rFonts w:cstheme="minorHAnsi"/>
                <w:sz w:val="20"/>
                <w:szCs w:val="20"/>
              </w:rPr>
              <w:t>Special Casual Leave</w:t>
            </w:r>
            <w:r w:rsidR="00B04A0C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456" w:type="dxa"/>
            <w:vAlign w:val="center"/>
          </w:tcPr>
          <w:p w14:paraId="140B86FC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238" w:type="dxa"/>
            <w:vAlign w:val="center"/>
          </w:tcPr>
          <w:p w14:paraId="05516FEF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94626D3" w14:textId="7981D83C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D6B90A3" w14:textId="77777777" w:rsidR="009742FF" w:rsidRPr="00AB7B23" w:rsidRDefault="009742FF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04A0C" w14:paraId="6CE04168" w14:textId="77777777" w:rsidTr="009742FF">
        <w:trPr>
          <w:trHeight w:val="316"/>
        </w:trPr>
        <w:tc>
          <w:tcPr>
            <w:tcW w:w="2411" w:type="dxa"/>
            <w:vAlign w:val="center"/>
          </w:tcPr>
          <w:p w14:paraId="2415EEBE" w14:textId="51A3F74C" w:rsidR="00B04A0C" w:rsidRPr="00AB7B23" w:rsidRDefault="00B04A0C" w:rsidP="00426889">
            <w:pPr>
              <w:spacing w:line="276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eaves</w:t>
            </w:r>
          </w:p>
        </w:tc>
        <w:tc>
          <w:tcPr>
            <w:tcW w:w="1456" w:type="dxa"/>
            <w:vAlign w:val="center"/>
          </w:tcPr>
          <w:p w14:paraId="7874AB7D" w14:textId="77777777" w:rsidR="00B04A0C" w:rsidRPr="00AB7B23" w:rsidRDefault="00B04A0C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238" w:type="dxa"/>
            <w:vAlign w:val="center"/>
          </w:tcPr>
          <w:p w14:paraId="2EE3CAA7" w14:textId="77777777" w:rsidR="00B04A0C" w:rsidRPr="00AB7B23" w:rsidRDefault="00B04A0C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3E24667" w14:textId="77777777" w:rsidR="00B04A0C" w:rsidRPr="00AB7B23" w:rsidRDefault="00B04A0C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AB3C02C" w14:textId="77777777" w:rsidR="00B04A0C" w:rsidRPr="00AB7B23" w:rsidRDefault="00B04A0C" w:rsidP="00426889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75B76646" w14:textId="77777777" w:rsidR="00BF1602" w:rsidRDefault="00BF1602" w:rsidP="00234224">
      <w:pPr>
        <w:spacing w:after="0" w:line="276" w:lineRule="auto"/>
        <w:rPr>
          <w:rFonts w:cstheme="minorHAnsi"/>
          <w:b/>
        </w:rPr>
      </w:pPr>
    </w:p>
    <w:p w14:paraId="3CC8BD29" w14:textId="2C5C6D3C" w:rsidR="00C3549E" w:rsidRPr="00B04A0C" w:rsidRDefault="008F7BBA" w:rsidP="00C3549E">
      <w:pPr>
        <w:spacing w:after="0" w:line="276" w:lineRule="auto"/>
        <w:ind w:firstLine="720"/>
        <w:rPr>
          <w:rFonts w:cstheme="minorHAnsi"/>
          <w:b/>
          <w:color w:val="D9D9D9" w:themeColor="background1" w:themeShade="D9"/>
        </w:rPr>
      </w:pPr>
      <w:r w:rsidRPr="002F7227">
        <w:rPr>
          <w:rFonts w:cstheme="minorHAnsi"/>
          <w:b/>
          <w:noProof/>
          <w:color w:val="D9D9D9" w:themeColor="background1" w:themeShade="D9"/>
          <w:lang w:bidi="kn-IN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719D081" wp14:editId="438AC551">
                <wp:simplePos x="0" y="0"/>
                <wp:positionH relativeFrom="column">
                  <wp:posOffset>4591050</wp:posOffset>
                </wp:positionH>
                <wp:positionV relativeFrom="paragraph">
                  <wp:posOffset>163195</wp:posOffset>
                </wp:positionV>
                <wp:extent cx="1958975" cy="635"/>
                <wp:effectExtent l="0" t="0" r="22225" b="3746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008EC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361.5pt;margin-top:12.85pt;width:154.25pt;height:.0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"/>
            </w:pict>
          </mc:Fallback>
        </mc:AlternateContent>
      </w:r>
      <w:r w:rsidR="00C3549E" w:rsidRPr="002F7227">
        <w:rPr>
          <w:rFonts w:cstheme="minorHAnsi"/>
          <w:b/>
          <w:noProof/>
          <w:color w:val="D9D9D9" w:themeColor="background1" w:themeShade="D9"/>
          <w:lang w:bidi="kn-IN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7154DCA" wp14:editId="1959814A">
                <wp:simplePos x="0" y="0"/>
                <wp:positionH relativeFrom="column">
                  <wp:posOffset>0</wp:posOffset>
                </wp:positionH>
                <wp:positionV relativeFrom="paragraph">
                  <wp:posOffset>195580</wp:posOffset>
                </wp:positionV>
                <wp:extent cx="1958975" cy="635"/>
                <wp:effectExtent l="0" t="0" r="22225" b="37465"/>
                <wp:wrapNone/>
                <wp:docPr id="170" name="Straight Arrow Connector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9B73DF" id="Straight Arrow Connector 170" o:spid="_x0000_s1026" type="#_x0000_t32" style="position:absolute;margin-left:0;margin-top:15.4pt;width:154.25pt;height:.0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"/>
            </w:pict>
          </mc:Fallback>
        </mc:AlternateContent>
      </w:r>
      <w:r w:rsidR="00C3549E" w:rsidRPr="00C3549E">
        <w:rPr>
          <w:rFonts w:cstheme="minorHAnsi"/>
          <w:b/>
          <w:color w:val="D9D9D9" w:themeColor="background1" w:themeShade="D9"/>
        </w:rPr>
        <w:t xml:space="preserve">Signature &amp; </w:t>
      </w:r>
      <w:r w:rsidR="00BF1602" w:rsidRPr="00B04A0C">
        <w:rPr>
          <w:rFonts w:cstheme="minorHAnsi"/>
          <w:b/>
          <w:color w:val="D9D9D9" w:themeColor="background1" w:themeShade="D9"/>
        </w:rPr>
        <w:t>Date</w:t>
      </w:r>
      <w:r w:rsidRPr="00B04A0C">
        <w:rPr>
          <w:rFonts w:cstheme="minorHAnsi"/>
          <w:b/>
          <w:color w:val="D9D9D9" w:themeColor="background1" w:themeShade="D9"/>
        </w:rPr>
        <w:t xml:space="preserve">                                                                                                                    Signature &amp; Date</w:t>
      </w:r>
    </w:p>
    <w:p w14:paraId="4632D4C8" w14:textId="52843081" w:rsidR="008F7BBA" w:rsidRPr="00B04A0C" w:rsidRDefault="005252BF" w:rsidP="008F7BBA">
      <w:pPr>
        <w:spacing w:after="0" w:line="276" w:lineRule="auto"/>
        <w:rPr>
          <w:rFonts w:cstheme="minorHAnsi"/>
          <w:b/>
          <w:color w:val="D9D9D9" w:themeColor="background1" w:themeShade="D9"/>
        </w:rPr>
      </w:pPr>
      <w:r w:rsidRPr="00B04A0C">
        <w:rPr>
          <w:rFonts w:cstheme="minorHAnsi"/>
          <w:b/>
        </w:rPr>
        <w:t>Deputy Director</w:t>
      </w:r>
      <w:r w:rsidR="008F7BBA" w:rsidRPr="00B04A0C">
        <w:rPr>
          <w:rFonts w:cstheme="minorHAnsi"/>
          <w:b/>
        </w:rPr>
        <w:t>,</w:t>
      </w:r>
      <w:r w:rsidRPr="00B04A0C">
        <w:rPr>
          <w:rFonts w:cstheme="minorHAnsi"/>
          <w:b/>
        </w:rPr>
        <w:t xml:space="preserve"> CDS</w:t>
      </w:r>
      <w:r w:rsidR="008F7BBA" w:rsidRPr="00B04A0C">
        <w:rPr>
          <w:rFonts w:cstheme="minorHAnsi"/>
          <w:b/>
        </w:rPr>
        <w:t>,</w:t>
      </w:r>
      <w:r w:rsidR="009C1432" w:rsidRPr="00B04A0C">
        <w:rPr>
          <w:rFonts w:cstheme="minorHAnsi"/>
          <w:b/>
        </w:rPr>
        <w:t xml:space="preserve"> MAHE Manipal</w:t>
      </w:r>
      <w:r w:rsidR="008F7BBA" w:rsidRPr="00B04A0C">
        <w:rPr>
          <w:rFonts w:cstheme="minorHAnsi"/>
          <w:b/>
        </w:rPr>
        <w:t xml:space="preserve">                                                                                            *Grant office, MAHE</w:t>
      </w:r>
    </w:p>
    <w:p w14:paraId="14FEA99D" w14:textId="473C7B01" w:rsidR="005252BF" w:rsidRPr="008F7BBA" w:rsidRDefault="00B04A0C" w:rsidP="002310A2">
      <w:pPr>
        <w:pStyle w:val="ListParagraph"/>
        <w:pBdr>
          <w:bottom w:val="single" w:sz="6" w:space="1" w:color="auto"/>
        </w:pBdr>
        <w:spacing w:after="0" w:line="276" w:lineRule="auto"/>
        <w:ind w:left="360"/>
        <w:rPr>
          <w:rFonts w:cstheme="minorHAnsi"/>
          <w:b/>
        </w:rPr>
      </w:pPr>
      <w:r>
        <w:rPr>
          <w:rFonts w:cstheme="minorHAnsi"/>
          <w:b/>
        </w:rPr>
        <w:t xml:space="preserve">                                                                                                                                   </w:t>
      </w:r>
      <w:r w:rsidR="002310A2" w:rsidRPr="00B04A0C">
        <w:rPr>
          <w:rFonts w:cstheme="minorHAnsi"/>
          <w:b/>
        </w:rPr>
        <w:t>*</w:t>
      </w:r>
      <w:r w:rsidR="008F7BBA" w:rsidRPr="00B04A0C">
        <w:rPr>
          <w:rFonts w:cstheme="minorHAnsi"/>
          <w:b/>
        </w:rPr>
        <w:t>To be certified by the Grant office, MAHE</w:t>
      </w:r>
    </w:p>
    <w:p w14:paraId="78EB8E84" w14:textId="77777777" w:rsidR="00F878DE" w:rsidRDefault="00F878DE" w:rsidP="009C1432">
      <w:pPr>
        <w:spacing w:after="0" w:line="276" w:lineRule="auto"/>
        <w:jc w:val="center"/>
        <w:rPr>
          <w:rFonts w:cstheme="minorHAnsi"/>
          <w:b/>
          <w:color w:val="C00000"/>
        </w:rPr>
      </w:pPr>
    </w:p>
    <w:p w14:paraId="24A82608" w14:textId="04B06B03" w:rsidR="009C1432" w:rsidRPr="00FC4734" w:rsidRDefault="009C1432" w:rsidP="009C1432">
      <w:pPr>
        <w:spacing w:after="0" w:line="276" w:lineRule="auto"/>
        <w:jc w:val="center"/>
        <w:rPr>
          <w:rFonts w:cstheme="minorHAnsi"/>
          <w:b/>
          <w:color w:val="C00000"/>
        </w:rPr>
      </w:pPr>
      <w:r w:rsidRPr="00FC4734">
        <w:rPr>
          <w:rFonts w:cstheme="minorHAnsi"/>
          <w:b/>
          <w:color w:val="C00000"/>
        </w:rPr>
        <w:t xml:space="preserve">For </w:t>
      </w:r>
      <w:r>
        <w:rPr>
          <w:rFonts w:cstheme="minorHAnsi"/>
          <w:b/>
          <w:color w:val="C00000"/>
        </w:rPr>
        <w:t>Registrar</w:t>
      </w:r>
      <w:r w:rsidR="00AB7B23">
        <w:rPr>
          <w:rFonts w:cstheme="minorHAnsi"/>
          <w:b/>
          <w:color w:val="C00000"/>
        </w:rPr>
        <w:t>’s</w:t>
      </w:r>
      <w:r>
        <w:rPr>
          <w:rFonts w:cstheme="minorHAnsi"/>
          <w:b/>
          <w:color w:val="C00000"/>
        </w:rPr>
        <w:t xml:space="preserve"> </w:t>
      </w:r>
      <w:r w:rsidRPr="00FC4734">
        <w:rPr>
          <w:rFonts w:cstheme="minorHAnsi"/>
          <w:b/>
          <w:color w:val="C00000"/>
        </w:rPr>
        <w:t>Office Use</w:t>
      </w:r>
      <w:r>
        <w:rPr>
          <w:rFonts w:cstheme="minorHAnsi"/>
          <w:b/>
          <w:color w:val="C00000"/>
        </w:rPr>
        <w:t xml:space="preserve"> Only</w:t>
      </w:r>
    </w:p>
    <w:p w14:paraId="483FC42A" w14:textId="74ED27A6" w:rsidR="009C1432" w:rsidRDefault="009C1432" w:rsidP="009C1432">
      <w:pPr>
        <w:spacing w:after="0" w:line="276" w:lineRule="auto"/>
        <w:ind w:firstLine="720"/>
        <w:rPr>
          <w:rFonts w:cstheme="minorHAnsi"/>
          <w:b/>
        </w:rPr>
      </w:pPr>
      <w:r w:rsidRPr="002B263E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4CB341A" wp14:editId="3B8E7CBF">
                <wp:simplePos x="0" y="0"/>
                <wp:positionH relativeFrom="column">
                  <wp:posOffset>1142695</wp:posOffset>
                </wp:positionH>
                <wp:positionV relativeFrom="paragraph">
                  <wp:posOffset>19050</wp:posOffset>
                </wp:positionV>
                <wp:extent cx="180975" cy="161925"/>
                <wp:effectExtent l="0" t="0" r="28575" b="28575"/>
                <wp:wrapNone/>
                <wp:docPr id="172" name="Rectangl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5FD146" id="Rectangle 172" o:spid="_x0000_s1026" style="position:absolute;margin-left:90pt;margin-top:1.5pt;width:14.25pt;height:12.7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"/>
            </w:pict>
          </mc:Fallback>
        </mc:AlternateContent>
      </w:r>
      <w:r w:rsidRPr="002B263E">
        <w:rPr>
          <w:rFonts w:cstheme="minorHAnsi"/>
          <w:b/>
          <w:noProof/>
          <w:lang w:bidi="kn-IN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5B2A86F" wp14:editId="41F496F8">
                <wp:simplePos x="0" y="0"/>
                <wp:positionH relativeFrom="column">
                  <wp:posOffset>226720</wp:posOffset>
                </wp:positionH>
                <wp:positionV relativeFrom="paragraph">
                  <wp:posOffset>8230</wp:posOffset>
                </wp:positionV>
                <wp:extent cx="180975" cy="161925"/>
                <wp:effectExtent l="0" t="0" r="28575" b="28575"/>
                <wp:wrapNone/>
                <wp:docPr id="173" name="Rectangle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103DC1" id="Rectangle 173" o:spid="_x0000_s1026" style="position:absolute;margin-left:17.85pt;margin-top:.65pt;width:14.25pt;height:12.7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"/>
            </w:pict>
          </mc:Fallback>
        </mc:AlternateContent>
      </w:r>
      <w:r w:rsidR="004A75DC">
        <w:rPr>
          <w:rFonts w:cstheme="minorHAnsi"/>
          <w:b/>
        </w:rPr>
        <w:t xml:space="preserve">Approved </w:t>
      </w:r>
      <w:r w:rsidR="004A75DC">
        <w:rPr>
          <w:rFonts w:cstheme="minorHAnsi"/>
          <w:b/>
        </w:rPr>
        <w:tab/>
      </w:r>
      <w:r w:rsidRPr="00B74C5E">
        <w:rPr>
          <w:rFonts w:cstheme="minorHAnsi"/>
          <w:b/>
        </w:rPr>
        <w:t xml:space="preserve">Not </w:t>
      </w:r>
      <w:r>
        <w:rPr>
          <w:rFonts w:cstheme="minorHAnsi"/>
          <w:b/>
        </w:rPr>
        <w:t>Approved</w:t>
      </w:r>
    </w:p>
    <w:p w14:paraId="68982851" w14:textId="77777777" w:rsidR="00F878DE" w:rsidRDefault="00F878DE" w:rsidP="009C1432">
      <w:pPr>
        <w:spacing w:after="0" w:line="276" w:lineRule="auto"/>
        <w:rPr>
          <w:rFonts w:cstheme="minorHAnsi"/>
          <w:b/>
        </w:rPr>
      </w:pPr>
    </w:p>
    <w:p w14:paraId="72A923D5" w14:textId="77777777" w:rsidR="009C1432" w:rsidRDefault="009C1432" w:rsidP="009C1432">
      <w:pPr>
        <w:spacing w:after="0" w:line="276" w:lineRule="auto"/>
        <w:rPr>
          <w:rFonts w:cstheme="minorHAnsi"/>
          <w:b/>
        </w:rPr>
      </w:pPr>
    </w:p>
    <w:p w14:paraId="25847C20" w14:textId="2A3315DD" w:rsidR="009C1432" w:rsidRPr="00C3549E" w:rsidRDefault="009C1432" w:rsidP="009C1432">
      <w:pPr>
        <w:spacing w:after="0" w:line="276" w:lineRule="auto"/>
        <w:ind w:firstLine="720"/>
        <w:rPr>
          <w:rFonts w:cstheme="minorHAnsi"/>
          <w:b/>
          <w:color w:val="D9D9D9" w:themeColor="background1" w:themeShade="D9"/>
        </w:rPr>
      </w:pPr>
      <w:r w:rsidRPr="002F7227">
        <w:rPr>
          <w:rFonts w:cstheme="minorHAnsi"/>
          <w:b/>
          <w:noProof/>
          <w:color w:val="D9D9D9" w:themeColor="background1" w:themeShade="D9"/>
          <w:lang w:bidi="kn-IN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9A54351" wp14:editId="6414449A">
                <wp:simplePos x="0" y="0"/>
                <wp:positionH relativeFrom="column">
                  <wp:posOffset>0</wp:posOffset>
                </wp:positionH>
                <wp:positionV relativeFrom="paragraph">
                  <wp:posOffset>195580</wp:posOffset>
                </wp:positionV>
                <wp:extent cx="1958975" cy="635"/>
                <wp:effectExtent l="0" t="0" r="22225" b="37465"/>
                <wp:wrapNone/>
                <wp:docPr id="175" name="Straight Arrow Connector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51E4D0" id="Straight Arrow Connector 175" o:spid="_x0000_s1026" type="#_x0000_t32" style="position:absolute;margin-left:0;margin-top:15.4pt;width:154.25pt;height:.0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"/>
            </w:pict>
          </mc:Fallback>
        </mc:AlternateContent>
      </w:r>
      <w:r w:rsidRPr="00C3549E">
        <w:rPr>
          <w:rFonts w:cstheme="minorHAnsi"/>
          <w:b/>
          <w:color w:val="D9D9D9" w:themeColor="background1" w:themeShade="D9"/>
        </w:rPr>
        <w:t>Signature</w:t>
      </w:r>
      <w:r w:rsidR="00BF1602">
        <w:rPr>
          <w:rFonts w:cstheme="minorHAnsi"/>
          <w:b/>
          <w:color w:val="D9D9D9" w:themeColor="background1" w:themeShade="D9"/>
        </w:rPr>
        <w:t xml:space="preserve"> &amp; Date</w:t>
      </w:r>
    </w:p>
    <w:p w14:paraId="669A9ECE" w14:textId="2B9FB0C6" w:rsidR="009C1432" w:rsidRDefault="009C1432" w:rsidP="009C1432">
      <w:pPr>
        <w:spacing w:after="0" w:line="276" w:lineRule="auto"/>
        <w:rPr>
          <w:rFonts w:cstheme="minorHAnsi"/>
          <w:b/>
        </w:rPr>
      </w:pPr>
      <w:r>
        <w:rPr>
          <w:rFonts w:cstheme="minorHAnsi"/>
          <w:b/>
        </w:rPr>
        <w:t xml:space="preserve">        Registrar MAHE Manipal</w:t>
      </w:r>
    </w:p>
    <w:p w14:paraId="6E2506C5" w14:textId="65B72511" w:rsidR="00D73CED" w:rsidRDefault="00D73CED" w:rsidP="00284F4A">
      <w:pPr>
        <w:pStyle w:val="NoSpacing"/>
        <w:pBdr>
          <w:bottom w:val="single" w:sz="6" w:space="0" w:color="auto"/>
        </w:pBdr>
        <w:spacing w:line="276" w:lineRule="auto"/>
        <w:rPr>
          <w:rFonts w:cstheme="minorHAnsi"/>
        </w:rPr>
      </w:pPr>
    </w:p>
    <w:p w14:paraId="308F9FE5" w14:textId="45885F1E" w:rsidR="005C22E8" w:rsidRDefault="005C22E8" w:rsidP="005C22E8">
      <w:pPr>
        <w:spacing w:after="0" w:line="276" w:lineRule="auto"/>
        <w:jc w:val="center"/>
        <w:rPr>
          <w:rFonts w:cstheme="minorHAnsi"/>
          <w:b/>
          <w:color w:val="C00000"/>
        </w:rPr>
      </w:pPr>
      <w:r w:rsidRPr="00FC4734">
        <w:rPr>
          <w:rFonts w:cstheme="minorHAnsi"/>
          <w:b/>
          <w:color w:val="C00000"/>
        </w:rPr>
        <w:t>For C</w:t>
      </w:r>
      <w:r>
        <w:rPr>
          <w:rFonts w:cstheme="minorHAnsi"/>
          <w:b/>
          <w:color w:val="C00000"/>
        </w:rPr>
        <w:t>entre for Doctoral Studies (C</w:t>
      </w:r>
      <w:r w:rsidRPr="00FC4734">
        <w:rPr>
          <w:rFonts w:cstheme="minorHAnsi"/>
          <w:b/>
          <w:color w:val="C00000"/>
        </w:rPr>
        <w:t>DS</w:t>
      </w:r>
      <w:r>
        <w:rPr>
          <w:rFonts w:cstheme="minorHAnsi"/>
          <w:b/>
          <w:color w:val="C00000"/>
        </w:rPr>
        <w:t>)</w:t>
      </w:r>
      <w:r w:rsidRPr="00FC4734">
        <w:rPr>
          <w:rFonts w:cstheme="minorHAnsi"/>
          <w:b/>
          <w:color w:val="C00000"/>
        </w:rPr>
        <w:t xml:space="preserve"> Office Use</w:t>
      </w:r>
      <w:r>
        <w:rPr>
          <w:rFonts w:cstheme="minorHAnsi"/>
          <w:b/>
          <w:color w:val="C00000"/>
        </w:rPr>
        <w:t xml:space="preserve"> Only</w:t>
      </w:r>
    </w:p>
    <w:p w14:paraId="1BB5E1CF" w14:textId="77777777" w:rsidR="009F3C3B" w:rsidRDefault="009F3C3B" w:rsidP="005C22E8">
      <w:pPr>
        <w:spacing w:after="0" w:line="276" w:lineRule="auto"/>
        <w:jc w:val="center"/>
        <w:rPr>
          <w:rFonts w:cstheme="minorHAnsi"/>
          <w:b/>
          <w:color w:val="C00000"/>
        </w:rPr>
      </w:pPr>
    </w:p>
    <w:p w14:paraId="57EB2E06" w14:textId="2889F25E" w:rsidR="00284F4A" w:rsidRDefault="00A01743" w:rsidP="009F26A3">
      <w:pPr>
        <w:spacing w:after="0" w:line="276" w:lineRule="auto"/>
        <w:rPr>
          <w:rFonts w:cstheme="minorHAnsi"/>
        </w:rPr>
      </w:pPr>
      <w:r>
        <w:rPr>
          <w:rFonts w:cstheme="minorHAnsi"/>
          <w:b/>
        </w:rPr>
        <w:t>To:</w:t>
      </w:r>
      <w:r w:rsidR="004B404B" w:rsidRPr="004B404B">
        <w:rPr>
          <w:rFonts w:cstheme="minorHAnsi"/>
        </w:rPr>
        <w:t xml:space="preserve"> ___________________________</w:t>
      </w:r>
      <w:r w:rsidR="00284F4A">
        <w:rPr>
          <w:rFonts w:cstheme="minorHAnsi"/>
        </w:rPr>
        <w:t xml:space="preserve">     </w:t>
      </w:r>
      <w:r w:rsidR="009F26A3">
        <w:rPr>
          <w:rFonts w:cstheme="minorHAnsi"/>
        </w:rPr>
        <w:t xml:space="preserve">                                                            </w:t>
      </w:r>
      <w:r w:rsidR="009F26A3" w:rsidRPr="008E11D3">
        <w:rPr>
          <w:rFonts w:cstheme="minorHAnsi"/>
          <w:b/>
          <w:u w:val="single"/>
        </w:rPr>
        <w:t>CC:</w:t>
      </w:r>
      <w:r w:rsidR="009F26A3" w:rsidRPr="008E11D3">
        <w:rPr>
          <w:rFonts w:cstheme="minorHAnsi"/>
          <w:b/>
        </w:rPr>
        <w:t xml:space="preserve"> </w:t>
      </w:r>
      <w:r w:rsidR="009F26A3" w:rsidRPr="008E11D3">
        <w:rPr>
          <w:rFonts w:cstheme="minorHAnsi"/>
        </w:rPr>
        <w:t>Director Finance, MAHE Manipal</w:t>
      </w:r>
    </w:p>
    <w:p w14:paraId="669286B9" w14:textId="77777777" w:rsidR="000A57C3" w:rsidRDefault="000A57C3" w:rsidP="009F26A3">
      <w:pPr>
        <w:spacing w:after="0" w:line="276" w:lineRule="auto"/>
        <w:rPr>
          <w:rFonts w:cstheme="minorHAnsi"/>
        </w:rPr>
      </w:pPr>
    </w:p>
    <w:p w14:paraId="342BDAC2" w14:textId="77777777" w:rsidR="000A57C3" w:rsidRDefault="000A57C3" w:rsidP="009F26A3">
      <w:pPr>
        <w:spacing w:after="0" w:line="276" w:lineRule="auto"/>
        <w:rPr>
          <w:rFonts w:cstheme="minorHAnsi"/>
        </w:rPr>
      </w:pPr>
    </w:p>
    <w:p w14:paraId="2C6E959C" w14:textId="77777777" w:rsidR="000A57C3" w:rsidRDefault="000A57C3" w:rsidP="000A57C3">
      <w:pPr>
        <w:spacing w:after="0" w:line="276" w:lineRule="auto"/>
        <w:rPr>
          <w:rFonts w:cstheme="minorHAnsi"/>
        </w:rPr>
      </w:pPr>
    </w:p>
    <w:p w14:paraId="2F145898" w14:textId="77777777" w:rsidR="000D3065" w:rsidRDefault="000D3065" w:rsidP="000A57C3">
      <w:pPr>
        <w:pStyle w:val="ListParagraph"/>
        <w:spacing w:after="0" w:line="276" w:lineRule="auto"/>
        <w:ind w:left="1080"/>
        <w:jc w:val="center"/>
        <w:rPr>
          <w:rFonts w:cstheme="minorHAnsi"/>
          <w:b/>
          <w:bCs/>
          <w:sz w:val="24"/>
          <w:szCs w:val="24"/>
          <w:u w:val="single"/>
        </w:rPr>
      </w:pPr>
    </w:p>
    <w:p w14:paraId="5D624F65" w14:textId="1887DC1F" w:rsidR="000A57C3" w:rsidRPr="000D3065" w:rsidRDefault="000A57C3" w:rsidP="000A57C3">
      <w:pPr>
        <w:pStyle w:val="ListParagraph"/>
        <w:spacing w:after="0" w:line="276" w:lineRule="auto"/>
        <w:ind w:left="1080"/>
        <w:jc w:val="center"/>
        <w:rPr>
          <w:rFonts w:cstheme="minorHAnsi"/>
          <w:sz w:val="24"/>
          <w:szCs w:val="24"/>
        </w:rPr>
      </w:pPr>
      <w:r w:rsidRPr="000D3065">
        <w:rPr>
          <w:rFonts w:cstheme="minorHAnsi"/>
          <w:b/>
          <w:bCs/>
          <w:sz w:val="24"/>
          <w:szCs w:val="24"/>
          <w:u w:val="single"/>
        </w:rPr>
        <w:t xml:space="preserve">DAC approval for the abstract </w:t>
      </w:r>
      <w:r w:rsidRPr="000D3065">
        <w:rPr>
          <w:rFonts w:cstheme="minorHAnsi"/>
          <w:sz w:val="24"/>
          <w:szCs w:val="24"/>
        </w:rPr>
        <w:t xml:space="preserve">(Annexure 48 </w:t>
      </w:r>
      <w:r w:rsidR="006B167C" w:rsidRPr="000D3065">
        <w:rPr>
          <w:rFonts w:cstheme="minorHAnsi"/>
          <w:sz w:val="24"/>
          <w:szCs w:val="24"/>
        </w:rPr>
        <w:t>a</w:t>
      </w:r>
      <w:r w:rsidRPr="000D3065">
        <w:rPr>
          <w:rFonts w:cstheme="minorHAnsi"/>
          <w:sz w:val="24"/>
          <w:szCs w:val="24"/>
        </w:rPr>
        <w:t>)</w:t>
      </w:r>
    </w:p>
    <w:p w14:paraId="644EA2D3" w14:textId="77777777" w:rsidR="004A75DC" w:rsidRPr="000D3065" w:rsidRDefault="004A75DC" w:rsidP="000A57C3">
      <w:pPr>
        <w:pStyle w:val="ListParagraph"/>
        <w:spacing w:after="0" w:line="276" w:lineRule="auto"/>
        <w:ind w:left="1080"/>
        <w:jc w:val="center"/>
        <w:rPr>
          <w:rFonts w:cstheme="minorHAnsi"/>
        </w:rPr>
      </w:pPr>
    </w:p>
    <w:p w14:paraId="363CE7E5" w14:textId="3E7BF1FF" w:rsidR="004A75DC" w:rsidRPr="00422412" w:rsidRDefault="004A75DC" w:rsidP="004A75DC">
      <w:pPr>
        <w:pStyle w:val="ListParagraph"/>
        <w:spacing w:after="0" w:line="276" w:lineRule="auto"/>
        <w:ind w:left="0"/>
        <w:rPr>
          <w:rFonts w:cstheme="minorHAnsi"/>
          <w:b/>
          <w:bCs/>
          <w:u w:val="single"/>
        </w:rPr>
      </w:pPr>
      <w:r w:rsidRPr="000D3065">
        <w:rPr>
          <w:rFonts w:cstheme="minorHAnsi"/>
        </w:rPr>
        <w:t>We have reviewed the abstract</w:t>
      </w:r>
      <w:r w:rsidR="00422412" w:rsidRPr="000D3065">
        <w:rPr>
          <w:rFonts w:cstheme="minorHAnsi"/>
        </w:rPr>
        <w:t xml:space="preserve"> entitled ………………………………….</w:t>
      </w:r>
      <w:r w:rsidRPr="000D3065">
        <w:rPr>
          <w:rFonts w:cstheme="minorHAnsi"/>
        </w:rPr>
        <w:t xml:space="preserve"> and approved for presentation at</w:t>
      </w:r>
      <w:r>
        <w:rPr>
          <w:rFonts w:cstheme="minorHAnsi"/>
          <w:b/>
          <w:bCs/>
          <w:u w:val="single"/>
        </w:rPr>
        <w:t xml:space="preserve"> </w:t>
      </w:r>
      <w:r w:rsidRPr="004A75DC">
        <w:rPr>
          <w:rFonts w:cstheme="minorHAnsi"/>
          <w:b/>
          <w:bCs/>
          <w:u w:val="single"/>
        </w:rPr>
        <w:t>_______________________</w:t>
      </w:r>
      <w:r w:rsidR="00422412">
        <w:rPr>
          <w:rFonts w:cstheme="minorHAnsi"/>
          <w:b/>
          <w:bCs/>
          <w:u w:val="single"/>
        </w:rPr>
        <w:t xml:space="preserve">                                                                                                  </w:t>
      </w:r>
      <w:r w:rsidR="006E76FB">
        <w:rPr>
          <w:rFonts w:cstheme="minorHAnsi"/>
        </w:rPr>
        <w:t>b</w:t>
      </w:r>
      <w:r w:rsidR="006E76FB" w:rsidRPr="004A75DC">
        <w:rPr>
          <w:rFonts w:cstheme="minorHAnsi"/>
        </w:rPr>
        <w:t>y</w:t>
      </w:r>
      <w:r w:rsidR="006E76FB">
        <w:rPr>
          <w:rFonts w:cstheme="minorHAnsi"/>
        </w:rPr>
        <w:t xml:space="preserve"> _</w:t>
      </w:r>
      <w:r w:rsidRPr="004A75DC">
        <w:rPr>
          <w:rFonts w:cstheme="minorHAnsi"/>
        </w:rPr>
        <w:t>______________________</w:t>
      </w:r>
    </w:p>
    <w:p w14:paraId="09C7E19E" w14:textId="1F8CC51D" w:rsidR="000A57C3" w:rsidRDefault="000A57C3" w:rsidP="000A57C3">
      <w:pPr>
        <w:spacing w:after="0" w:line="276" w:lineRule="auto"/>
        <w:jc w:val="center"/>
        <w:rPr>
          <w:rFonts w:cstheme="minorHAnsi"/>
          <w:b/>
          <w:bCs/>
          <w:u w:val="single"/>
        </w:rPr>
      </w:pPr>
    </w:p>
    <w:p w14:paraId="7542EE7D" w14:textId="77777777" w:rsidR="000A57C3" w:rsidRDefault="000A57C3" w:rsidP="000A57C3">
      <w:pPr>
        <w:spacing w:after="0" w:line="276" w:lineRule="auto"/>
        <w:jc w:val="center"/>
        <w:rPr>
          <w:rFonts w:cstheme="minorHAnsi"/>
          <w:b/>
          <w:bCs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3"/>
        <w:gridCol w:w="4817"/>
        <w:gridCol w:w="2490"/>
      </w:tblGrid>
      <w:tr w:rsidR="000A57C3" w14:paraId="63BB3DD0" w14:textId="77777777" w:rsidTr="000D3065">
        <w:tc>
          <w:tcPr>
            <w:tcW w:w="1614" w:type="pct"/>
          </w:tcPr>
          <w:p w14:paraId="66A30C18" w14:textId="4C65F23E" w:rsidR="000A57C3" w:rsidRPr="000A57C3" w:rsidRDefault="000A57C3" w:rsidP="000A57C3">
            <w:pPr>
              <w:spacing w:line="276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="Calibri"/>
                <w:b/>
              </w:rPr>
              <w:t>Designation</w:t>
            </w:r>
          </w:p>
        </w:tc>
        <w:tc>
          <w:tcPr>
            <w:tcW w:w="2232" w:type="pct"/>
          </w:tcPr>
          <w:p w14:paraId="1813DC7F" w14:textId="1700CC47" w:rsidR="000A57C3" w:rsidRPr="000A57C3" w:rsidRDefault="000A57C3" w:rsidP="000A57C3">
            <w:pPr>
              <w:spacing w:line="276" w:lineRule="auto"/>
              <w:jc w:val="center"/>
              <w:rPr>
                <w:rFonts w:cstheme="minorHAnsi"/>
                <w:b/>
                <w:bCs/>
              </w:rPr>
            </w:pPr>
            <w:r w:rsidRPr="000A57C3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1154" w:type="pct"/>
            <w:shd w:val="clear" w:color="auto" w:fill="auto"/>
          </w:tcPr>
          <w:p w14:paraId="4CFEBD91" w14:textId="674366C3" w:rsidR="000A57C3" w:rsidRPr="000A57C3" w:rsidRDefault="000A57C3" w:rsidP="000A57C3">
            <w:pPr>
              <w:spacing w:line="276" w:lineRule="auto"/>
              <w:jc w:val="center"/>
              <w:rPr>
                <w:rFonts w:cstheme="minorHAnsi"/>
                <w:b/>
                <w:bCs/>
              </w:rPr>
            </w:pPr>
            <w:r w:rsidRPr="000D3065">
              <w:rPr>
                <w:rFonts w:cstheme="minorHAnsi"/>
                <w:b/>
                <w:bCs/>
              </w:rPr>
              <w:t>Signature</w:t>
            </w:r>
            <w:r w:rsidR="004A75DC" w:rsidRPr="000D3065">
              <w:rPr>
                <w:rFonts w:cstheme="minorHAnsi"/>
                <w:b/>
                <w:bCs/>
              </w:rPr>
              <w:t xml:space="preserve"> and date</w:t>
            </w:r>
          </w:p>
        </w:tc>
      </w:tr>
      <w:tr w:rsidR="000A57C3" w14:paraId="4EF500F0" w14:textId="77777777" w:rsidTr="004A75DC">
        <w:tc>
          <w:tcPr>
            <w:tcW w:w="1614" w:type="pct"/>
            <w:shd w:val="clear" w:color="auto" w:fill="auto"/>
          </w:tcPr>
          <w:p w14:paraId="213F421C" w14:textId="3F5C15DF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  <w:r>
              <w:rPr>
                <w:rFonts w:cs="Calibri"/>
              </w:rPr>
              <w:t>Research Guide</w:t>
            </w:r>
          </w:p>
        </w:tc>
        <w:tc>
          <w:tcPr>
            <w:tcW w:w="2232" w:type="pct"/>
          </w:tcPr>
          <w:p w14:paraId="12D7F515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  <w:tc>
          <w:tcPr>
            <w:tcW w:w="1154" w:type="pct"/>
          </w:tcPr>
          <w:p w14:paraId="01E1CFFE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</w:tr>
      <w:tr w:rsidR="000A57C3" w14:paraId="217C6811" w14:textId="77777777" w:rsidTr="004A75DC">
        <w:tc>
          <w:tcPr>
            <w:tcW w:w="1614" w:type="pct"/>
            <w:shd w:val="clear" w:color="auto" w:fill="auto"/>
          </w:tcPr>
          <w:p w14:paraId="2831E3D6" w14:textId="6FD58EC2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  <w:r>
              <w:rPr>
                <w:rFonts w:cs="Calibri"/>
              </w:rPr>
              <w:t>Research Co-Guide 1</w:t>
            </w:r>
          </w:p>
        </w:tc>
        <w:tc>
          <w:tcPr>
            <w:tcW w:w="2232" w:type="pct"/>
          </w:tcPr>
          <w:p w14:paraId="1CFE61C2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  <w:tc>
          <w:tcPr>
            <w:tcW w:w="1154" w:type="pct"/>
          </w:tcPr>
          <w:p w14:paraId="65F92139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</w:tr>
      <w:tr w:rsidR="000A57C3" w14:paraId="5A48772C" w14:textId="77777777" w:rsidTr="004A75DC">
        <w:tc>
          <w:tcPr>
            <w:tcW w:w="1614" w:type="pct"/>
            <w:shd w:val="clear" w:color="auto" w:fill="auto"/>
          </w:tcPr>
          <w:p w14:paraId="3CB11E48" w14:textId="23198779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  <w:r>
              <w:rPr>
                <w:rFonts w:cs="Calibri"/>
              </w:rPr>
              <w:t>Research Co-Guide 2</w:t>
            </w:r>
          </w:p>
        </w:tc>
        <w:tc>
          <w:tcPr>
            <w:tcW w:w="2232" w:type="pct"/>
          </w:tcPr>
          <w:p w14:paraId="71E37C48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  <w:tc>
          <w:tcPr>
            <w:tcW w:w="1154" w:type="pct"/>
          </w:tcPr>
          <w:p w14:paraId="3F23C4FA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</w:tr>
      <w:tr w:rsidR="000A57C3" w14:paraId="1B712D41" w14:textId="77777777" w:rsidTr="004A75DC">
        <w:tc>
          <w:tcPr>
            <w:tcW w:w="1614" w:type="pct"/>
            <w:shd w:val="clear" w:color="auto" w:fill="auto"/>
          </w:tcPr>
          <w:p w14:paraId="2910B059" w14:textId="2DDDA35F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  <w:r>
              <w:rPr>
                <w:rFonts w:cs="Calibri"/>
              </w:rPr>
              <w:t>Research Co-Guide 3</w:t>
            </w:r>
          </w:p>
        </w:tc>
        <w:tc>
          <w:tcPr>
            <w:tcW w:w="2232" w:type="pct"/>
          </w:tcPr>
          <w:p w14:paraId="004A0640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  <w:tc>
          <w:tcPr>
            <w:tcW w:w="1154" w:type="pct"/>
          </w:tcPr>
          <w:p w14:paraId="32DE7667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</w:tr>
      <w:tr w:rsidR="000A57C3" w14:paraId="53405E08" w14:textId="77777777" w:rsidTr="004A75DC">
        <w:tc>
          <w:tcPr>
            <w:tcW w:w="1614" w:type="pct"/>
          </w:tcPr>
          <w:p w14:paraId="5FE1E4B0" w14:textId="4046857D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  <w:r>
              <w:rPr>
                <w:rFonts w:cs="Calibri"/>
              </w:rPr>
              <w:t>Subject expert 1</w:t>
            </w:r>
          </w:p>
        </w:tc>
        <w:tc>
          <w:tcPr>
            <w:tcW w:w="2232" w:type="pct"/>
          </w:tcPr>
          <w:p w14:paraId="780F181D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  <w:tc>
          <w:tcPr>
            <w:tcW w:w="1154" w:type="pct"/>
          </w:tcPr>
          <w:p w14:paraId="761D0B1D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</w:tr>
      <w:tr w:rsidR="000A57C3" w14:paraId="395BF633" w14:textId="77777777" w:rsidTr="004A75DC">
        <w:tc>
          <w:tcPr>
            <w:tcW w:w="1614" w:type="pct"/>
          </w:tcPr>
          <w:p w14:paraId="6764348B" w14:textId="38412202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  <w:r>
              <w:rPr>
                <w:rFonts w:cs="Calibri"/>
              </w:rPr>
              <w:t xml:space="preserve">Subject expert 2 </w:t>
            </w:r>
          </w:p>
        </w:tc>
        <w:tc>
          <w:tcPr>
            <w:tcW w:w="2232" w:type="pct"/>
          </w:tcPr>
          <w:p w14:paraId="0A4097F5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  <w:tc>
          <w:tcPr>
            <w:tcW w:w="1154" w:type="pct"/>
          </w:tcPr>
          <w:p w14:paraId="6B125536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</w:tr>
      <w:tr w:rsidR="000A57C3" w14:paraId="40C97E4E" w14:textId="77777777" w:rsidTr="004A75DC">
        <w:tc>
          <w:tcPr>
            <w:tcW w:w="1614" w:type="pct"/>
          </w:tcPr>
          <w:p w14:paraId="1800C67D" w14:textId="3B4491BE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  <w:r>
              <w:rPr>
                <w:rFonts w:cs="Calibri"/>
              </w:rPr>
              <w:t>Subject expert 3</w:t>
            </w:r>
          </w:p>
        </w:tc>
        <w:tc>
          <w:tcPr>
            <w:tcW w:w="2232" w:type="pct"/>
          </w:tcPr>
          <w:p w14:paraId="70CB7995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  <w:tc>
          <w:tcPr>
            <w:tcW w:w="1154" w:type="pct"/>
          </w:tcPr>
          <w:p w14:paraId="4904309B" w14:textId="77777777" w:rsidR="000A57C3" w:rsidRDefault="000A57C3" w:rsidP="000A57C3">
            <w:pPr>
              <w:spacing w:line="276" w:lineRule="auto"/>
              <w:rPr>
                <w:rFonts w:cstheme="minorHAnsi"/>
                <w:b/>
                <w:bCs/>
                <w:u w:val="single"/>
              </w:rPr>
            </w:pPr>
          </w:p>
        </w:tc>
      </w:tr>
    </w:tbl>
    <w:p w14:paraId="386B28E3" w14:textId="77777777" w:rsidR="000A57C3" w:rsidRPr="000A57C3" w:rsidRDefault="000A57C3" w:rsidP="000A57C3">
      <w:pPr>
        <w:spacing w:after="0" w:line="276" w:lineRule="auto"/>
        <w:rPr>
          <w:rFonts w:cstheme="minorHAnsi"/>
          <w:b/>
          <w:bCs/>
          <w:u w:val="single"/>
        </w:rPr>
      </w:pPr>
    </w:p>
    <w:sectPr w:rsidR="000A57C3" w:rsidRPr="000A57C3" w:rsidSect="008924AD">
      <w:headerReference w:type="default" r:id="rId8"/>
      <w:footerReference w:type="default" r:id="rId9"/>
      <w:footerReference w:type="first" r:id="rId10"/>
      <w:pgSz w:w="12240" w:h="15840" w:code="1"/>
      <w:pgMar w:top="720" w:right="720" w:bottom="720" w:left="720" w:header="360" w:footer="1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4E1F8" w14:textId="77777777" w:rsidR="008924AD" w:rsidRDefault="008924AD" w:rsidP="00165D2F">
      <w:pPr>
        <w:spacing w:after="0" w:line="240" w:lineRule="auto"/>
      </w:pPr>
      <w:r>
        <w:separator/>
      </w:r>
    </w:p>
  </w:endnote>
  <w:endnote w:type="continuationSeparator" w:id="0">
    <w:p w14:paraId="2067EB7B" w14:textId="77777777" w:rsidR="008924AD" w:rsidRDefault="008924AD" w:rsidP="00165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621606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sdt>
            <w:sdtPr>
              <w:rPr>
                <w:sz w:val="20"/>
                <w:szCs w:val="20"/>
              </w:rPr>
              <w:id w:val="196896904"/>
              <w:docPartObj>
                <w:docPartGallery w:val="Page Numbers (Bottom of Page)"/>
                <w:docPartUnique/>
              </w:docPartObj>
            </w:sdtPr>
            <w:sdtEndPr>
              <w:rPr>
                <w:b/>
                <w:noProof/>
              </w:rPr>
            </w:sdtEndPr>
            <w:sdtContent>
              <w:p w14:paraId="350693E4" w14:textId="2C2F94A7" w:rsidR="00D2313B" w:rsidRPr="00F771C1" w:rsidRDefault="00D2313B" w:rsidP="00D2313B">
                <w:pPr>
                  <w:pBdr>
                    <w:bottom w:val="single" w:sz="6" w:space="1" w:color="auto"/>
                  </w:pBdr>
                  <w:spacing w:after="0" w:line="276" w:lineRule="auto"/>
                  <w:rPr>
                    <w:sz w:val="20"/>
                    <w:szCs w:val="20"/>
                  </w:rPr>
                </w:pPr>
              </w:p>
              <w:p w14:paraId="58645736" w14:textId="77777777" w:rsidR="00D2313B" w:rsidRPr="00F771C1" w:rsidRDefault="00D2313B" w:rsidP="00D2313B">
                <w:pPr>
                  <w:spacing w:after="0" w:line="276" w:lineRule="auto"/>
                  <w:rPr>
                    <w:rFonts w:cstheme="minorHAnsi"/>
                    <w:b/>
                    <w:sz w:val="20"/>
                    <w:szCs w:val="20"/>
                    <w:u w:val="single"/>
                  </w:rPr>
                </w:pPr>
                <w:r w:rsidRPr="00F771C1">
                  <w:rPr>
                    <w:rFonts w:cstheme="minorHAnsi"/>
                    <w:b/>
                    <w:sz w:val="20"/>
                    <w:szCs w:val="20"/>
                    <w:u w:val="single"/>
                  </w:rPr>
                  <w:t>Process Flow</w:t>
                </w:r>
              </w:p>
              <w:p w14:paraId="1D7E5B10" w14:textId="15C42E8F" w:rsidR="00F771C1" w:rsidRPr="00F771C1" w:rsidRDefault="00D2313B" w:rsidP="00F771C1">
                <w:pPr>
                  <w:spacing w:after="0" w:line="276" w:lineRule="auto"/>
                  <w:rPr>
                    <w:b/>
                    <w:noProof/>
                    <w:sz w:val="20"/>
                    <w:szCs w:val="20"/>
                  </w:rPr>
                </w:pPr>
                <w:r w:rsidRPr="00F771C1">
                  <w:rPr>
                    <w:rFonts w:cstheme="minorHAnsi"/>
                    <w:sz w:val="20"/>
                    <w:szCs w:val="20"/>
                  </w:rPr>
                  <w:t xml:space="preserve">Candidate </w:t>
                </w:r>
                <w:r w:rsidRPr="00F771C1">
                  <w:rPr>
                    <w:rFonts w:cstheme="minorHAnsi"/>
                    <w:sz w:val="20"/>
                    <w:szCs w:val="20"/>
                  </w:rPr>
                  <w:sym w:font="Symbol" w:char="F0AE"/>
                </w:r>
                <w:r w:rsidRPr="00F771C1">
                  <w:rPr>
                    <w:rFonts w:cstheme="minorHAnsi"/>
                    <w:sz w:val="20"/>
                    <w:szCs w:val="20"/>
                  </w:rPr>
                  <w:t xml:space="preserve"> Guide </w:t>
                </w:r>
                <w:r w:rsidRPr="00F771C1">
                  <w:rPr>
                    <w:rFonts w:cstheme="minorHAnsi"/>
                    <w:sz w:val="20"/>
                    <w:szCs w:val="20"/>
                  </w:rPr>
                  <w:sym w:font="Symbol" w:char="F0AE"/>
                </w:r>
                <w:r w:rsidRPr="00F771C1">
                  <w:rPr>
                    <w:rFonts w:cstheme="minorHAnsi"/>
                    <w:sz w:val="20"/>
                    <w:szCs w:val="20"/>
                  </w:rPr>
                  <w:t xml:space="preserve"> Institution Certification </w:t>
                </w:r>
                <w:r w:rsidRPr="00F771C1">
                  <w:rPr>
                    <w:rFonts w:cstheme="minorHAnsi"/>
                    <w:sz w:val="20"/>
                    <w:szCs w:val="20"/>
                  </w:rPr>
                  <w:sym w:font="Symbol" w:char="F0AE"/>
                </w:r>
                <w:r w:rsidRPr="00F771C1">
                  <w:rPr>
                    <w:rFonts w:cstheme="minorHAnsi"/>
                    <w:sz w:val="20"/>
                    <w:szCs w:val="20"/>
                  </w:rPr>
                  <w:t xml:space="preserve"> CDS </w:t>
                </w:r>
                <w:r w:rsidRPr="00F771C1">
                  <w:rPr>
                    <w:rFonts w:cstheme="minorHAnsi"/>
                    <w:sz w:val="20"/>
                    <w:szCs w:val="20"/>
                  </w:rPr>
                  <w:sym w:font="Symbol" w:char="F0AE"/>
                </w:r>
                <w:r w:rsidRPr="00F771C1">
                  <w:rPr>
                    <w:rFonts w:cstheme="minorHAnsi"/>
                    <w:sz w:val="20"/>
                    <w:szCs w:val="20"/>
                  </w:rPr>
                  <w:t xml:space="preserve"> Registrar </w:t>
                </w:r>
                <w:r w:rsidRPr="00F771C1">
                  <w:rPr>
                    <w:rFonts w:cstheme="minorHAnsi"/>
                    <w:sz w:val="20"/>
                    <w:szCs w:val="20"/>
                  </w:rPr>
                  <w:sym w:font="Symbol" w:char="F0AE"/>
                </w:r>
                <w:r w:rsidRPr="00F771C1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="00EB55C7">
                  <w:rPr>
                    <w:rFonts w:cstheme="minorHAnsi"/>
                    <w:sz w:val="20"/>
                    <w:szCs w:val="20"/>
                  </w:rPr>
                  <w:t xml:space="preserve">CDS  </w:t>
                </w:r>
                <w:r w:rsidR="00EB55C7">
                  <w:rPr>
                    <w:rFonts w:cstheme="minorHAnsi"/>
                    <w:sz w:val="20"/>
                    <w:szCs w:val="20"/>
                  </w:rPr>
                  <w:sym w:font="Symbol" w:char="F0AE"/>
                </w:r>
                <w:r w:rsidR="00EB55C7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r w:rsidRPr="00F771C1">
                  <w:rPr>
                    <w:rFonts w:cstheme="minorHAnsi"/>
                    <w:sz w:val="20"/>
                    <w:szCs w:val="20"/>
                  </w:rPr>
                  <w:t>Director Finance / HOI / Institution / Candidate</w:t>
                </w:r>
              </w:p>
            </w:sdtContent>
          </w:sdt>
          <w:p w14:paraId="1C38CF51" w14:textId="5431C845" w:rsidR="00784E57" w:rsidRPr="00F771C1" w:rsidRDefault="00784E57" w:rsidP="00516E41">
            <w:pPr>
              <w:spacing w:after="0" w:line="276" w:lineRule="auto"/>
              <w:ind w:left="9360"/>
              <w:rPr>
                <w:rFonts w:cstheme="minorHAnsi"/>
                <w:b/>
                <w:sz w:val="20"/>
                <w:szCs w:val="20"/>
              </w:rPr>
            </w:pPr>
            <w:r w:rsidRPr="00F771C1">
              <w:rPr>
                <w:sz w:val="20"/>
                <w:szCs w:val="20"/>
              </w:rPr>
              <w:t xml:space="preserve">Page </w:t>
            </w:r>
            <w:r w:rsidRPr="00F771C1">
              <w:rPr>
                <w:b/>
                <w:bCs/>
                <w:sz w:val="20"/>
                <w:szCs w:val="20"/>
              </w:rPr>
              <w:fldChar w:fldCharType="begin"/>
            </w:r>
            <w:r w:rsidRPr="00F771C1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F771C1">
              <w:rPr>
                <w:b/>
                <w:bCs/>
                <w:sz w:val="20"/>
                <w:szCs w:val="20"/>
              </w:rPr>
              <w:fldChar w:fldCharType="separate"/>
            </w:r>
            <w:r w:rsidR="00422412">
              <w:rPr>
                <w:b/>
                <w:bCs/>
                <w:noProof/>
                <w:sz w:val="20"/>
                <w:szCs w:val="20"/>
              </w:rPr>
              <w:t>1</w:t>
            </w:r>
            <w:r w:rsidRPr="00F771C1">
              <w:rPr>
                <w:b/>
                <w:bCs/>
                <w:sz w:val="20"/>
                <w:szCs w:val="20"/>
              </w:rPr>
              <w:fldChar w:fldCharType="end"/>
            </w:r>
            <w:r w:rsidRPr="00F771C1">
              <w:rPr>
                <w:sz w:val="20"/>
                <w:szCs w:val="20"/>
              </w:rPr>
              <w:t xml:space="preserve"> of </w:t>
            </w:r>
            <w:r w:rsidRPr="00F771C1">
              <w:rPr>
                <w:b/>
                <w:bCs/>
                <w:sz w:val="20"/>
                <w:szCs w:val="20"/>
              </w:rPr>
              <w:fldChar w:fldCharType="begin"/>
            </w:r>
            <w:r w:rsidRPr="00F771C1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F771C1">
              <w:rPr>
                <w:b/>
                <w:bCs/>
                <w:sz w:val="20"/>
                <w:szCs w:val="20"/>
              </w:rPr>
              <w:fldChar w:fldCharType="separate"/>
            </w:r>
            <w:r w:rsidR="00422412">
              <w:rPr>
                <w:b/>
                <w:bCs/>
                <w:noProof/>
                <w:sz w:val="20"/>
                <w:szCs w:val="20"/>
              </w:rPr>
              <w:t>3</w:t>
            </w:r>
            <w:r w:rsidRPr="00F771C1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AE255E4" w14:textId="22BF33F4" w:rsidR="00655C8E" w:rsidRPr="00562BD9" w:rsidRDefault="00655C8E" w:rsidP="00562BD9">
    <w:pPr>
      <w:spacing w:after="0" w:line="276" w:lineRule="auto"/>
      <w:rPr>
        <w:rFonts w:cstheme="minorHAnsi"/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DFCB0" w14:textId="498B8F88" w:rsidR="00655C8E" w:rsidRDefault="00655C8E">
    <w:pPr>
      <w:pStyle w:val="Footer"/>
      <w:pBdr>
        <w:bottom w:val="sing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97A99" w14:textId="77777777" w:rsidR="008924AD" w:rsidRDefault="008924AD" w:rsidP="00165D2F">
      <w:pPr>
        <w:spacing w:after="0" w:line="240" w:lineRule="auto"/>
      </w:pPr>
      <w:r>
        <w:separator/>
      </w:r>
    </w:p>
  </w:footnote>
  <w:footnote w:type="continuationSeparator" w:id="0">
    <w:p w14:paraId="558A65AF" w14:textId="77777777" w:rsidR="008924AD" w:rsidRDefault="008924AD" w:rsidP="00165D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74710" w14:textId="5E928031" w:rsidR="00655C8E" w:rsidRDefault="00655C8E" w:rsidP="00B57151">
    <w:pPr>
      <w:pBdr>
        <w:bottom w:val="single" w:sz="6" w:space="1" w:color="auto"/>
      </w:pBdr>
      <w:tabs>
        <w:tab w:val="left" w:pos="789"/>
        <w:tab w:val="right" w:pos="10800"/>
      </w:tabs>
      <w:spacing w:after="0" w:line="276" w:lineRule="auto"/>
      <w:jc w:val="right"/>
      <w:rPr>
        <w:rFonts w:cstheme="minorHAnsi"/>
        <w:b/>
        <w:color w:val="C00000"/>
        <w:sz w:val="28"/>
        <w:szCs w:val="28"/>
      </w:rPr>
    </w:pPr>
    <w:r w:rsidRPr="00DC4D47">
      <w:rPr>
        <w:rFonts w:cstheme="minorHAnsi"/>
        <w:b/>
        <w:noProof/>
        <w:sz w:val="28"/>
        <w:szCs w:val="28"/>
        <w:lang w:bidi="kn-IN"/>
      </w:rPr>
      <w:drawing>
        <wp:anchor distT="0" distB="0" distL="114300" distR="114300" simplePos="0" relativeHeight="251658240" behindDoc="0" locked="0" layoutInCell="1" allowOverlap="1" wp14:anchorId="7FF77510" wp14:editId="387A7838">
          <wp:simplePos x="0" y="0"/>
          <wp:positionH relativeFrom="margin">
            <wp:posOffset>-6824</wp:posOffset>
          </wp:positionH>
          <wp:positionV relativeFrom="paragraph">
            <wp:posOffset>-112594</wp:posOffset>
          </wp:positionV>
          <wp:extent cx="1245378" cy="341194"/>
          <wp:effectExtent l="0" t="0" r="0" b="1905"/>
          <wp:wrapNone/>
          <wp:docPr id="5" name="Picture 5" descr="https://manipal.edu/content/dam/manipal/mu/mcops-manipal/Images_new/mahe-header-color-final.png.transform/manipal-edu-transform-width-height-305px/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anipal.edu/content/dam/manipal/mu/mcops-manipal/Images_new/mahe-header-color-final.png.transform/manipal-edu-transform-width-height-305px/image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125" b="9864"/>
                  <a:stretch/>
                </pic:blipFill>
                <pic:spPr bwMode="auto">
                  <a:xfrm>
                    <a:off x="0" y="0"/>
                    <a:ext cx="1254319" cy="34364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4D47" w:rsidRPr="00DC4D47">
      <w:rPr>
        <w:rFonts w:cstheme="minorHAnsi"/>
        <w:b/>
        <w:color w:val="C00000"/>
        <w:sz w:val="28"/>
        <w:szCs w:val="28"/>
      </w:rPr>
      <w:t xml:space="preserve"> Request for </w:t>
    </w:r>
    <w:r w:rsidR="001D1A83">
      <w:rPr>
        <w:rFonts w:cstheme="minorHAnsi"/>
        <w:b/>
        <w:color w:val="C00000"/>
        <w:sz w:val="28"/>
        <w:szCs w:val="28"/>
      </w:rPr>
      <w:t>U</w:t>
    </w:r>
    <w:r w:rsidR="00DC4D47" w:rsidRPr="00DC4D47">
      <w:rPr>
        <w:rFonts w:cstheme="minorHAnsi"/>
        <w:b/>
        <w:color w:val="C00000"/>
        <w:sz w:val="28"/>
        <w:szCs w:val="28"/>
      </w:rPr>
      <w:t xml:space="preserve">tilization of Support to </w:t>
    </w:r>
    <w:r w:rsidR="001D1A83">
      <w:rPr>
        <w:rFonts w:cstheme="minorHAnsi"/>
        <w:b/>
        <w:color w:val="C00000"/>
        <w:sz w:val="28"/>
        <w:szCs w:val="28"/>
      </w:rPr>
      <w:t>A</w:t>
    </w:r>
    <w:r w:rsidR="00DC4D47" w:rsidRPr="00DC4D47">
      <w:rPr>
        <w:rFonts w:cstheme="minorHAnsi"/>
        <w:b/>
        <w:color w:val="C00000"/>
        <w:sz w:val="28"/>
        <w:szCs w:val="28"/>
      </w:rPr>
      <w:t>ttend Conference</w:t>
    </w:r>
    <w:r w:rsidR="001D1A83">
      <w:rPr>
        <w:rFonts w:cstheme="minorHAnsi"/>
        <w:b/>
        <w:color w:val="C00000"/>
        <w:sz w:val="28"/>
        <w:szCs w:val="28"/>
      </w:rPr>
      <w:t xml:space="preserve"> </w:t>
    </w:r>
    <w:r w:rsidR="00DC4D47" w:rsidRPr="00DC4D47">
      <w:rPr>
        <w:rFonts w:cstheme="minorHAnsi"/>
        <w:b/>
        <w:color w:val="C00000"/>
        <w:sz w:val="28"/>
        <w:szCs w:val="28"/>
      </w:rPr>
      <w:t>/</w:t>
    </w:r>
    <w:r w:rsidR="001D1A83">
      <w:rPr>
        <w:rFonts w:cstheme="minorHAnsi"/>
        <w:b/>
        <w:color w:val="C00000"/>
        <w:sz w:val="28"/>
        <w:szCs w:val="28"/>
      </w:rPr>
      <w:t xml:space="preserve"> </w:t>
    </w:r>
    <w:r w:rsidR="00DC4D47" w:rsidRPr="00DC4D47">
      <w:rPr>
        <w:rFonts w:cstheme="minorHAnsi"/>
        <w:b/>
        <w:color w:val="C00000"/>
        <w:sz w:val="28"/>
        <w:szCs w:val="28"/>
      </w:rPr>
      <w:t>Workshop</w:t>
    </w:r>
  </w:p>
  <w:p w14:paraId="473C9B2A" w14:textId="4658D8CA" w:rsidR="00D724D4" w:rsidRPr="00DC4D47" w:rsidRDefault="00D724D4" w:rsidP="00B57151">
    <w:pPr>
      <w:pBdr>
        <w:bottom w:val="single" w:sz="6" w:space="1" w:color="auto"/>
      </w:pBdr>
      <w:tabs>
        <w:tab w:val="left" w:pos="789"/>
        <w:tab w:val="right" w:pos="10800"/>
      </w:tabs>
      <w:spacing w:after="0" w:line="276" w:lineRule="auto"/>
      <w:jc w:val="right"/>
      <w:rPr>
        <w:rFonts w:cstheme="minorHAnsi"/>
        <w:b/>
        <w:color w:val="C00000"/>
        <w:sz w:val="28"/>
        <w:szCs w:val="28"/>
        <w:lang w:val="en-IN"/>
      </w:rPr>
    </w:pPr>
    <w:r>
      <w:rPr>
        <w:rFonts w:cstheme="minorHAnsi"/>
        <w:b/>
        <w:color w:val="C00000"/>
        <w:sz w:val="28"/>
        <w:szCs w:val="28"/>
        <w:lang w:val="en-IN"/>
      </w:rPr>
      <w:t>Centre for Doctoral Studies (CDS) MAHE Manip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3334A"/>
    <w:multiLevelType w:val="hybridMultilevel"/>
    <w:tmpl w:val="53CE98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341A24"/>
    <w:multiLevelType w:val="hybridMultilevel"/>
    <w:tmpl w:val="9342F5FC"/>
    <w:name w:val="10.12"/>
    <w:lvl w:ilvl="0" w:tplc="4009001B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557139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gutterAtTop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jE0NDU2NjQzMzRQ0lEKTi0uzszPAykwMq8FANKMMfwtAAAA"/>
  </w:docVars>
  <w:rsids>
    <w:rsidRoot w:val="00EA1F11"/>
    <w:rsid w:val="00000306"/>
    <w:rsid w:val="0000077E"/>
    <w:rsid w:val="000020FB"/>
    <w:rsid w:val="00002EFB"/>
    <w:rsid w:val="00003C61"/>
    <w:rsid w:val="00005E33"/>
    <w:rsid w:val="0000684E"/>
    <w:rsid w:val="00013B09"/>
    <w:rsid w:val="00013F11"/>
    <w:rsid w:val="00016285"/>
    <w:rsid w:val="00016D43"/>
    <w:rsid w:val="000228C3"/>
    <w:rsid w:val="00024656"/>
    <w:rsid w:val="000275ED"/>
    <w:rsid w:val="000278BA"/>
    <w:rsid w:val="00027F1E"/>
    <w:rsid w:val="00033705"/>
    <w:rsid w:val="000369EA"/>
    <w:rsid w:val="000403B9"/>
    <w:rsid w:val="0004438A"/>
    <w:rsid w:val="000445F0"/>
    <w:rsid w:val="00047727"/>
    <w:rsid w:val="00052DD6"/>
    <w:rsid w:val="000560DF"/>
    <w:rsid w:val="00065B07"/>
    <w:rsid w:val="00071F5A"/>
    <w:rsid w:val="000775BF"/>
    <w:rsid w:val="00080587"/>
    <w:rsid w:val="0008382E"/>
    <w:rsid w:val="00087EE0"/>
    <w:rsid w:val="000945FC"/>
    <w:rsid w:val="00096728"/>
    <w:rsid w:val="00096793"/>
    <w:rsid w:val="000A04BE"/>
    <w:rsid w:val="000A240A"/>
    <w:rsid w:val="000A57C3"/>
    <w:rsid w:val="000B06C0"/>
    <w:rsid w:val="000B3EC4"/>
    <w:rsid w:val="000B5D1A"/>
    <w:rsid w:val="000B72AB"/>
    <w:rsid w:val="000C31A0"/>
    <w:rsid w:val="000C31F8"/>
    <w:rsid w:val="000C3CFA"/>
    <w:rsid w:val="000C4031"/>
    <w:rsid w:val="000C50C0"/>
    <w:rsid w:val="000D1201"/>
    <w:rsid w:val="000D3065"/>
    <w:rsid w:val="000D7147"/>
    <w:rsid w:val="000E2929"/>
    <w:rsid w:val="000E65CA"/>
    <w:rsid w:val="000E6DC2"/>
    <w:rsid w:val="000F4148"/>
    <w:rsid w:val="000F6677"/>
    <w:rsid w:val="00106828"/>
    <w:rsid w:val="0011110C"/>
    <w:rsid w:val="0011115C"/>
    <w:rsid w:val="00113365"/>
    <w:rsid w:val="00114BFF"/>
    <w:rsid w:val="0011614F"/>
    <w:rsid w:val="00116D4B"/>
    <w:rsid w:val="0012234E"/>
    <w:rsid w:val="00125620"/>
    <w:rsid w:val="0013189E"/>
    <w:rsid w:val="00136DB9"/>
    <w:rsid w:val="00137658"/>
    <w:rsid w:val="00145FAD"/>
    <w:rsid w:val="00147A54"/>
    <w:rsid w:val="001521C8"/>
    <w:rsid w:val="00153E79"/>
    <w:rsid w:val="00155788"/>
    <w:rsid w:val="00164303"/>
    <w:rsid w:val="00165D2F"/>
    <w:rsid w:val="00166846"/>
    <w:rsid w:val="0016758A"/>
    <w:rsid w:val="0018107B"/>
    <w:rsid w:val="00181519"/>
    <w:rsid w:val="00186B3A"/>
    <w:rsid w:val="00187194"/>
    <w:rsid w:val="00190DCF"/>
    <w:rsid w:val="001936C2"/>
    <w:rsid w:val="0019432A"/>
    <w:rsid w:val="001950CA"/>
    <w:rsid w:val="001972AD"/>
    <w:rsid w:val="001A0592"/>
    <w:rsid w:val="001A168C"/>
    <w:rsid w:val="001A7B86"/>
    <w:rsid w:val="001B065D"/>
    <w:rsid w:val="001C08C4"/>
    <w:rsid w:val="001C1935"/>
    <w:rsid w:val="001C1955"/>
    <w:rsid w:val="001C22FE"/>
    <w:rsid w:val="001C4D49"/>
    <w:rsid w:val="001D09C6"/>
    <w:rsid w:val="001D1A83"/>
    <w:rsid w:val="001D1B31"/>
    <w:rsid w:val="001D5E0B"/>
    <w:rsid w:val="001D7FEC"/>
    <w:rsid w:val="001E451F"/>
    <w:rsid w:val="001E53E9"/>
    <w:rsid w:val="001F0022"/>
    <w:rsid w:val="001F13A3"/>
    <w:rsid w:val="001F726D"/>
    <w:rsid w:val="002014F3"/>
    <w:rsid w:val="00205376"/>
    <w:rsid w:val="002057F2"/>
    <w:rsid w:val="0020694B"/>
    <w:rsid w:val="00212611"/>
    <w:rsid w:val="00213ADC"/>
    <w:rsid w:val="00215963"/>
    <w:rsid w:val="00216D80"/>
    <w:rsid w:val="0021718D"/>
    <w:rsid w:val="00225A49"/>
    <w:rsid w:val="00227EF4"/>
    <w:rsid w:val="002310A2"/>
    <w:rsid w:val="00232150"/>
    <w:rsid w:val="00234224"/>
    <w:rsid w:val="002400A4"/>
    <w:rsid w:val="00242CD2"/>
    <w:rsid w:val="00245A97"/>
    <w:rsid w:val="002504DA"/>
    <w:rsid w:val="00250E72"/>
    <w:rsid w:val="00252C23"/>
    <w:rsid w:val="00252DB2"/>
    <w:rsid w:val="002549DF"/>
    <w:rsid w:val="002613B7"/>
    <w:rsid w:val="002616C6"/>
    <w:rsid w:val="00264D56"/>
    <w:rsid w:val="00266F5A"/>
    <w:rsid w:val="00274425"/>
    <w:rsid w:val="0027513F"/>
    <w:rsid w:val="0028252F"/>
    <w:rsid w:val="00284A83"/>
    <w:rsid w:val="00284F4A"/>
    <w:rsid w:val="002978BE"/>
    <w:rsid w:val="002A0CE9"/>
    <w:rsid w:val="002A139A"/>
    <w:rsid w:val="002A2B67"/>
    <w:rsid w:val="002B263E"/>
    <w:rsid w:val="002B3E83"/>
    <w:rsid w:val="002C3756"/>
    <w:rsid w:val="002C3A20"/>
    <w:rsid w:val="002C4A01"/>
    <w:rsid w:val="002C56AB"/>
    <w:rsid w:val="002D14E4"/>
    <w:rsid w:val="002D638D"/>
    <w:rsid w:val="002E0B93"/>
    <w:rsid w:val="002F0287"/>
    <w:rsid w:val="002F7227"/>
    <w:rsid w:val="003010A6"/>
    <w:rsid w:val="00310BDC"/>
    <w:rsid w:val="00315BEE"/>
    <w:rsid w:val="003205E9"/>
    <w:rsid w:val="00323860"/>
    <w:rsid w:val="003239CE"/>
    <w:rsid w:val="00323F9E"/>
    <w:rsid w:val="0033181C"/>
    <w:rsid w:val="0034385E"/>
    <w:rsid w:val="00351D75"/>
    <w:rsid w:val="00352F7C"/>
    <w:rsid w:val="00355D7B"/>
    <w:rsid w:val="00360106"/>
    <w:rsid w:val="003609CB"/>
    <w:rsid w:val="003611E6"/>
    <w:rsid w:val="003623F5"/>
    <w:rsid w:val="003628BF"/>
    <w:rsid w:val="00365147"/>
    <w:rsid w:val="00365825"/>
    <w:rsid w:val="00365EFF"/>
    <w:rsid w:val="00370F2D"/>
    <w:rsid w:val="00371FD5"/>
    <w:rsid w:val="00372A7E"/>
    <w:rsid w:val="00374A76"/>
    <w:rsid w:val="003766AD"/>
    <w:rsid w:val="00376F97"/>
    <w:rsid w:val="00377AA3"/>
    <w:rsid w:val="00383079"/>
    <w:rsid w:val="00383C24"/>
    <w:rsid w:val="003930F4"/>
    <w:rsid w:val="003932CD"/>
    <w:rsid w:val="00393BCC"/>
    <w:rsid w:val="00396FE6"/>
    <w:rsid w:val="003977F6"/>
    <w:rsid w:val="003A026F"/>
    <w:rsid w:val="003A0F62"/>
    <w:rsid w:val="003A2462"/>
    <w:rsid w:val="003A2804"/>
    <w:rsid w:val="003A2B4F"/>
    <w:rsid w:val="003A4342"/>
    <w:rsid w:val="003A6A39"/>
    <w:rsid w:val="003B0482"/>
    <w:rsid w:val="003B148E"/>
    <w:rsid w:val="003B2EBD"/>
    <w:rsid w:val="003C13D8"/>
    <w:rsid w:val="003C77FB"/>
    <w:rsid w:val="003C7B20"/>
    <w:rsid w:val="003D1C2A"/>
    <w:rsid w:val="003D6372"/>
    <w:rsid w:val="003E2B1D"/>
    <w:rsid w:val="003E3C00"/>
    <w:rsid w:val="003E3E8F"/>
    <w:rsid w:val="003F46E1"/>
    <w:rsid w:val="003F478B"/>
    <w:rsid w:val="003F48BD"/>
    <w:rsid w:val="00401908"/>
    <w:rsid w:val="00402854"/>
    <w:rsid w:val="00402A2D"/>
    <w:rsid w:val="00402A65"/>
    <w:rsid w:val="0040462C"/>
    <w:rsid w:val="00410993"/>
    <w:rsid w:val="004143D7"/>
    <w:rsid w:val="004169CD"/>
    <w:rsid w:val="00417BF9"/>
    <w:rsid w:val="00422412"/>
    <w:rsid w:val="00426243"/>
    <w:rsid w:val="00426889"/>
    <w:rsid w:val="00431133"/>
    <w:rsid w:val="00433667"/>
    <w:rsid w:val="00441181"/>
    <w:rsid w:val="004513E5"/>
    <w:rsid w:val="00452419"/>
    <w:rsid w:val="0045346F"/>
    <w:rsid w:val="00455924"/>
    <w:rsid w:val="00456095"/>
    <w:rsid w:val="00457837"/>
    <w:rsid w:val="00457AA3"/>
    <w:rsid w:val="0046577D"/>
    <w:rsid w:val="0046641C"/>
    <w:rsid w:val="0046679F"/>
    <w:rsid w:val="004725B9"/>
    <w:rsid w:val="004733CB"/>
    <w:rsid w:val="004754C2"/>
    <w:rsid w:val="004764E9"/>
    <w:rsid w:val="00476DD6"/>
    <w:rsid w:val="00477248"/>
    <w:rsid w:val="00484587"/>
    <w:rsid w:val="004855CB"/>
    <w:rsid w:val="00491075"/>
    <w:rsid w:val="0049121A"/>
    <w:rsid w:val="004929AB"/>
    <w:rsid w:val="00492A85"/>
    <w:rsid w:val="00493637"/>
    <w:rsid w:val="004936B8"/>
    <w:rsid w:val="00497910"/>
    <w:rsid w:val="004A09E4"/>
    <w:rsid w:val="004A3CC9"/>
    <w:rsid w:val="004A4DE5"/>
    <w:rsid w:val="004A75DC"/>
    <w:rsid w:val="004A7B6C"/>
    <w:rsid w:val="004B18C4"/>
    <w:rsid w:val="004B3479"/>
    <w:rsid w:val="004B404B"/>
    <w:rsid w:val="004B411F"/>
    <w:rsid w:val="004B6CDF"/>
    <w:rsid w:val="004C22E3"/>
    <w:rsid w:val="004C2F94"/>
    <w:rsid w:val="004D10D9"/>
    <w:rsid w:val="004D23A0"/>
    <w:rsid w:val="004D25A7"/>
    <w:rsid w:val="004E2C4A"/>
    <w:rsid w:val="004F0A0D"/>
    <w:rsid w:val="004F1FE9"/>
    <w:rsid w:val="004F317E"/>
    <w:rsid w:val="00516E41"/>
    <w:rsid w:val="00523E71"/>
    <w:rsid w:val="0052523A"/>
    <w:rsid w:val="005252BF"/>
    <w:rsid w:val="00526CB6"/>
    <w:rsid w:val="00527327"/>
    <w:rsid w:val="00527645"/>
    <w:rsid w:val="005369B9"/>
    <w:rsid w:val="00541697"/>
    <w:rsid w:val="00543F5F"/>
    <w:rsid w:val="00545D42"/>
    <w:rsid w:val="0055585F"/>
    <w:rsid w:val="0055606F"/>
    <w:rsid w:val="00562BD9"/>
    <w:rsid w:val="00564690"/>
    <w:rsid w:val="005663FD"/>
    <w:rsid w:val="005668BE"/>
    <w:rsid w:val="00570D3A"/>
    <w:rsid w:val="005723F5"/>
    <w:rsid w:val="005810B5"/>
    <w:rsid w:val="0058121F"/>
    <w:rsid w:val="00582518"/>
    <w:rsid w:val="00582972"/>
    <w:rsid w:val="005833AE"/>
    <w:rsid w:val="00584A12"/>
    <w:rsid w:val="005922D3"/>
    <w:rsid w:val="005A0CFD"/>
    <w:rsid w:val="005A2F14"/>
    <w:rsid w:val="005A3265"/>
    <w:rsid w:val="005A6608"/>
    <w:rsid w:val="005A77C6"/>
    <w:rsid w:val="005B3702"/>
    <w:rsid w:val="005B4E58"/>
    <w:rsid w:val="005C02B3"/>
    <w:rsid w:val="005C05EA"/>
    <w:rsid w:val="005C0F5F"/>
    <w:rsid w:val="005C22E8"/>
    <w:rsid w:val="005D1894"/>
    <w:rsid w:val="005E04F5"/>
    <w:rsid w:val="005E29CD"/>
    <w:rsid w:val="005E3F48"/>
    <w:rsid w:val="005F3FCB"/>
    <w:rsid w:val="0060003A"/>
    <w:rsid w:val="00605C17"/>
    <w:rsid w:val="00605FC9"/>
    <w:rsid w:val="00613975"/>
    <w:rsid w:val="00613DCB"/>
    <w:rsid w:val="00614B7D"/>
    <w:rsid w:val="00620A61"/>
    <w:rsid w:val="00623104"/>
    <w:rsid w:val="00624961"/>
    <w:rsid w:val="00627637"/>
    <w:rsid w:val="00630631"/>
    <w:rsid w:val="006319F8"/>
    <w:rsid w:val="00631F60"/>
    <w:rsid w:val="00633EE7"/>
    <w:rsid w:val="00636E62"/>
    <w:rsid w:val="00637519"/>
    <w:rsid w:val="00644F38"/>
    <w:rsid w:val="00655C8E"/>
    <w:rsid w:val="0066185D"/>
    <w:rsid w:val="00667821"/>
    <w:rsid w:val="00670384"/>
    <w:rsid w:val="006703BD"/>
    <w:rsid w:val="0067055D"/>
    <w:rsid w:val="006713EF"/>
    <w:rsid w:val="0067455E"/>
    <w:rsid w:val="006749E2"/>
    <w:rsid w:val="00681B77"/>
    <w:rsid w:val="00682375"/>
    <w:rsid w:val="00686030"/>
    <w:rsid w:val="00686800"/>
    <w:rsid w:val="00692C9C"/>
    <w:rsid w:val="00693278"/>
    <w:rsid w:val="006968E6"/>
    <w:rsid w:val="00696C33"/>
    <w:rsid w:val="006A0D9D"/>
    <w:rsid w:val="006A2650"/>
    <w:rsid w:val="006A3ED7"/>
    <w:rsid w:val="006A497C"/>
    <w:rsid w:val="006A4BB7"/>
    <w:rsid w:val="006A587A"/>
    <w:rsid w:val="006A614A"/>
    <w:rsid w:val="006A7745"/>
    <w:rsid w:val="006B12B0"/>
    <w:rsid w:val="006B167C"/>
    <w:rsid w:val="006B2C49"/>
    <w:rsid w:val="006B3270"/>
    <w:rsid w:val="006B4224"/>
    <w:rsid w:val="006B4450"/>
    <w:rsid w:val="006B5C48"/>
    <w:rsid w:val="006B64F4"/>
    <w:rsid w:val="006B66E8"/>
    <w:rsid w:val="006B6F07"/>
    <w:rsid w:val="006B710C"/>
    <w:rsid w:val="006C0B3B"/>
    <w:rsid w:val="006C4290"/>
    <w:rsid w:val="006C5151"/>
    <w:rsid w:val="006D2B24"/>
    <w:rsid w:val="006D3544"/>
    <w:rsid w:val="006D7176"/>
    <w:rsid w:val="006D7634"/>
    <w:rsid w:val="006E0247"/>
    <w:rsid w:val="006E032E"/>
    <w:rsid w:val="006E1E91"/>
    <w:rsid w:val="006E2EEE"/>
    <w:rsid w:val="006E3A3E"/>
    <w:rsid w:val="006E3D94"/>
    <w:rsid w:val="006E5CC5"/>
    <w:rsid w:val="006E6728"/>
    <w:rsid w:val="006E76FB"/>
    <w:rsid w:val="006F12FA"/>
    <w:rsid w:val="006F1E10"/>
    <w:rsid w:val="006F7462"/>
    <w:rsid w:val="007040EF"/>
    <w:rsid w:val="00706B69"/>
    <w:rsid w:val="007113D6"/>
    <w:rsid w:val="00712873"/>
    <w:rsid w:val="0071536A"/>
    <w:rsid w:val="00716BE9"/>
    <w:rsid w:val="00720A80"/>
    <w:rsid w:val="007230E7"/>
    <w:rsid w:val="0072742C"/>
    <w:rsid w:val="007349F7"/>
    <w:rsid w:val="00734D15"/>
    <w:rsid w:val="00736C48"/>
    <w:rsid w:val="00737055"/>
    <w:rsid w:val="0074209E"/>
    <w:rsid w:val="0074448A"/>
    <w:rsid w:val="00745049"/>
    <w:rsid w:val="007453CE"/>
    <w:rsid w:val="007474AE"/>
    <w:rsid w:val="007510E1"/>
    <w:rsid w:val="00752E4A"/>
    <w:rsid w:val="00752F8C"/>
    <w:rsid w:val="00754713"/>
    <w:rsid w:val="0076138E"/>
    <w:rsid w:val="007614C0"/>
    <w:rsid w:val="007630CF"/>
    <w:rsid w:val="007655D5"/>
    <w:rsid w:val="0076563A"/>
    <w:rsid w:val="00767D16"/>
    <w:rsid w:val="007706DF"/>
    <w:rsid w:val="00772E5A"/>
    <w:rsid w:val="00773370"/>
    <w:rsid w:val="00781B81"/>
    <w:rsid w:val="00784E57"/>
    <w:rsid w:val="00792A09"/>
    <w:rsid w:val="00794213"/>
    <w:rsid w:val="00795FF9"/>
    <w:rsid w:val="007A1BAE"/>
    <w:rsid w:val="007A306D"/>
    <w:rsid w:val="007A7B58"/>
    <w:rsid w:val="007B2A66"/>
    <w:rsid w:val="007B3793"/>
    <w:rsid w:val="007B4602"/>
    <w:rsid w:val="007C2670"/>
    <w:rsid w:val="007C3086"/>
    <w:rsid w:val="007C3650"/>
    <w:rsid w:val="007D09E3"/>
    <w:rsid w:val="007D1D4E"/>
    <w:rsid w:val="007D6CAF"/>
    <w:rsid w:val="007D7646"/>
    <w:rsid w:val="007D7847"/>
    <w:rsid w:val="007E0852"/>
    <w:rsid w:val="007E7A09"/>
    <w:rsid w:val="007E7FF4"/>
    <w:rsid w:val="007F4C61"/>
    <w:rsid w:val="007F4F57"/>
    <w:rsid w:val="007F5AD0"/>
    <w:rsid w:val="007F63BD"/>
    <w:rsid w:val="007F794A"/>
    <w:rsid w:val="00801A51"/>
    <w:rsid w:val="00801C06"/>
    <w:rsid w:val="00804BDB"/>
    <w:rsid w:val="008058F7"/>
    <w:rsid w:val="00811994"/>
    <w:rsid w:val="00811D92"/>
    <w:rsid w:val="00814EBE"/>
    <w:rsid w:val="00815570"/>
    <w:rsid w:val="0081562F"/>
    <w:rsid w:val="00821F45"/>
    <w:rsid w:val="00826097"/>
    <w:rsid w:val="00827C0D"/>
    <w:rsid w:val="00832A97"/>
    <w:rsid w:val="00833FC5"/>
    <w:rsid w:val="0083540D"/>
    <w:rsid w:val="00837FB2"/>
    <w:rsid w:val="00846203"/>
    <w:rsid w:val="0085075F"/>
    <w:rsid w:val="0085220C"/>
    <w:rsid w:val="00852EC5"/>
    <w:rsid w:val="00855465"/>
    <w:rsid w:val="00855532"/>
    <w:rsid w:val="00855753"/>
    <w:rsid w:val="00857B24"/>
    <w:rsid w:val="00864309"/>
    <w:rsid w:val="00867699"/>
    <w:rsid w:val="00871B99"/>
    <w:rsid w:val="008728D1"/>
    <w:rsid w:val="008762CF"/>
    <w:rsid w:val="00876DA1"/>
    <w:rsid w:val="00883A35"/>
    <w:rsid w:val="008842D3"/>
    <w:rsid w:val="008844CF"/>
    <w:rsid w:val="0088710D"/>
    <w:rsid w:val="008875DA"/>
    <w:rsid w:val="008924AD"/>
    <w:rsid w:val="00896CE6"/>
    <w:rsid w:val="008A6455"/>
    <w:rsid w:val="008B259D"/>
    <w:rsid w:val="008B726B"/>
    <w:rsid w:val="008C2CAE"/>
    <w:rsid w:val="008C307C"/>
    <w:rsid w:val="008C3C93"/>
    <w:rsid w:val="008C4C86"/>
    <w:rsid w:val="008C70EE"/>
    <w:rsid w:val="008D1B67"/>
    <w:rsid w:val="008D2FE8"/>
    <w:rsid w:val="008D61FC"/>
    <w:rsid w:val="008D6671"/>
    <w:rsid w:val="008E11D3"/>
    <w:rsid w:val="008E2E1B"/>
    <w:rsid w:val="008E3218"/>
    <w:rsid w:val="008E4CAE"/>
    <w:rsid w:val="008E4E84"/>
    <w:rsid w:val="008E5754"/>
    <w:rsid w:val="008E7C13"/>
    <w:rsid w:val="008F0172"/>
    <w:rsid w:val="008F781A"/>
    <w:rsid w:val="008F7BBA"/>
    <w:rsid w:val="009019ED"/>
    <w:rsid w:val="00904ACD"/>
    <w:rsid w:val="009101B6"/>
    <w:rsid w:val="009113BA"/>
    <w:rsid w:val="00911E98"/>
    <w:rsid w:val="009154E7"/>
    <w:rsid w:val="00920C57"/>
    <w:rsid w:val="00922D7D"/>
    <w:rsid w:val="00924A60"/>
    <w:rsid w:val="00932333"/>
    <w:rsid w:val="009327D7"/>
    <w:rsid w:val="009371A9"/>
    <w:rsid w:val="00941A7E"/>
    <w:rsid w:val="00944128"/>
    <w:rsid w:val="00945C87"/>
    <w:rsid w:val="00954CEE"/>
    <w:rsid w:val="00954F15"/>
    <w:rsid w:val="0095751E"/>
    <w:rsid w:val="00957DC9"/>
    <w:rsid w:val="00957E34"/>
    <w:rsid w:val="00960541"/>
    <w:rsid w:val="0096259A"/>
    <w:rsid w:val="00967A3E"/>
    <w:rsid w:val="00967D7C"/>
    <w:rsid w:val="009742FF"/>
    <w:rsid w:val="0098113D"/>
    <w:rsid w:val="00981C1A"/>
    <w:rsid w:val="00985C36"/>
    <w:rsid w:val="009865A7"/>
    <w:rsid w:val="009869A4"/>
    <w:rsid w:val="00991681"/>
    <w:rsid w:val="009A2DFC"/>
    <w:rsid w:val="009A5080"/>
    <w:rsid w:val="009A6333"/>
    <w:rsid w:val="009B0567"/>
    <w:rsid w:val="009B344D"/>
    <w:rsid w:val="009B6E15"/>
    <w:rsid w:val="009C1432"/>
    <w:rsid w:val="009C3C4E"/>
    <w:rsid w:val="009C5769"/>
    <w:rsid w:val="009C6DC6"/>
    <w:rsid w:val="009D28DC"/>
    <w:rsid w:val="009D39EE"/>
    <w:rsid w:val="009D60C6"/>
    <w:rsid w:val="009D6D55"/>
    <w:rsid w:val="009D792B"/>
    <w:rsid w:val="009E1D55"/>
    <w:rsid w:val="009E29A3"/>
    <w:rsid w:val="009E7F5A"/>
    <w:rsid w:val="009F1BC5"/>
    <w:rsid w:val="009F26A3"/>
    <w:rsid w:val="009F3C3B"/>
    <w:rsid w:val="009F463E"/>
    <w:rsid w:val="009F4D03"/>
    <w:rsid w:val="009F5F6A"/>
    <w:rsid w:val="009F7E53"/>
    <w:rsid w:val="00A01743"/>
    <w:rsid w:val="00A10CE6"/>
    <w:rsid w:val="00A10D07"/>
    <w:rsid w:val="00A1144E"/>
    <w:rsid w:val="00A12703"/>
    <w:rsid w:val="00A131DC"/>
    <w:rsid w:val="00A155C3"/>
    <w:rsid w:val="00A24799"/>
    <w:rsid w:val="00A40D6E"/>
    <w:rsid w:val="00A414CD"/>
    <w:rsid w:val="00A46053"/>
    <w:rsid w:val="00A532F7"/>
    <w:rsid w:val="00A55635"/>
    <w:rsid w:val="00A56653"/>
    <w:rsid w:val="00A60D81"/>
    <w:rsid w:val="00A60F65"/>
    <w:rsid w:val="00A6138B"/>
    <w:rsid w:val="00A61CAD"/>
    <w:rsid w:val="00A65F8F"/>
    <w:rsid w:val="00A66242"/>
    <w:rsid w:val="00A66C51"/>
    <w:rsid w:val="00A70BDB"/>
    <w:rsid w:val="00A72CF3"/>
    <w:rsid w:val="00A817FE"/>
    <w:rsid w:val="00A83378"/>
    <w:rsid w:val="00A84448"/>
    <w:rsid w:val="00A90D77"/>
    <w:rsid w:val="00A93B83"/>
    <w:rsid w:val="00AA56A3"/>
    <w:rsid w:val="00AA5FDD"/>
    <w:rsid w:val="00AB27B6"/>
    <w:rsid w:val="00AB378A"/>
    <w:rsid w:val="00AB4E50"/>
    <w:rsid w:val="00AB683D"/>
    <w:rsid w:val="00AB6D9C"/>
    <w:rsid w:val="00AB7B23"/>
    <w:rsid w:val="00AC527B"/>
    <w:rsid w:val="00AD0765"/>
    <w:rsid w:val="00AD4E39"/>
    <w:rsid w:val="00AE484B"/>
    <w:rsid w:val="00AE6E22"/>
    <w:rsid w:val="00AF1FC6"/>
    <w:rsid w:val="00AF2A25"/>
    <w:rsid w:val="00AF7137"/>
    <w:rsid w:val="00AF7E49"/>
    <w:rsid w:val="00B012A4"/>
    <w:rsid w:val="00B04A0C"/>
    <w:rsid w:val="00B11FA6"/>
    <w:rsid w:val="00B1363E"/>
    <w:rsid w:val="00B14EF2"/>
    <w:rsid w:val="00B151C1"/>
    <w:rsid w:val="00B16574"/>
    <w:rsid w:val="00B212D3"/>
    <w:rsid w:val="00B260D6"/>
    <w:rsid w:val="00B27DCD"/>
    <w:rsid w:val="00B310F3"/>
    <w:rsid w:val="00B34770"/>
    <w:rsid w:val="00B37191"/>
    <w:rsid w:val="00B379CE"/>
    <w:rsid w:val="00B416B6"/>
    <w:rsid w:val="00B45475"/>
    <w:rsid w:val="00B5081B"/>
    <w:rsid w:val="00B55233"/>
    <w:rsid w:val="00B57151"/>
    <w:rsid w:val="00B57C00"/>
    <w:rsid w:val="00B61308"/>
    <w:rsid w:val="00B62A69"/>
    <w:rsid w:val="00B65AC6"/>
    <w:rsid w:val="00B6786A"/>
    <w:rsid w:val="00B72015"/>
    <w:rsid w:val="00B744D3"/>
    <w:rsid w:val="00B74C5E"/>
    <w:rsid w:val="00B761C6"/>
    <w:rsid w:val="00B80C27"/>
    <w:rsid w:val="00B82E86"/>
    <w:rsid w:val="00B856DF"/>
    <w:rsid w:val="00B9030F"/>
    <w:rsid w:val="00B9044F"/>
    <w:rsid w:val="00B910D4"/>
    <w:rsid w:val="00B914B9"/>
    <w:rsid w:val="00B91F9D"/>
    <w:rsid w:val="00B93377"/>
    <w:rsid w:val="00B933D8"/>
    <w:rsid w:val="00B941E5"/>
    <w:rsid w:val="00B94AA8"/>
    <w:rsid w:val="00B97BED"/>
    <w:rsid w:val="00B97FA0"/>
    <w:rsid w:val="00BA063A"/>
    <w:rsid w:val="00BA19AD"/>
    <w:rsid w:val="00BA1A12"/>
    <w:rsid w:val="00BA5FB8"/>
    <w:rsid w:val="00BA60A2"/>
    <w:rsid w:val="00BA7D16"/>
    <w:rsid w:val="00BB1CA8"/>
    <w:rsid w:val="00BB38C6"/>
    <w:rsid w:val="00BB4314"/>
    <w:rsid w:val="00BB6321"/>
    <w:rsid w:val="00BB7573"/>
    <w:rsid w:val="00BC2340"/>
    <w:rsid w:val="00BC6827"/>
    <w:rsid w:val="00BD1370"/>
    <w:rsid w:val="00BD3ADC"/>
    <w:rsid w:val="00BD4DC1"/>
    <w:rsid w:val="00BE38A1"/>
    <w:rsid w:val="00BE72FE"/>
    <w:rsid w:val="00BF1602"/>
    <w:rsid w:val="00BF5D10"/>
    <w:rsid w:val="00BF7302"/>
    <w:rsid w:val="00BF7C64"/>
    <w:rsid w:val="00C00A77"/>
    <w:rsid w:val="00C03169"/>
    <w:rsid w:val="00C05A14"/>
    <w:rsid w:val="00C06382"/>
    <w:rsid w:val="00C06CBE"/>
    <w:rsid w:val="00C06EEB"/>
    <w:rsid w:val="00C10347"/>
    <w:rsid w:val="00C10F4E"/>
    <w:rsid w:val="00C12BC8"/>
    <w:rsid w:val="00C1346C"/>
    <w:rsid w:val="00C2303B"/>
    <w:rsid w:val="00C23FC0"/>
    <w:rsid w:val="00C2472F"/>
    <w:rsid w:val="00C2497B"/>
    <w:rsid w:val="00C34B9C"/>
    <w:rsid w:val="00C3549E"/>
    <w:rsid w:val="00C354DD"/>
    <w:rsid w:val="00C43385"/>
    <w:rsid w:val="00C508C6"/>
    <w:rsid w:val="00C512C1"/>
    <w:rsid w:val="00C524BA"/>
    <w:rsid w:val="00C53500"/>
    <w:rsid w:val="00C54923"/>
    <w:rsid w:val="00C60A6F"/>
    <w:rsid w:val="00C60A8B"/>
    <w:rsid w:val="00C60D7B"/>
    <w:rsid w:val="00C63B1E"/>
    <w:rsid w:val="00C64678"/>
    <w:rsid w:val="00C715C1"/>
    <w:rsid w:val="00C82362"/>
    <w:rsid w:val="00C8650A"/>
    <w:rsid w:val="00C90AA3"/>
    <w:rsid w:val="00C97703"/>
    <w:rsid w:val="00CA0987"/>
    <w:rsid w:val="00CA1CEC"/>
    <w:rsid w:val="00CA51C3"/>
    <w:rsid w:val="00CB0B09"/>
    <w:rsid w:val="00CB16BA"/>
    <w:rsid w:val="00CB18C2"/>
    <w:rsid w:val="00CB4247"/>
    <w:rsid w:val="00CB6A09"/>
    <w:rsid w:val="00CC4DCD"/>
    <w:rsid w:val="00CC6B79"/>
    <w:rsid w:val="00CC713C"/>
    <w:rsid w:val="00CD222B"/>
    <w:rsid w:val="00CD677A"/>
    <w:rsid w:val="00CD6A3C"/>
    <w:rsid w:val="00CD71AC"/>
    <w:rsid w:val="00CD7483"/>
    <w:rsid w:val="00CD7737"/>
    <w:rsid w:val="00CF628F"/>
    <w:rsid w:val="00CF63C0"/>
    <w:rsid w:val="00CF6A2D"/>
    <w:rsid w:val="00CF7265"/>
    <w:rsid w:val="00D031A6"/>
    <w:rsid w:val="00D035AB"/>
    <w:rsid w:val="00D04817"/>
    <w:rsid w:val="00D05C93"/>
    <w:rsid w:val="00D077CB"/>
    <w:rsid w:val="00D10817"/>
    <w:rsid w:val="00D10876"/>
    <w:rsid w:val="00D22996"/>
    <w:rsid w:val="00D2313B"/>
    <w:rsid w:val="00D30816"/>
    <w:rsid w:val="00D31A31"/>
    <w:rsid w:val="00D346A6"/>
    <w:rsid w:val="00D379F2"/>
    <w:rsid w:val="00D40069"/>
    <w:rsid w:val="00D4297E"/>
    <w:rsid w:val="00D43A74"/>
    <w:rsid w:val="00D47536"/>
    <w:rsid w:val="00D526FC"/>
    <w:rsid w:val="00D57020"/>
    <w:rsid w:val="00D63A67"/>
    <w:rsid w:val="00D70F25"/>
    <w:rsid w:val="00D724D4"/>
    <w:rsid w:val="00D72C87"/>
    <w:rsid w:val="00D73CED"/>
    <w:rsid w:val="00D753E3"/>
    <w:rsid w:val="00D779FF"/>
    <w:rsid w:val="00D800D7"/>
    <w:rsid w:val="00D80447"/>
    <w:rsid w:val="00D8285F"/>
    <w:rsid w:val="00D828F6"/>
    <w:rsid w:val="00D82E54"/>
    <w:rsid w:val="00D84212"/>
    <w:rsid w:val="00D96AD8"/>
    <w:rsid w:val="00DA648E"/>
    <w:rsid w:val="00DA6C08"/>
    <w:rsid w:val="00DB0DFE"/>
    <w:rsid w:val="00DB351D"/>
    <w:rsid w:val="00DB3BC3"/>
    <w:rsid w:val="00DB6798"/>
    <w:rsid w:val="00DC4D47"/>
    <w:rsid w:val="00DC6C5B"/>
    <w:rsid w:val="00DC7162"/>
    <w:rsid w:val="00DC77AE"/>
    <w:rsid w:val="00DD133F"/>
    <w:rsid w:val="00DD3253"/>
    <w:rsid w:val="00DD7723"/>
    <w:rsid w:val="00DE02CA"/>
    <w:rsid w:val="00DE15D5"/>
    <w:rsid w:val="00DE45F1"/>
    <w:rsid w:val="00DE52E4"/>
    <w:rsid w:val="00DE5E61"/>
    <w:rsid w:val="00DE73CF"/>
    <w:rsid w:val="00DF159F"/>
    <w:rsid w:val="00DF27A4"/>
    <w:rsid w:val="00DF5F49"/>
    <w:rsid w:val="00DF6717"/>
    <w:rsid w:val="00DF7059"/>
    <w:rsid w:val="00DF7DA0"/>
    <w:rsid w:val="00E000D9"/>
    <w:rsid w:val="00E00752"/>
    <w:rsid w:val="00E01041"/>
    <w:rsid w:val="00E02877"/>
    <w:rsid w:val="00E02EEF"/>
    <w:rsid w:val="00E10C2A"/>
    <w:rsid w:val="00E11C4B"/>
    <w:rsid w:val="00E12082"/>
    <w:rsid w:val="00E130C9"/>
    <w:rsid w:val="00E1516B"/>
    <w:rsid w:val="00E24D8F"/>
    <w:rsid w:val="00E334FB"/>
    <w:rsid w:val="00E3466B"/>
    <w:rsid w:val="00E35FA5"/>
    <w:rsid w:val="00E4159E"/>
    <w:rsid w:val="00E42B8B"/>
    <w:rsid w:val="00E471DC"/>
    <w:rsid w:val="00E5249D"/>
    <w:rsid w:val="00E526C5"/>
    <w:rsid w:val="00E5318B"/>
    <w:rsid w:val="00E53F06"/>
    <w:rsid w:val="00E554F3"/>
    <w:rsid w:val="00E57611"/>
    <w:rsid w:val="00E62A7B"/>
    <w:rsid w:val="00E63730"/>
    <w:rsid w:val="00E64D93"/>
    <w:rsid w:val="00E651FB"/>
    <w:rsid w:val="00E67809"/>
    <w:rsid w:val="00E70C8C"/>
    <w:rsid w:val="00E70FAD"/>
    <w:rsid w:val="00E73D6A"/>
    <w:rsid w:val="00E75DF0"/>
    <w:rsid w:val="00E76499"/>
    <w:rsid w:val="00E76838"/>
    <w:rsid w:val="00E770D0"/>
    <w:rsid w:val="00E778B0"/>
    <w:rsid w:val="00E77CB4"/>
    <w:rsid w:val="00E84DDB"/>
    <w:rsid w:val="00E863C2"/>
    <w:rsid w:val="00E8799C"/>
    <w:rsid w:val="00E9089B"/>
    <w:rsid w:val="00E91518"/>
    <w:rsid w:val="00E9267A"/>
    <w:rsid w:val="00EA0B6C"/>
    <w:rsid w:val="00EA1F11"/>
    <w:rsid w:val="00EA36F1"/>
    <w:rsid w:val="00EA492B"/>
    <w:rsid w:val="00EA5857"/>
    <w:rsid w:val="00EA5E6B"/>
    <w:rsid w:val="00EB307B"/>
    <w:rsid w:val="00EB508B"/>
    <w:rsid w:val="00EB55C7"/>
    <w:rsid w:val="00EC08FD"/>
    <w:rsid w:val="00EC12F6"/>
    <w:rsid w:val="00EC4B0E"/>
    <w:rsid w:val="00EC6E0C"/>
    <w:rsid w:val="00ED1308"/>
    <w:rsid w:val="00ED6554"/>
    <w:rsid w:val="00ED7B08"/>
    <w:rsid w:val="00EE21BF"/>
    <w:rsid w:val="00EE5E5B"/>
    <w:rsid w:val="00EE6AA9"/>
    <w:rsid w:val="00EF082A"/>
    <w:rsid w:val="00EF2A53"/>
    <w:rsid w:val="00F0093A"/>
    <w:rsid w:val="00F018C6"/>
    <w:rsid w:val="00F06549"/>
    <w:rsid w:val="00F12864"/>
    <w:rsid w:val="00F166C7"/>
    <w:rsid w:val="00F2098E"/>
    <w:rsid w:val="00F21638"/>
    <w:rsid w:val="00F21935"/>
    <w:rsid w:val="00F2514D"/>
    <w:rsid w:val="00F259A4"/>
    <w:rsid w:val="00F2684C"/>
    <w:rsid w:val="00F30527"/>
    <w:rsid w:val="00F3177B"/>
    <w:rsid w:val="00F320B3"/>
    <w:rsid w:val="00F3773D"/>
    <w:rsid w:val="00F41144"/>
    <w:rsid w:val="00F41528"/>
    <w:rsid w:val="00F41F04"/>
    <w:rsid w:val="00F42E85"/>
    <w:rsid w:val="00F43DC8"/>
    <w:rsid w:val="00F456BA"/>
    <w:rsid w:val="00F45F0B"/>
    <w:rsid w:val="00F47647"/>
    <w:rsid w:val="00F50F0A"/>
    <w:rsid w:val="00F535BD"/>
    <w:rsid w:val="00F55363"/>
    <w:rsid w:val="00F603D9"/>
    <w:rsid w:val="00F607CE"/>
    <w:rsid w:val="00F64D56"/>
    <w:rsid w:val="00F65068"/>
    <w:rsid w:val="00F662EB"/>
    <w:rsid w:val="00F72BC6"/>
    <w:rsid w:val="00F75C89"/>
    <w:rsid w:val="00F76BD2"/>
    <w:rsid w:val="00F771C1"/>
    <w:rsid w:val="00F818FB"/>
    <w:rsid w:val="00F82FE0"/>
    <w:rsid w:val="00F84A4E"/>
    <w:rsid w:val="00F85748"/>
    <w:rsid w:val="00F85FFD"/>
    <w:rsid w:val="00F8768E"/>
    <w:rsid w:val="00F878DE"/>
    <w:rsid w:val="00F87DC6"/>
    <w:rsid w:val="00F925F1"/>
    <w:rsid w:val="00F9276F"/>
    <w:rsid w:val="00F932E2"/>
    <w:rsid w:val="00F95B90"/>
    <w:rsid w:val="00F970FA"/>
    <w:rsid w:val="00FA0631"/>
    <w:rsid w:val="00FA178A"/>
    <w:rsid w:val="00FA196E"/>
    <w:rsid w:val="00FA5399"/>
    <w:rsid w:val="00FB2DDC"/>
    <w:rsid w:val="00FB2EED"/>
    <w:rsid w:val="00FB3F83"/>
    <w:rsid w:val="00FB4EF0"/>
    <w:rsid w:val="00FB5EFE"/>
    <w:rsid w:val="00FC16B4"/>
    <w:rsid w:val="00FC4734"/>
    <w:rsid w:val="00FC4D5D"/>
    <w:rsid w:val="00FC55AE"/>
    <w:rsid w:val="00FD1535"/>
    <w:rsid w:val="00FD1A7A"/>
    <w:rsid w:val="00FD3590"/>
    <w:rsid w:val="00FD6BBD"/>
    <w:rsid w:val="00FE1936"/>
    <w:rsid w:val="00FE23EC"/>
    <w:rsid w:val="00FE7715"/>
    <w:rsid w:val="00FF35A6"/>
    <w:rsid w:val="00FF46C8"/>
    <w:rsid w:val="00FF788F"/>
    <w:rsid w:val="00FF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72AE1"/>
  <w15:chartTrackingRefBased/>
  <w15:docId w15:val="{A83BF3DC-24CA-4955-AF1D-794B017E2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23A"/>
  </w:style>
  <w:style w:type="paragraph" w:styleId="Heading1">
    <w:name w:val="heading 1"/>
    <w:next w:val="Normal"/>
    <w:link w:val="Heading1Char"/>
    <w:uiPriority w:val="9"/>
    <w:qFormat/>
    <w:rsid w:val="0052523A"/>
    <w:pPr>
      <w:keepNext/>
      <w:keepLines/>
      <w:spacing w:after="0"/>
      <w:ind w:left="10" w:hanging="10"/>
      <w:outlineLvl w:val="0"/>
    </w:pPr>
    <w:rPr>
      <w:rFonts w:ascii="Trebuchet MS" w:eastAsia="Trebuchet MS" w:hAnsi="Trebuchet MS" w:cs="Trebuchet MS"/>
      <w:b/>
      <w:color w:val="000000"/>
      <w:sz w:val="20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5252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2523A"/>
    <w:rPr>
      <w:rFonts w:ascii="Trebuchet MS" w:eastAsia="Trebuchet MS" w:hAnsi="Trebuchet MS" w:cs="Trebuchet MS"/>
      <w:b/>
      <w:color w:val="000000"/>
      <w:sz w:val="20"/>
      <w:lang w:val="en-IN" w:eastAsia="en-IN"/>
    </w:r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52523A"/>
  </w:style>
  <w:style w:type="paragraph" w:styleId="Header">
    <w:name w:val="header"/>
    <w:basedOn w:val="Normal"/>
    <w:link w:val="HeaderChar"/>
    <w:uiPriority w:val="99"/>
    <w:unhideWhenUsed/>
    <w:rsid w:val="00165D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D2F"/>
  </w:style>
  <w:style w:type="paragraph" w:styleId="Footer">
    <w:name w:val="footer"/>
    <w:basedOn w:val="Normal"/>
    <w:link w:val="FooterChar"/>
    <w:uiPriority w:val="99"/>
    <w:unhideWhenUsed/>
    <w:rsid w:val="00165D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D2F"/>
  </w:style>
  <w:style w:type="character" w:styleId="Hyperlink">
    <w:name w:val="Hyperlink"/>
    <w:basedOn w:val="DefaultParagraphFont"/>
    <w:uiPriority w:val="99"/>
    <w:unhideWhenUsed/>
    <w:rsid w:val="001A059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F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FB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CD677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86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5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5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5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50A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430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2C8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57C00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D133F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2C3A20"/>
  </w:style>
  <w:style w:type="paragraph" w:customStyle="1" w:styleId="xmsonormal">
    <w:name w:val="x_msonormal"/>
    <w:basedOn w:val="Normal"/>
    <w:uiPriority w:val="99"/>
    <w:rsid w:val="00D73CED"/>
    <w:pPr>
      <w:spacing w:after="0" w:line="240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4268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1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>
          <a:solidFill>
            <a:schemeClr val="tx1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DDF6A-4401-47A7-9AFB-21F3DF271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3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grated MD / MS - PhD Program Guidelines MAHE Manipal</vt:lpstr>
    </vt:vector>
  </TitlesOfParts>
  <Company/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ed MD / MS - PhD Program Guidelines MAHE Manipal</dc:title>
  <dc:subject/>
  <dc:creator>Vasudha Devi [MAHE-MMMC]</dc:creator>
  <cp:keywords/>
  <dc:description/>
  <cp:lastModifiedBy>Jisha B Krishnan [MAHE]</cp:lastModifiedBy>
  <cp:revision>27</cp:revision>
  <cp:lastPrinted>2023-02-21T05:52:00Z</cp:lastPrinted>
  <dcterms:created xsi:type="dcterms:W3CDTF">2023-04-27T06:52:00Z</dcterms:created>
  <dcterms:modified xsi:type="dcterms:W3CDTF">2024-02-14T08:48:00Z</dcterms:modified>
</cp:coreProperties>
</file>